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DB8112" w14:textId="77777777" w:rsidR="000D68D0" w:rsidRDefault="000D68D0">
      <w:pPr>
        <w:rPr>
          <w:sz w:val="24"/>
          <w:szCs w:val="24"/>
        </w:rPr>
      </w:pPr>
    </w:p>
    <w:p w14:paraId="57197EE1" w14:textId="0E849669" w:rsidR="00DF12B7" w:rsidRPr="00F77165" w:rsidRDefault="00F84200">
      <w:pPr>
        <w:rPr>
          <w:sz w:val="36"/>
          <w:szCs w:val="36"/>
        </w:rPr>
      </w:pPr>
      <w:r>
        <w:rPr>
          <w:sz w:val="36"/>
          <w:szCs w:val="36"/>
        </w:rPr>
        <w:t xml:space="preserve">Monday </w:t>
      </w:r>
      <w:r w:rsidR="00F77165" w:rsidRPr="00F77165">
        <w:rPr>
          <w:sz w:val="36"/>
          <w:szCs w:val="36"/>
        </w:rPr>
        <w:t xml:space="preserve"> </w:t>
      </w:r>
      <w:r w:rsidR="00DF12B7" w:rsidRPr="00F77165">
        <w:rPr>
          <w:sz w:val="36"/>
          <w:szCs w:val="36"/>
        </w:rPr>
        <w:t xml:space="preserve"> </w:t>
      </w:r>
    </w:p>
    <w:tbl>
      <w:tblPr>
        <w:tblStyle w:val="TableGrid"/>
        <w:tblW w:w="11205" w:type="dxa"/>
        <w:tblInd w:w="-1028" w:type="dxa"/>
        <w:tblLook w:val="04A0" w:firstRow="1" w:lastRow="0" w:firstColumn="1" w:lastColumn="0" w:noHBand="0" w:noVBand="1"/>
      </w:tblPr>
      <w:tblGrid>
        <w:gridCol w:w="899"/>
        <w:gridCol w:w="1135"/>
        <w:gridCol w:w="2878"/>
        <w:gridCol w:w="2908"/>
        <w:gridCol w:w="3385"/>
      </w:tblGrid>
      <w:tr w:rsidR="00DF12B7" w:rsidRPr="007B610B" w14:paraId="01538128" w14:textId="77777777" w:rsidTr="00CD4687">
        <w:trPr>
          <w:trHeight w:val="755"/>
        </w:trPr>
        <w:tc>
          <w:tcPr>
            <w:tcW w:w="899" w:type="dxa"/>
          </w:tcPr>
          <w:p w14:paraId="3DFF9860" w14:textId="77777777" w:rsidR="00DF12B7" w:rsidRPr="007B610B" w:rsidRDefault="00DF12B7" w:rsidP="00DE13A7">
            <w:pPr>
              <w:rPr>
                <w:sz w:val="24"/>
                <w:szCs w:val="24"/>
              </w:rPr>
            </w:pPr>
            <w:bookmarkStart w:id="0" w:name="_Hlk155332091"/>
            <w:r>
              <w:rPr>
                <w:sz w:val="24"/>
                <w:szCs w:val="24"/>
              </w:rPr>
              <w:t xml:space="preserve">Theory groups </w:t>
            </w:r>
          </w:p>
        </w:tc>
        <w:tc>
          <w:tcPr>
            <w:tcW w:w="1135" w:type="dxa"/>
          </w:tcPr>
          <w:p w14:paraId="11855FD0" w14:textId="77777777" w:rsidR="00DF12B7" w:rsidRPr="007B610B" w:rsidRDefault="00DF12B7" w:rsidP="00DE13A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actice groups</w:t>
            </w:r>
          </w:p>
        </w:tc>
        <w:tc>
          <w:tcPr>
            <w:tcW w:w="2878" w:type="dxa"/>
          </w:tcPr>
          <w:p w14:paraId="44B9663C" w14:textId="2932C427" w:rsidR="00DF12B7" w:rsidRPr="007B610B" w:rsidRDefault="0016605A" w:rsidP="00DE13A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;30-10;30</w:t>
            </w:r>
          </w:p>
        </w:tc>
        <w:tc>
          <w:tcPr>
            <w:tcW w:w="2908" w:type="dxa"/>
          </w:tcPr>
          <w:p w14:paraId="1793E411" w14:textId="72CB69A5" w:rsidR="00DF12B7" w:rsidRPr="007B610B" w:rsidRDefault="0016605A" w:rsidP="00DE13A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  <w:r w:rsidR="00366D9C">
              <w:rPr>
                <w:sz w:val="24"/>
                <w:szCs w:val="24"/>
              </w:rPr>
              <w:t>:</w:t>
            </w:r>
            <w:r w:rsidR="00A4142C">
              <w:rPr>
                <w:sz w:val="24"/>
                <w:szCs w:val="24"/>
              </w:rPr>
              <w:t>30</w:t>
            </w:r>
            <w:r w:rsidR="00366D9C">
              <w:rPr>
                <w:sz w:val="24"/>
                <w:szCs w:val="24"/>
              </w:rPr>
              <w:t>—</w:t>
            </w:r>
            <w:r w:rsidR="00A4142C">
              <w:rPr>
                <w:sz w:val="24"/>
                <w:szCs w:val="24"/>
              </w:rPr>
              <w:t>12</w:t>
            </w:r>
            <w:r w:rsidR="00366D9C">
              <w:rPr>
                <w:sz w:val="24"/>
                <w:szCs w:val="24"/>
              </w:rPr>
              <w:t>:</w:t>
            </w:r>
            <w:r>
              <w:rPr>
                <w:sz w:val="24"/>
                <w:szCs w:val="24"/>
              </w:rPr>
              <w:t>30</w:t>
            </w:r>
          </w:p>
        </w:tc>
        <w:tc>
          <w:tcPr>
            <w:tcW w:w="3385" w:type="dxa"/>
          </w:tcPr>
          <w:p w14:paraId="1FA1129B" w14:textId="0BA59BB4" w:rsidR="00DF12B7" w:rsidRPr="007B610B" w:rsidRDefault="00366D9C" w:rsidP="00DE13A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16605A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:</w:t>
            </w:r>
            <w:r w:rsidR="0016605A">
              <w:rPr>
                <w:sz w:val="24"/>
                <w:szCs w:val="24"/>
              </w:rPr>
              <w:t>3</w:t>
            </w:r>
            <w:r w:rsidR="00A4142C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>—2:</w:t>
            </w:r>
            <w:r w:rsidR="00A4142C">
              <w:rPr>
                <w:sz w:val="24"/>
                <w:szCs w:val="24"/>
              </w:rPr>
              <w:t>15</w:t>
            </w:r>
          </w:p>
        </w:tc>
      </w:tr>
      <w:tr w:rsidR="006E30BB" w:rsidRPr="007B610B" w14:paraId="5AB96588" w14:textId="77777777" w:rsidTr="00A4142C">
        <w:trPr>
          <w:trHeight w:val="1628"/>
        </w:trPr>
        <w:tc>
          <w:tcPr>
            <w:tcW w:w="899" w:type="dxa"/>
            <w:vMerge w:val="restart"/>
          </w:tcPr>
          <w:p w14:paraId="7B8E7B86" w14:textId="77777777" w:rsidR="006E30BB" w:rsidRDefault="006E30BB" w:rsidP="006E30BB">
            <w:pPr>
              <w:rPr>
                <w:sz w:val="24"/>
                <w:szCs w:val="24"/>
              </w:rPr>
            </w:pPr>
          </w:p>
          <w:p w14:paraId="2DA43ADB" w14:textId="77777777" w:rsidR="00A4142C" w:rsidRDefault="00A4142C" w:rsidP="006E30BB">
            <w:pPr>
              <w:rPr>
                <w:sz w:val="24"/>
                <w:szCs w:val="24"/>
              </w:rPr>
            </w:pPr>
          </w:p>
          <w:p w14:paraId="1C3D8AB6" w14:textId="77777777" w:rsidR="00A4142C" w:rsidRDefault="00A4142C" w:rsidP="006E30BB">
            <w:pPr>
              <w:rPr>
                <w:sz w:val="24"/>
                <w:szCs w:val="24"/>
              </w:rPr>
            </w:pPr>
          </w:p>
          <w:p w14:paraId="7D5BB3A4" w14:textId="77777777" w:rsidR="00A4142C" w:rsidRDefault="00A4142C" w:rsidP="006E30BB">
            <w:pPr>
              <w:rPr>
                <w:sz w:val="24"/>
                <w:szCs w:val="24"/>
              </w:rPr>
            </w:pPr>
          </w:p>
          <w:p w14:paraId="5551CF69" w14:textId="7FFF39DC" w:rsidR="006E30BB" w:rsidRPr="007B610B" w:rsidRDefault="006E30BB" w:rsidP="006E30B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</w:t>
            </w:r>
          </w:p>
        </w:tc>
        <w:tc>
          <w:tcPr>
            <w:tcW w:w="1135" w:type="dxa"/>
            <w:shd w:val="clear" w:color="auto" w:fill="FFFFFF" w:themeFill="background1"/>
          </w:tcPr>
          <w:p w14:paraId="6B8E66F3" w14:textId="77777777" w:rsidR="006E30BB" w:rsidRDefault="006E30BB" w:rsidP="006E30BB">
            <w:pPr>
              <w:rPr>
                <w:sz w:val="24"/>
                <w:szCs w:val="24"/>
              </w:rPr>
            </w:pPr>
          </w:p>
          <w:p w14:paraId="3E8ECE01" w14:textId="5B807ED4" w:rsidR="006E30BB" w:rsidRPr="007B610B" w:rsidRDefault="006E30BB" w:rsidP="006E30BB">
            <w:pPr>
              <w:rPr>
                <w:sz w:val="24"/>
                <w:szCs w:val="24"/>
              </w:rPr>
            </w:pPr>
            <w:r w:rsidRPr="00F67B0D">
              <w:rPr>
                <w:sz w:val="24"/>
                <w:szCs w:val="24"/>
              </w:rPr>
              <w:t>P1</w:t>
            </w:r>
          </w:p>
        </w:tc>
        <w:tc>
          <w:tcPr>
            <w:tcW w:w="2878" w:type="dxa"/>
            <w:shd w:val="clear" w:color="auto" w:fill="auto"/>
          </w:tcPr>
          <w:p w14:paraId="05A7ADEB" w14:textId="77777777" w:rsidR="006E30BB" w:rsidRDefault="006E30BB" w:rsidP="006E30BB">
            <w:pPr>
              <w:rPr>
                <w:sz w:val="24"/>
                <w:szCs w:val="24"/>
              </w:rPr>
            </w:pPr>
          </w:p>
          <w:p w14:paraId="70B247E3" w14:textId="70FBA33A" w:rsidR="006E30BB" w:rsidRDefault="006E30BB" w:rsidP="006E30BB">
            <w:pPr>
              <w:rPr>
                <w:sz w:val="24"/>
                <w:szCs w:val="24"/>
                <w:highlight w:val="green"/>
              </w:rPr>
            </w:pPr>
            <w:r>
              <w:rPr>
                <w:sz w:val="24"/>
                <w:szCs w:val="24"/>
                <w:highlight w:val="green"/>
              </w:rPr>
              <w:t xml:space="preserve">Maternal and neonatal </w:t>
            </w:r>
            <w:proofErr w:type="gramStart"/>
            <w:r>
              <w:rPr>
                <w:sz w:val="24"/>
                <w:szCs w:val="24"/>
                <w:highlight w:val="green"/>
              </w:rPr>
              <w:t>nursing</w:t>
            </w:r>
            <w:r w:rsidR="00430CF9">
              <w:rPr>
                <w:sz w:val="24"/>
                <w:szCs w:val="24"/>
                <w:highlight w:val="green"/>
              </w:rPr>
              <w:t>(</w:t>
            </w:r>
            <w:proofErr w:type="gramEnd"/>
            <w:r w:rsidR="00430CF9">
              <w:rPr>
                <w:sz w:val="24"/>
                <w:szCs w:val="24"/>
                <w:highlight w:val="green"/>
              </w:rPr>
              <w:t>Pr.)</w:t>
            </w:r>
          </w:p>
          <w:p w14:paraId="027CC3AF" w14:textId="786FE8CA" w:rsidR="006E30BB" w:rsidRDefault="006E30BB" w:rsidP="006E30BB">
            <w:pPr>
              <w:rPr>
                <w:sz w:val="24"/>
                <w:szCs w:val="24"/>
                <w:highlight w:val="green"/>
              </w:rPr>
            </w:pPr>
            <w:proofErr w:type="spellStart"/>
            <w:proofErr w:type="gramStart"/>
            <w:r>
              <w:rPr>
                <w:sz w:val="24"/>
                <w:szCs w:val="24"/>
                <w:highlight w:val="green"/>
              </w:rPr>
              <w:t>Dr.Chiman</w:t>
            </w:r>
            <w:proofErr w:type="spellEnd"/>
            <w:proofErr w:type="gramEnd"/>
            <w:r w:rsidR="00430CF9">
              <w:rPr>
                <w:sz w:val="24"/>
                <w:szCs w:val="24"/>
                <w:highlight w:val="green"/>
              </w:rPr>
              <w:t xml:space="preserve"> + </w:t>
            </w:r>
            <w:proofErr w:type="spellStart"/>
            <w:r w:rsidR="00430CF9">
              <w:rPr>
                <w:sz w:val="24"/>
                <w:szCs w:val="24"/>
                <w:highlight w:val="green"/>
              </w:rPr>
              <w:t>M.rezhna</w:t>
            </w:r>
            <w:proofErr w:type="spellEnd"/>
            <w:r w:rsidR="00430CF9">
              <w:rPr>
                <w:sz w:val="24"/>
                <w:szCs w:val="24"/>
                <w:highlight w:val="green"/>
              </w:rPr>
              <w:t xml:space="preserve"> </w:t>
            </w:r>
          </w:p>
          <w:p w14:paraId="78429201" w14:textId="104EC179" w:rsidR="00430CF9" w:rsidRDefault="00430CF9" w:rsidP="006E30BB">
            <w:pPr>
              <w:rPr>
                <w:sz w:val="24"/>
                <w:szCs w:val="24"/>
                <w:highlight w:val="green"/>
              </w:rPr>
            </w:pPr>
            <w:r>
              <w:rPr>
                <w:sz w:val="24"/>
                <w:szCs w:val="24"/>
                <w:highlight w:val="green"/>
              </w:rPr>
              <w:t>Lab.20</w:t>
            </w:r>
          </w:p>
          <w:p w14:paraId="70A9061B" w14:textId="36658BD5" w:rsidR="006E30BB" w:rsidRPr="00B429DA" w:rsidRDefault="006E30BB" w:rsidP="006E30BB">
            <w:pPr>
              <w:rPr>
                <w:sz w:val="24"/>
                <w:szCs w:val="24"/>
              </w:rPr>
            </w:pPr>
          </w:p>
        </w:tc>
        <w:tc>
          <w:tcPr>
            <w:tcW w:w="2908" w:type="dxa"/>
            <w:vMerge w:val="restart"/>
            <w:shd w:val="clear" w:color="auto" w:fill="auto"/>
          </w:tcPr>
          <w:p w14:paraId="3839AC18" w14:textId="77777777" w:rsidR="006E30BB" w:rsidRDefault="006E30BB" w:rsidP="006E30BB">
            <w:pPr>
              <w:rPr>
                <w:sz w:val="24"/>
                <w:szCs w:val="24"/>
              </w:rPr>
            </w:pPr>
          </w:p>
          <w:p w14:paraId="178BD89B" w14:textId="77777777" w:rsidR="006E30BB" w:rsidRPr="006E30BB" w:rsidRDefault="006E30BB" w:rsidP="006E30BB">
            <w:pPr>
              <w:rPr>
                <w:sz w:val="24"/>
                <w:szCs w:val="24"/>
                <w:highlight w:val="magenta"/>
              </w:rPr>
            </w:pPr>
            <w:r w:rsidRPr="006E30BB">
              <w:rPr>
                <w:sz w:val="24"/>
                <w:szCs w:val="24"/>
                <w:highlight w:val="magenta"/>
              </w:rPr>
              <w:t xml:space="preserve">Maternal and neonatal nursing care </w:t>
            </w:r>
          </w:p>
          <w:p w14:paraId="6B017B83" w14:textId="59F97468" w:rsidR="006E30BB" w:rsidRPr="006E30BB" w:rsidRDefault="006E30BB" w:rsidP="006E30BB">
            <w:pPr>
              <w:rPr>
                <w:sz w:val="24"/>
                <w:szCs w:val="24"/>
                <w:highlight w:val="magenta"/>
              </w:rPr>
            </w:pPr>
            <w:r w:rsidRPr="006E30BB">
              <w:rPr>
                <w:sz w:val="24"/>
                <w:szCs w:val="24"/>
                <w:highlight w:val="magenta"/>
              </w:rPr>
              <w:t xml:space="preserve">Dr. </w:t>
            </w:r>
            <w:proofErr w:type="spellStart"/>
            <w:r w:rsidRPr="006E30BB">
              <w:rPr>
                <w:sz w:val="24"/>
                <w:szCs w:val="24"/>
                <w:highlight w:val="magenta"/>
              </w:rPr>
              <w:t>Pary</w:t>
            </w:r>
            <w:proofErr w:type="spellEnd"/>
          </w:p>
          <w:p w14:paraId="6CC84A50" w14:textId="1C2034C6" w:rsidR="006E30BB" w:rsidRPr="001C08B6" w:rsidRDefault="006E30BB" w:rsidP="006E30BB">
            <w:pPr>
              <w:rPr>
                <w:sz w:val="24"/>
                <w:szCs w:val="24"/>
                <w:highlight w:val="magenta"/>
              </w:rPr>
            </w:pPr>
            <w:r w:rsidRPr="006E30BB">
              <w:rPr>
                <w:sz w:val="24"/>
                <w:szCs w:val="24"/>
                <w:highlight w:val="magenta"/>
              </w:rPr>
              <w:t>Hall</w:t>
            </w:r>
            <w:r>
              <w:rPr>
                <w:sz w:val="24"/>
                <w:szCs w:val="24"/>
                <w:highlight w:val="green"/>
              </w:rPr>
              <w:t xml:space="preserve"> </w:t>
            </w:r>
            <w:r w:rsidR="00074EDC">
              <w:rPr>
                <w:sz w:val="24"/>
                <w:szCs w:val="24"/>
                <w:highlight w:val="green"/>
              </w:rPr>
              <w:t>42</w:t>
            </w:r>
          </w:p>
        </w:tc>
        <w:tc>
          <w:tcPr>
            <w:tcW w:w="3385" w:type="dxa"/>
            <w:vMerge w:val="restart"/>
            <w:shd w:val="clear" w:color="auto" w:fill="auto"/>
          </w:tcPr>
          <w:p w14:paraId="643A61DF" w14:textId="77777777" w:rsidR="006E30BB" w:rsidRDefault="006E30BB" w:rsidP="006E30BB">
            <w:pPr>
              <w:rPr>
                <w:sz w:val="24"/>
                <w:szCs w:val="24"/>
                <w:highlight w:val="green"/>
              </w:rPr>
            </w:pPr>
          </w:p>
          <w:p w14:paraId="42E993FF" w14:textId="77777777" w:rsidR="006E30BB" w:rsidRPr="002F33F4" w:rsidRDefault="006E30BB" w:rsidP="006E30BB">
            <w:pPr>
              <w:rPr>
                <w:sz w:val="24"/>
                <w:szCs w:val="24"/>
                <w:highlight w:val="cyan"/>
              </w:rPr>
            </w:pPr>
            <w:r>
              <w:rPr>
                <w:sz w:val="24"/>
                <w:szCs w:val="24"/>
                <w:highlight w:val="cyan"/>
              </w:rPr>
              <w:t xml:space="preserve">Medical </w:t>
            </w:r>
            <w:r w:rsidRPr="002F33F4">
              <w:rPr>
                <w:sz w:val="24"/>
                <w:szCs w:val="24"/>
                <w:highlight w:val="cyan"/>
              </w:rPr>
              <w:t>Nursing</w:t>
            </w:r>
            <w:r>
              <w:rPr>
                <w:sz w:val="24"/>
                <w:szCs w:val="24"/>
                <w:highlight w:val="cyan"/>
              </w:rPr>
              <w:t xml:space="preserve"> (</w:t>
            </w:r>
            <w:proofErr w:type="spellStart"/>
            <w:r>
              <w:rPr>
                <w:sz w:val="24"/>
                <w:szCs w:val="24"/>
                <w:highlight w:val="cyan"/>
              </w:rPr>
              <w:t>Pr</w:t>
            </w:r>
            <w:proofErr w:type="spellEnd"/>
            <w:r>
              <w:rPr>
                <w:sz w:val="24"/>
                <w:szCs w:val="24"/>
                <w:highlight w:val="cyan"/>
              </w:rPr>
              <w:t>)</w:t>
            </w:r>
          </w:p>
          <w:p w14:paraId="15DF71C9" w14:textId="77777777" w:rsidR="006E30BB" w:rsidRPr="002F33F4" w:rsidRDefault="006E30BB" w:rsidP="006E30BB">
            <w:pPr>
              <w:rPr>
                <w:sz w:val="24"/>
                <w:szCs w:val="24"/>
                <w:highlight w:val="cyan"/>
              </w:rPr>
            </w:pPr>
            <w:r w:rsidRPr="002F33F4">
              <w:rPr>
                <w:sz w:val="24"/>
                <w:szCs w:val="24"/>
                <w:highlight w:val="cyan"/>
              </w:rPr>
              <w:t>Lab.23</w:t>
            </w:r>
          </w:p>
          <w:p w14:paraId="7F114B46" w14:textId="77777777" w:rsidR="006E30BB" w:rsidRDefault="006E30BB" w:rsidP="006E30BB">
            <w:pPr>
              <w:rPr>
                <w:sz w:val="24"/>
                <w:szCs w:val="24"/>
              </w:rPr>
            </w:pPr>
            <w:proofErr w:type="spellStart"/>
            <w:r w:rsidRPr="002F33F4">
              <w:rPr>
                <w:sz w:val="24"/>
                <w:szCs w:val="24"/>
                <w:highlight w:val="cyan"/>
              </w:rPr>
              <w:t>M.Hardy+M.</w:t>
            </w:r>
            <w:r>
              <w:rPr>
                <w:sz w:val="24"/>
                <w:szCs w:val="24"/>
              </w:rPr>
              <w:t>Sahan</w:t>
            </w:r>
            <w:proofErr w:type="spellEnd"/>
          </w:p>
          <w:p w14:paraId="3123986B" w14:textId="212FC4CD" w:rsidR="006E30BB" w:rsidRDefault="006E30BB" w:rsidP="006E30BB">
            <w:pPr>
              <w:rPr>
                <w:sz w:val="24"/>
                <w:szCs w:val="24"/>
                <w:highlight w:val="green"/>
              </w:rPr>
            </w:pPr>
            <w:r>
              <w:rPr>
                <w:sz w:val="24"/>
                <w:szCs w:val="24"/>
                <w:highlight w:val="green"/>
              </w:rPr>
              <w:t xml:space="preserve"> Maternal and neonatal </w:t>
            </w:r>
            <w:proofErr w:type="gramStart"/>
            <w:r>
              <w:rPr>
                <w:sz w:val="24"/>
                <w:szCs w:val="24"/>
                <w:highlight w:val="green"/>
              </w:rPr>
              <w:t>nursing</w:t>
            </w:r>
            <w:r w:rsidR="00430CF9">
              <w:rPr>
                <w:sz w:val="24"/>
                <w:szCs w:val="24"/>
                <w:highlight w:val="green"/>
              </w:rPr>
              <w:t>(</w:t>
            </w:r>
            <w:proofErr w:type="gramEnd"/>
            <w:r w:rsidR="00430CF9">
              <w:rPr>
                <w:sz w:val="24"/>
                <w:szCs w:val="24"/>
                <w:highlight w:val="green"/>
              </w:rPr>
              <w:t>Pr.)</w:t>
            </w:r>
          </w:p>
          <w:p w14:paraId="3D9B1098" w14:textId="4DB25198" w:rsidR="006E30BB" w:rsidRDefault="006E30BB" w:rsidP="006E30BB">
            <w:pPr>
              <w:rPr>
                <w:sz w:val="24"/>
                <w:szCs w:val="24"/>
                <w:highlight w:val="green"/>
              </w:rPr>
            </w:pPr>
            <w:proofErr w:type="spellStart"/>
            <w:proofErr w:type="gramStart"/>
            <w:r>
              <w:rPr>
                <w:sz w:val="24"/>
                <w:szCs w:val="24"/>
                <w:highlight w:val="green"/>
              </w:rPr>
              <w:t>Dr.Chiman</w:t>
            </w:r>
            <w:proofErr w:type="spellEnd"/>
            <w:proofErr w:type="gramEnd"/>
            <w:r w:rsidR="00430CF9">
              <w:rPr>
                <w:sz w:val="24"/>
                <w:szCs w:val="24"/>
                <w:highlight w:val="green"/>
              </w:rPr>
              <w:t xml:space="preserve"> + M. Rezhna </w:t>
            </w:r>
          </w:p>
          <w:p w14:paraId="4CF105BE" w14:textId="3CC7FE12" w:rsidR="00430CF9" w:rsidRDefault="00430CF9" w:rsidP="006E30BB">
            <w:pPr>
              <w:rPr>
                <w:sz w:val="24"/>
                <w:szCs w:val="24"/>
                <w:highlight w:val="green"/>
              </w:rPr>
            </w:pPr>
            <w:r>
              <w:rPr>
                <w:sz w:val="24"/>
                <w:szCs w:val="24"/>
                <w:highlight w:val="green"/>
              </w:rPr>
              <w:t>Lab.20</w:t>
            </w:r>
          </w:p>
          <w:p w14:paraId="00D87B41" w14:textId="77777777" w:rsidR="006E30BB" w:rsidRDefault="006E30BB" w:rsidP="006E30BB">
            <w:pPr>
              <w:rPr>
                <w:sz w:val="24"/>
                <w:szCs w:val="24"/>
                <w:highlight w:val="green"/>
              </w:rPr>
            </w:pPr>
          </w:p>
          <w:p w14:paraId="5E040179" w14:textId="0BFD0C89" w:rsidR="006E30BB" w:rsidRPr="007B610B" w:rsidRDefault="006E30BB" w:rsidP="006E30BB">
            <w:pPr>
              <w:rPr>
                <w:sz w:val="24"/>
                <w:szCs w:val="24"/>
              </w:rPr>
            </w:pPr>
          </w:p>
        </w:tc>
      </w:tr>
      <w:tr w:rsidR="006E30BB" w:rsidRPr="007B610B" w14:paraId="172B758E" w14:textId="77777777" w:rsidTr="00A4142C">
        <w:trPr>
          <w:trHeight w:val="1025"/>
        </w:trPr>
        <w:tc>
          <w:tcPr>
            <w:tcW w:w="899" w:type="dxa"/>
            <w:vMerge/>
            <w:tcBorders>
              <w:bottom w:val="single" w:sz="4" w:space="0" w:color="auto"/>
            </w:tcBorders>
          </w:tcPr>
          <w:p w14:paraId="157905CC" w14:textId="77777777" w:rsidR="006E30BB" w:rsidRPr="007B610B" w:rsidRDefault="006E30BB" w:rsidP="006E30BB">
            <w:pPr>
              <w:rPr>
                <w:sz w:val="24"/>
                <w:szCs w:val="24"/>
              </w:rPr>
            </w:pPr>
          </w:p>
        </w:tc>
        <w:tc>
          <w:tcPr>
            <w:tcW w:w="1135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EE03275" w14:textId="77777777" w:rsidR="006E30BB" w:rsidRPr="007B610B" w:rsidRDefault="006E30BB" w:rsidP="006E30BB">
            <w:pPr>
              <w:rPr>
                <w:sz w:val="24"/>
                <w:szCs w:val="24"/>
              </w:rPr>
            </w:pPr>
            <w:r w:rsidRPr="007B610B">
              <w:rPr>
                <w:sz w:val="24"/>
                <w:szCs w:val="24"/>
              </w:rPr>
              <w:t>P2</w:t>
            </w:r>
          </w:p>
        </w:tc>
        <w:tc>
          <w:tcPr>
            <w:tcW w:w="2878" w:type="dxa"/>
            <w:tcBorders>
              <w:bottom w:val="single" w:sz="4" w:space="0" w:color="auto"/>
            </w:tcBorders>
            <w:shd w:val="clear" w:color="auto" w:fill="auto"/>
          </w:tcPr>
          <w:p w14:paraId="0898EEDB" w14:textId="4EDA9B25" w:rsidR="006E30BB" w:rsidRPr="002F33F4" w:rsidRDefault="006E30BB" w:rsidP="006E30BB">
            <w:pPr>
              <w:rPr>
                <w:sz w:val="24"/>
                <w:szCs w:val="24"/>
                <w:highlight w:val="cyan"/>
              </w:rPr>
            </w:pPr>
            <w:r>
              <w:rPr>
                <w:sz w:val="24"/>
                <w:szCs w:val="24"/>
                <w:highlight w:val="cyan"/>
              </w:rPr>
              <w:t xml:space="preserve">Medical </w:t>
            </w:r>
            <w:r w:rsidRPr="002F33F4">
              <w:rPr>
                <w:sz w:val="24"/>
                <w:szCs w:val="24"/>
                <w:highlight w:val="cyan"/>
              </w:rPr>
              <w:t>Nursing</w:t>
            </w:r>
            <w:r>
              <w:rPr>
                <w:sz w:val="24"/>
                <w:szCs w:val="24"/>
                <w:highlight w:val="cyan"/>
              </w:rPr>
              <w:t xml:space="preserve"> (</w:t>
            </w:r>
            <w:proofErr w:type="spellStart"/>
            <w:r>
              <w:rPr>
                <w:sz w:val="24"/>
                <w:szCs w:val="24"/>
                <w:highlight w:val="cyan"/>
              </w:rPr>
              <w:t>Pr</w:t>
            </w:r>
            <w:proofErr w:type="spellEnd"/>
            <w:r>
              <w:rPr>
                <w:sz w:val="24"/>
                <w:szCs w:val="24"/>
                <w:highlight w:val="cyan"/>
              </w:rPr>
              <w:t>)</w:t>
            </w:r>
          </w:p>
          <w:p w14:paraId="6E100B37" w14:textId="77777777" w:rsidR="006E30BB" w:rsidRPr="002F33F4" w:rsidRDefault="006E30BB" w:rsidP="006E30BB">
            <w:pPr>
              <w:rPr>
                <w:sz w:val="24"/>
                <w:szCs w:val="24"/>
                <w:highlight w:val="cyan"/>
              </w:rPr>
            </w:pPr>
            <w:r w:rsidRPr="002F33F4">
              <w:rPr>
                <w:sz w:val="24"/>
                <w:szCs w:val="24"/>
                <w:highlight w:val="cyan"/>
              </w:rPr>
              <w:t>Lab.23</w:t>
            </w:r>
          </w:p>
          <w:p w14:paraId="32B967F6" w14:textId="788B3E01" w:rsidR="006E30BB" w:rsidRPr="00FE3264" w:rsidRDefault="006E30BB" w:rsidP="006E30BB">
            <w:pPr>
              <w:rPr>
                <w:color w:val="FF0000"/>
                <w:sz w:val="24"/>
                <w:szCs w:val="24"/>
              </w:rPr>
            </w:pPr>
            <w:proofErr w:type="spellStart"/>
            <w:r w:rsidRPr="002F33F4">
              <w:rPr>
                <w:sz w:val="24"/>
                <w:szCs w:val="24"/>
                <w:highlight w:val="cyan"/>
              </w:rPr>
              <w:t>M.Hardy+M.</w:t>
            </w:r>
            <w:r>
              <w:rPr>
                <w:sz w:val="24"/>
                <w:szCs w:val="24"/>
              </w:rPr>
              <w:t>Sahan</w:t>
            </w:r>
            <w:proofErr w:type="spellEnd"/>
          </w:p>
        </w:tc>
        <w:tc>
          <w:tcPr>
            <w:tcW w:w="2908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0DD60E6E" w14:textId="77777777" w:rsidR="006E30BB" w:rsidRPr="007B610B" w:rsidRDefault="006E30BB" w:rsidP="006E30BB">
            <w:pPr>
              <w:rPr>
                <w:sz w:val="24"/>
                <w:szCs w:val="24"/>
              </w:rPr>
            </w:pPr>
          </w:p>
        </w:tc>
        <w:tc>
          <w:tcPr>
            <w:tcW w:w="3385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2D11991B" w14:textId="574A2C2D" w:rsidR="006E30BB" w:rsidRPr="007B610B" w:rsidRDefault="006E30BB" w:rsidP="006E30BB">
            <w:pPr>
              <w:rPr>
                <w:sz w:val="24"/>
                <w:szCs w:val="24"/>
              </w:rPr>
            </w:pPr>
          </w:p>
        </w:tc>
      </w:tr>
      <w:tr w:rsidR="00FD092B" w:rsidRPr="007B610B" w14:paraId="62B6E918" w14:textId="77777777" w:rsidTr="00CD49E2">
        <w:trPr>
          <w:trHeight w:val="753"/>
        </w:trPr>
        <w:tc>
          <w:tcPr>
            <w:tcW w:w="899" w:type="dxa"/>
            <w:vMerge w:val="restart"/>
            <w:tcBorders>
              <w:bottom w:val="single" w:sz="4" w:space="0" w:color="auto"/>
            </w:tcBorders>
          </w:tcPr>
          <w:p w14:paraId="7E35E4FF" w14:textId="77777777" w:rsidR="00FD092B" w:rsidRDefault="00FD092B" w:rsidP="006E30BB">
            <w:pPr>
              <w:rPr>
                <w:sz w:val="24"/>
                <w:szCs w:val="24"/>
              </w:rPr>
            </w:pPr>
          </w:p>
          <w:p w14:paraId="744057A7" w14:textId="77777777" w:rsidR="00FD092B" w:rsidRDefault="00FD092B" w:rsidP="006E30BB">
            <w:pPr>
              <w:rPr>
                <w:sz w:val="24"/>
                <w:szCs w:val="24"/>
              </w:rPr>
            </w:pPr>
          </w:p>
          <w:p w14:paraId="49771E3A" w14:textId="77777777" w:rsidR="00FD092B" w:rsidRDefault="00FD092B" w:rsidP="006E30BB">
            <w:pPr>
              <w:rPr>
                <w:sz w:val="24"/>
                <w:szCs w:val="24"/>
              </w:rPr>
            </w:pPr>
          </w:p>
          <w:p w14:paraId="749F0CEF" w14:textId="636F8CBD" w:rsidR="00FD092B" w:rsidRPr="007B610B" w:rsidRDefault="00FD092B" w:rsidP="006E30B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</w:t>
            </w:r>
          </w:p>
        </w:tc>
        <w:tc>
          <w:tcPr>
            <w:tcW w:w="1135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F446BD9" w14:textId="77777777" w:rsidR="00FD092B" w:rsidRDefault="00FD092B" w:rsidP="006E30BB">
            <w:pPr>
              <w:rPr>
                <w:sz w:val="24"/>
                <w:szCs w:val="24"/>
              </w:rPr>
            </w:pPr>
          </w:p>
          <w:p w14:paraId="6D12F1A6" w14:textId="5EEA3F05" w:rsidR="00FD092B" w:rsidRPr="007B610B" w:rsidRDefault="00FD092B" w:rsidP="006E30BB">
            <w:pPr>
              <w:rPr>
                <w:sz w:val="24"/>
                <w:szCs w:val="24"/>
              </w:rPr>
            </w:pPr>
            <w:r w:rsidRPr="00F67B0D">
              <w:rPr>
                <w:sz w:val="24"/>
                <w:szCs w:val="24"/>
              </w:rPr>
              <w:t>P3</w:t>
            </w:r>
          </w:p>
        </w:tc>
        <w:tc>
          <w:tcPr>
            <w:tcW w:w="2878" w:type="dxa"/>
            <w:vMerge w:val="restart"/>
            <w:tcBorders>
              <w:bottom w:val="single" w:sz="4" w:space="0" w:color="auto"/>
            </w:tcBorders>
            <w:shd w:val="clear" w:color="auto" w:fill="auto"/>
          </w:tcPr>
          <w:p w14:paraId="219EB8B4" w14:textId="77777777" w:rsidR="00FD092B" w:rsidRDefault="00FD092B" w:rsidP="006E30BB">
            <w:pPr>
              <w:rPr>
                <w:sz w:val="24"/>
                <w:szCs w:val="24"/>
              </w:rPr>
            </w:pPr>
          </w:p>
          <w:p w14:paraId="74A534A3" w14:textId="57EC2469" w:rsidR="00FD092B" w:rsidRPr="007B610B" w:rsidRDefault="00FD092B" w:rsidP="006E30BB">
            <w:pPr>
              <w:rPr>
                <w:sz w:val="24"/>
                <w:szCs w:val="24"/>
              </w:rPr>
            </w:pPr>
            <w:r w:rsidRPr="001C7016">
              <w:rPr>
                <w:sz w:val="28"/>
                <w:szCs w:val="28"/>
              </w:rPr>
              <w:t xml:space="preserve"> </w:t>
            </w:r>
          </w:p>
          <w:p w14:paraId="0037FFD9" w14:textId="77777777" w:rsidR="00FD092B" w:rsidRPr="006E30BB" w:rsidRDefault="00FD092B" w:rsidP="006E30BB">
            <w:pPr>
              <w:rPr>
                <w:sz w:val="24"/>
                <w:szCs w:val="24"/>
                <w:highlight w:val="magenta"/>
              </w:rPr>
            </w:pPr>
            <w:r w:rsidRPr="006E30BB">
              <w:rPr>
                <w:sz w:val="24"/>
                <w:szCs w:val="24"/>
                <w:highlight w:val="magenta"/>
              </w:rPr>
              <w:t xml:space="preserve">Maternal and neonatal nursing care </w:t>
            </w:r>
          </w:p>
          <w:p w14:paraId="7F5EDCF4" w14:textId="77777777" w:rsidR="00FD092B" w:rsidRPr="006E30BB" w:rsidRDefault="00FD092B" w:rsidP="006E30BB">
            <w:pPr>
              <w:rPr>
                <w:sz w:val="24"/>
                <w:szCs w:val="24"/>
                <w:highlight w:val="magenta"/>
              </w:rPr>
            </w:pPr>
            <w:r w:rsidRPr="006E30BB">
              <w:rPr>
                <w:sz w:val="24"/>
                <w:szCs w:val="24"/>
                <w:highlight w:val="magenta"/>
              </w:rPr>
              <w:t xml:space="preserve">Dr. </w:t>
            </w:r>
            <w:proofErr w:type="spellStart"/>
            <w:r w:rsidRPr="006E30BB">
              <w:rPr>
                <w:sz w:val="24"/>
                <w:szCs w:val="24"/>
                <w:highlight w:val="magenta"/>
              </w:rPr>
              <w:t>Pary</w:t>
            </w:r>
            <w:proofErr w:type="spellEnd"/>
          </w:p>
          <w:p w14:paraId="552A4EB1" w14:textId="59478BE5" w:rsidR="00FD092B" w:rsidRPr="007B610B" w:rsidRDefault="00FD092B" w:rsidP="006E30BB">
            <w:pPr>
              <w:rPr>
                <w:sz w:val="24"/>
                <w:szCs w:val="24"/>
              </w:rPr>
            </w:pPr>
            <w:r w:rsidRPr="006E30BB">
              <w:rPr>
                <w:sz w:val="24"/>
                <w:szCs w:val="24"/>
                <w:highlight w:val="magenta"/>
              </w:rPr>
              <w:t>Hall</w:t>
            </w:r>
            <w:r>
              <w:rPr>
                <w:sz w:val="24"/>
                <w:szCs w:val="24"/>
              </w:rPr>
              <w:t xml:space="preserve"> </w:t>
            </w:r>
            <w:r w:rsidR="00074EDC">
              <w:rPr>
                <w:sz w:val="24"/>
                <w:szCs w:val="24"/>
              </w:rPr>
              <w:t>42</w:t>
            </w:r>
          </w:p>
        </w:tc>
        <w:tc>
          <w:tcPr>
            <w:tcW w:w="2908" w:type="dxa"/>
            <w:vMerge w:val="restart"/>
            <w:shd w:val="clear" w:color="auto" w:fill="auto"/>
          </w:tcPr>
          <w:p w14:paraId="5B037E5C" w14:textId="77777777" w:rsidR="00FD092B" w:rsidRDefault="00FD092B" w:rsidP="00FD092B">
            <w:pPr>
              <w:jc w:val="center"/>
              <w:rPr>
                <w:sz w:val="24"/>
                <w:szCs w:val="24"/>
                <w:highlight w:val="yellow"/>
              </w:rPr>
            </w:pPr>
          </w:p>
          <w:p w14:paraId="74553A06" w14:textId="77777777" w:rsidR="00FD092B" w:rsidRDefault="00FD092B" w:rsidP="00FD092B">
            <w:pPr>
              <w:jc w:val="center"/>
              <w:rPr>
                <w:sz w:val="24"/>
                <w:szCs w:val="24"/>
                <w:highlight w:val="yellow"/>
              </w:rPr>
            </w:pPr>
          </w:p>
          <w:p w14:paraId="53359C62" w14:textId="30136D4F" w:rsidR="00FD092B" w:rsidRPr="009808B1" w:rsidRDefault="00FD092B" w:rsidP="00FD092B">
            <w:pPr>
              <w:jc w:val="center"/>
              <w:rPr>
                <w:sz w:val="24"/>
                <w:szCs w:val="24"/>
                <w:highlight w:val="yellow"/>
              </w:rPr>
            </w:pPr>
            <w:r w:rsidRPr="009808B1">
              <w:rPr>
                <w:sz w:val="24"/>
                <w:szCs w:val="24"/>
                <w:highlight w:val="yellow"/>
              </w:rPr>
              <w:t>Psychiatric</w:t>
            </w:r>
          </w:p>
          <w:p w14:paraId="4ABD36F0" w14:textId="210D135F" w:rsidR="00FD092B" w:rsidRPr="009808B1" w:rsidRDefault="00FD092B" w:rsidP="00FD092B">
            <w:pPr>
              <w:jc w:val="center"/>
              <w:rPr>
                <w:sz w:val="24"/>
                <w:szCs w:val="24"/>
                <w:highlight w:val="yellow"/>
              </w:rPr>
            </w:pPr>
            <w:r w:rsidRPr="009808B1">
              <w:rPr>
                <w:sz w:val="24"/>
                <w:szCs w:val="24"/>
                <w:highlight w:val="yellow"/>
              </w:rPr>
              <w:t xml:space="preserve">M. </w:t>
            </w:r>
            <w:r>
              <w:rPr>
                <w:sz w:val="24"/>
                <w:szCs w:val="24"/>
                <w:highlight w:val="yellow"/>
              </w:rPr>
              <w:t>D</w:t>
            </w:r>
            <w:r w:rsidRPr="009808B1">
              <w:rPr>
                <w:sz w:val="24"/>
                <w:szCs w:val="24"/>
                <w:highlight w:val="yellow"/>
              </w:rPr>
              <w:t>lnya</w:t>
            </w:r>
          </w:p>
          <w:p w14:paraId="3CF99D50" w14:textId="1C692604" w:rsidR="00FD092B" w:rsidRPr="007E6415" w:rsidRDefault="00FD092B" w:rsidP="00FD092B">
            <w:pPr>
              <w:jc w:val="center"/>
              <w:rPr>
                <w:color w:val="FF0000"/>
                <w:sz w:val="24"/>
                <w:szCs w:val="24"/>
              </w:rPr>
            </w:pPr>
            <w:r w:rsidRPr="009808B1">
              <w:rPr>
                <w:sz w:val="24"/>
                <w:szCs w:val="24"/>
                <w:highlight w:val="yellow"/>
              </w:rPr>
              <w:t>Hall</w:t>
            </w:r>
            <w:r w:rsidR="0016605A">
              <w:rPr>
                <w:sz w:val="24"/>
                <w:szCs w:val="24"/>
                <w:highlight w:val="yellow"/>
              </w:rPr>
              <w:t xml:space="preserve"> </w:t>
            </w:r>
            <w:r w:rsidR="00074EDC">
              <w:rPr>
                <w:sz w:val="24"/>
                <w:szCs w:val="24"/>
              </w:rPr>
              <w:t>39</w:t>
            </w:r>
          </w:p>
        </w:tc>
        <w:tc>
          <w:tcPr>
            <w:tcW w:w="3385" w:type="dxa"/>
            <w:vMerge w:val="restar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06AE3FE8" w14:textId="77777777" w:rsidR="00FD092B" w:rsidRDefault="00FD092B" w:rsidP="006E30BB">
            <w:pPr>
              <w:rPr>
                <w:sz w:val="24"/>
                <w:szCs w:val="24"/>
                <w:highlight w:val="cyan"/>
              </w:rPr>
            </w:pPr>
          </w:p>
          <w:p w14:paraId="546285E1" w14:textId="4534B41D" w:rsidR="00FD092B" w:rsidRPr="007B610B" w:rsidRDefault="00FD092B" w:rsidP="006E30BB">
            <w:pPr>
              <w:rPr>
                <w:sz w:val="24"/>
                <w:szCs w:val="24"/>
              </w:rPr>
            </w:pPr>
          </w:p>
        </w:tc>
      </w:tr>
      <w:tr w:rsidR="00FD092B" w:rsidRPr="007B610B" w14:paraId="51DADC51" w14:textId="77777777" w:rsidTr="00430CF9">
        <w:trPr>
          <w:trHeight w:val="863"/>
        </w:trPr>
        <w:tc>
          <w:tcPr>
            <w:tcW w:w="899" w:type="dxa"/>
            <w:vMerge/>
            <w:tcBorders>
              <w:bottom w:val="single" w:sz="4" w:space="0" w:color="auto"/>
            </w:tcBorders>
          </w:tcPr>
          <w:p w14:paraId="1E192E30" w14:textId="77777777" w:rsidR="00FD092B" w:rsidRPr="007B610B" w:rsidRDefault="00FD092B" w:rsidP="006E30BB">
            <w:pPr>
              <w:rPr>
                <w:sz w:val="24"/>
                <w:szCs w:val="24"/>
              </w:rPr>
            </w:pPr>
          </w:p>
        </w:tc>
        <w:tc>
          <w:tcPr>
            <w:tcW w:w="1135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9F606A2" w14:textId="77777777" w:rsidR="00FD092B" w:rsidRPr="007B610B" w:rsidRDefault="00FD092B" w:rsidP="006E30BB">
            <w:pPr>
              <w:rPr>
                <w:sz w:val="24"/>
                <w:szCs w:val="24"/>
              </w:rPr>
            </w:pPr>
            <w:r w:rsidRPr="007B610B">
              <w:rPr>
                <w:sz w:val="24"/>
                <w:szCs w:val="24"/>
              </w:rPr>
              <w:t>P4</w:t>
            </w:r>
          </w:p>
        </w:tc>
        <w:tc>
          <w:tcPr>
            <w:tcW w:w="2878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3E692508" w14:textId="77777777" w:rsidR="00FD092B" w:rsidRPr="007B610B" w:rsidRDefault="00FD092B" w:rsidP="006E30BB">
            <w:pPr>
              <w:rPr>
                <w:sz w:val="24"/>
                <w:szCs w:val="24"/>
              </w:rPr>
            </w:pPr>
          </w:p>
        </w:tc>
        <w:tc>
          <w:tcPr>
            <w:tcW w:w="2908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62BE75E0" w14:textId="6DEDB495" w:rsidR="00FD092B" w:rsidRPr="007B610B" w:rsidRDefault="00FD092B" w:rsidP="006E30BB">
            <w:pPr>
              <w:rPr>
                <w:sz w:val="24"/>
                <w:szCs w:val="24"/>
              </w:rPr>
            </w:pPr>
          </w:p>
        </w:tc>
        <w:tc>
          <w:tcPr>
            <w:tcW w:w="3385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FBD07A3" w14:textId="3D539F0B" w:rsidR="00FD092B" w:rsidRPr="007B610B" w:rsidRDefault="00FD092B" w:rsidP="006E30BB">
            <w:pPr>
              <w:rPr>
                <w:sz w:val="24"/>
                <w:szCs w:val="24"/>
              </w:rPr>
            </w:pPr>
          </w:p>
        </w:tc>
      </w:tr>
      <w:tr w:rsidR="00430CF9" w:rsidRPr="007B610B" w14:paraId="7A98D99A" w14:textId="77777777" w:rsidTr="00430CF9">
        <w:trPr>
          <w:trHeight w:val="585"/>
        </w:trPr>
        <w:tc>
          <w:tcPr>
            <w:tcW w:w="899" w:type="dxa"/>
            <w:vMerge w:val="restart"/>
          </w:tcPr>
          <w:p w14:paraId="7269A2A4" w14:textId="77777777" w:rsidR="00430CF9" w:rsidRDefault="00430CF9" w:rsidP="006E30BB">
            <w:pPr>
              <w:rPr>
                <w:sz w:val="24"/>
                <w:szCs w:val="24"/>
              </w:rPr>
            </w:pPr>
          </w:p>
          <w:p w14:paraId="59915E6B" w14:textId="77777777" w:rsidR="00430CF9" w:rsidRDefault="00430CF9" w:rsidP="006E30BB">
            <w:pPr>
              <w:rPr>
                <w:sz w:val="24"/>
                <w:szCs w:val="24"/>
              </w:rPr>
            </w:pPr>
          </w:p>
          <w:p w14:paraId="38E01DFE" w14:textId="77777777" w:rsidR="00430CF9" w:rsidRPr="007B610B" w:rsidRDefault="00430CF9" w:rsidP="006E30B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</w:t>
            </w:r>
          </w:p>
        </w:tc>
        <w:tc>
          <w:tcPr>
            <w:tcW w:w="1135" w:type="dxa"/>
            <w:shd w:val="clear" w:color="auto" w:fill="FFFFFF" w:themeFill="background1"/>
          </w:tcPr>
          <w:p w14:paraId="46FE8898" w14:textId="77777777" w:rsidR="00430CF9" w:rsidRDefault="00430CF9" w:rsidP="006E30BB">
            <w:pPr>
              <w:rPr>
                <w:sz w:val="24"/>
                <w:szCs w:val="24"/>
              </w:rPr>
            </w:pPr>
          </w:p>
          <w:p w14:paraId="08EB5B10" w14:textId="421F54A1" w:rsidR="00430CF9" w:rsidRPr="007B610B" w:rsidRDefault="00430CF9" w:rsidP="006E30BB">
            <w:pPr>
              <w:rPr>
                <w:sz w:val="24"/>
                <w:szCs w:val="24"/>
              </w:rPr>
            </w:pPr>
            <w:r w:rsidRPr="00F67B0D">
              <w:rPr>
                <w:sz w:val="24"/>
                <w:szCs w:val="24"/>
              </w:rPr>
              <w:t>P5</w:t>
            </w:r>
          </w:p>
        </w:tc>
        <w:tc>
          <w:tcPr>
            <w:tcW w:w="2878" w:type="dxa"/>
            <w:vMerge w:val="restart"/>
            <w:shd w:val="clear" w:color="auto" w:fill="auto"/>
          </w:tcPr>
          <w:p w14:paraId="2A622995" w14:textId="77777777" w:rsidR="00430CF9" w:rsidRDefault="00430CF9" w:rsidP="006E30BB">
            <w:pPr>
              <w:rPr>
                <w:sz w:val="24"/>
                <w:szCs w:val="24"/>
              </w:rPr>
            </w:pPr>
          </w:p>
          <w:p w14:paraId="3E096DDA" w14:textId="3D474762" w:rsidR="00430CF9" w:rsidRPr="009808B1" w:rsidRDefault="00430CF9" w:rsidP="006E30BB">
            <w:pPr>
              <w:rPr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</w:rPr>
              <w:t xml:space="preserve">       </w:t>
            </w:r>
            <w:r w:rsidRPr="009808B1">
              <w:rPr>
                <w:sz w:val="24"/>
                <w:szCs w:val="24"/>
                <w:highlight w:val="yellow"/>
              </w:rPr>
              <w:t xml:space="preserve">Psychiatric </w:t>
            </w:r>
          </w:p>
          <w:p w14:paraId="1ECBF73D" w14:textId="0206EED6" w:rsidR="00430CF9" w:rsidRPr="009808B1" w:rsidRDefault="00430CF9" w:rsidP="006E30BB">
            <w:pPr>
              <w:rPr>
                <w:sz w:val="24"/>
                <w:szCs w:val="24"/>
                <w:highlight w:val="yellow"/>
              </w:rPr>
            </w:pPr>
            <w:r w:rsidRPr="009808B1">
              <w:rPr>
                <w:sz w:val="24"/>
                <w:szCs w:val="24"/>
                <w:highlight w:val="yellow"/>
              </w:rPr>
              <w:t xml:space="preserve">        M. </w:t>
            </w:r>
            <w:r>
              <w:rPr>
                <w:sz w:val="24"/>
                <w:szCs w:val="24"/>
                <w:highlight w:val="yellow"/>
              </w:rPr>
              <w:t>D</w:t>
            </w:r>
            <w:r w:rsidRPr="009808B1">
              <w:rPr>
                <w:sz w:val="24"/>
                <w:szCs w:val="24"/>
                <w:highlight w:val="yellow"/>
              </w:rPr>
              <w:t xml:space="preserve">lnya </w:t>
            </w:r>
          </w:p>
          <w:p w14:paraId="0EEB9215" w14:textId="4644442B" w:rsidR="00430CF9" w:rsidRPr="007B610B" w:rsidRDefault="00430CF9" w:rsidP="006E30BB">
            <w:pPr>
              <w:rPr>
                <w:sz w:val="24"/>
                <w:szCs w:val="24"/>
              </w:rPr>
            </w:pPr>
            <w:r w:rsidRPr="009808B1">
              <w:rPr>
                <w:sz w:val="24"/>
                <w:szCs w:val="24"/>
                <w:highlight w:val="yellow"/>
              </w:rPr>
              <w:t xml:space="preserve">          Hall</w:t>
            </w:r>
            <w:r w:rsidR="0016605A">
              <w:rPr>
                <w:sz w:val="24"/>
                <w:szCs w:val="24"/>
                <w:highlight w:val="yellow"/>
              </w:rPr>
              <w:t xml:space="preserve"> </w:t>
            </w:r>
            <w:r w:rsidR="00074EDC">
              <w:rPr>
                <w:sz w:val="24"/>
                <w:szCs w:val="24"/>
              </w:rPr>
              <w:t>39</w:t>
            </w:r>
          </w:p>
        </w:tc>
        <w:tc>
          <w:tcPr>
            <w:tcW w:w="2908" w:type="dxa"/>
            <w:vMerge w:val="restart"/>
            <w:shd w:val="clear" w:color="auto" w:fill="auto"/>
          </w:tcPr>
          <w:p w14:paraId="07C13C6E" w14:textId="77777777" w:rsidR="00430CF9" w:rsidRDefault="00430CF9" w:rsidP="006E30BB">
            <w:pPr>
              <w:rPr>
                <w:sz w:val="24"/>
                <w:szCs w:val="24"/>
              </w:rPr>
            </w:pPr>
          </w:p>
          <w:p w14:paraId="67E3E30A" w14:textId="77777777" w:rsidR="00F84200" w:rsidRPr="009655DD" w:rsidRDefault="00F84200" w:rsidP="00F84200">
            <w:pPr>
              <w:rPr>
                <w:color w:val="FF0000"/>
                <w:sz w:val="24"/>
                <w:szCs w:val="24"/>
              </w:rPr>
            </w:pPr>
            <w:r w:rsidRPr="009655DD">
              <w:rPr>
                <w:color w:val="FF0000"/>
                <w:sz w:val="24"/>
                <w:szCs w:val="24"/>
              </w:rPr>
              <w:t xml:space="preserve">     Pharmacology </w:t>
            </w:r>
          </w:p>
          <w:p w14:paraId="2C89E7ED" w14:textId="77777777" w:rsidR="00F84200" w:rsidRPr="009655DD" w:rsidRDefault="00F84200" w:rsidP="00F84200">
            <w:pPr>
              <w:rPr>
                <w:color w:val="FF0000"/>
                <w:sz w:val="24"/>
                <w:szCs w:val="24"/>
              </w:rPr>
            </w:pPr>
            <w:r w:rsidRPr="009655DD">
              <w:rPr>
                <w:color w:val="FF0000"/>
                <w:sz w:val="24"/>
                <w:szCs w:val="24"/>
              </w:rPr>
              <w:t xml:space="preserve">      </w:t>
            </w:r>
            <w:proofErr w:type="spellStart"/>
            <w:r w:rsidRPr="009655DD">
              <w:rPr>
                <w:color w:val="FF0000"/>
                <w:sz w:val="24"/>
                <w:szCs w:val="24"/>
              </w:rPr>
              <w:t>M.Kazem</w:t>
            </w:r>
            <w:proofErr w:type="spellEnd"/>
          </w:p>
          <w:p w14:paraId="52A19D57" w14:textId="41933B26" w:rsidR="00430CF9" w:rsidRPr="007B610B" w:rsidRDefault="00F84200" w:rsidP="00F84200">
            <w:pPr>
              <w:rPr>
                <w:sz w:val="24"/>
                <w:szCs w:val="24"/>
              </w:rPr>
            </w:pPr>
            <w:r w:rsidRPr="009655DD">
              <w:rPr>
                <w:color w:val="FF0000"/>
                <w:sz w:val="24"/>
                <w:szCs w:val="24"/>
              </w:rPr>
              <w:t xml:space="preserve">       Hall.40</w:t>
            </w:r>
          </w:p>
        </w:tc>
        <w:tc>
          <w:tcPr>
            <w:tcW w:w="3385" w:type="dxa"/>
            <w:vMerge w:val="restart"/>
            <w:shd w:val="clear" w:color="auto" w:fill="F2F2F2" w:themeFill="background1" w:themeFillShade="F2"/>
          </w:tcPr>
          <w:p w14:paraId="76F04520" w14:textId="641FEA74" w:rsidR="00430CF9" w:rsidRPr="00430CF9" w:rsidRDefault="00430CF9" w:rsidP="006E30BB">
            <w:pPr>
              <w:rPr>
                <w:color w:val="FF0000"/>
                <w:sz w:val="24"/>
                <w:szCs w:val="24"/>
              </w:rPr>
            </w:pPr>
          </w:p>
        </w:tc>
      </w:tr>
      <w:tr w:rsidR="00430CF9" w:rsidRPr="007B610B" w14:paraId="57AEAC99" w14:textId="77777777" w:rsidTr="00430CF9">
        <w:trPr>
          <w:trHeight w:val="574"/>
        </w:trPr>
        <w:tc>
          <w:tcPr>
            <w:tcW w:w="899" w:type="dxa"/>
            <w:vMerge/>
            <w:tcBorders>
              <w:bottom w:val="single" w:sz="4" w:space="0" w:color="auto"/>
            </w:tcBorders>
          </w:tcPr>
          <w:p w14:paraId="54E0E83F" w14:textId="77777777" w:rsidR="00430CF9" w:rsidRPr="007B610B" w:rsidRDefault="00430CF9" w:rsidP="006E30BB">
            <w:pPr>
              <w:rPr>
                <w:sz w:val="24"/>
                <w:szCs w:val="24"/>
              </w:rPr>
            </w:pPr>
          </w:p>
        </w:tc>
        <w:tc>
          <w:tcPr>
            <w:tcW w:w="1135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DBC20CC" w14:textId="77777777" w:rsidR="00430CF9" w:rsidRPr="007B610B" w:rsidRDefault="00430CF9" w:rsidP="006E30BB">
            <w:pPr>
              <w:rPr>
                <w:sz w:val="24"/>
                <w:szCs w:val="24"/>
              </w:rPr>
            </w:pPr>
            <w:r w:rsidRPr="007B610B">
              <w:rPr>
                <w:sz w:val="24"/>
                <w:szCs w:val="24"/>
              </w:rPr>
              <w:t>P6</w:t>
            </w:r>
          </w:p>
        </w:tc>
        <w:tc>
          <w:tcPr>
            <w:tcW w:w="2878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6543287E" w14:textId="77777777" w:rsidR="00430CF9" w:rsidRPr="007B610B" w:rsidRDefault="00430CF9" w:rsidP="006E30BB">
            <w:pPr>
              <w:rPr>
                <w:sz w:val="24"/>
                <w:szCs w:val="24"/>
              </w:rPr>
            </w:pPr>
          </w:p>
        </w:tc>
        <w:tc>
          <w:tcPr>
            <w:tcW w:w="2908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5C7569AD" w14:textId="3AF45C96" w:rsidR="00430CF9" w:rsidRPr="007B610B" w:rsidRDefault="00430CF9" w:rsidP="006E30BB">
            <w:pPr>
              <w:rPr>
                <w:sz w:val="24"/>
                <w:szCs w:val="24"/>
              </w:rPr>
            </w:pPr>
          </w:p>
        </w:tc>
        <w:tc>
          <w:tcPr>
            <w:tcW w:w="3385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F63EE03" w14:textId="04BEE831" w:rsidR="00430CF9" w:rsidRPr="00430CF9" w:rsidRDefault="00430CF9" w:rsidP="006E30BB">
            <w:pPr>
              <w:rPr>
                <w:sz w:val="24"/>
                <w:szCs w:val="24"/>
              </w:rPr>
            </w:pPr>
          </w:p>
        </w:tc>
      </w:tr>
      <w:tr w:rsidR="00366D9C" w:rsidRPr="00853D3E" w14:paraId="5C0DC336" w14:textId="77777777" w:rsidTr="009E6121">
        <w:trPr>
          <w:trHeight w:val="1029"/>
        </w:trPr>
        <w:tc>
          <w:tcPr>
            <w:tcW w:w="899" w:type="dxa"/>
            <w:vMerge w:val="restart"/>
            <w:tcBorders>
              <w:bottom w:val="single" w:sz="4" w:space="0" w:color="auto"/>
            </w:tcBorders>
          </w:tcPr>
          <w:p w14:paraId="228280DD" w14:textId="77777777" w:rsidR="00366D9C" w:rsidRDefault="00366D9C" w:rsidP="006E30BB">
            <w:pPr>
              <w:rPr>
                <w:sz w:val="24"/>
                <w:szCs w:val="24"/>
              </w:rPr>
            </w:pPr>
          </w:p>
          <w:p w14:paraId="3E3B9E20" w14:textId="77777777" w:rsidR="009F1407" w:rsidRDefault="009F1407" w:rsidP="006E30BB">
            <w:pPr>
              <w:rPr>
                <w:sz w:val="24"/>
                <w:szCs w:val="24"/>
              </w:rPr>
            </w:pPr>
          </w:p>
          <w:p w14:paraId="513E489E" w14:textId="77777777" w:rsidR="009F1407" w:rsidRDefault="009F1407" w:rsidP="006E30BB">
            <w:pPr>
              <w:rPr>
                <w:sz w:val="24"/>
                <w:szCs w:val="24"/>
              </w:rPr>
            </w:pPr>
          </w:p>
          <w:p w14:paraId="61DAD8AA" w14:textId="77777777" w:rsidR="009F1407" w:rsidRDefault="009F1407" w:rsidP="006E30BB">
            <w:pPr>
              <w:rPr>
                <w:sz w:val="24"/>
                <w:szCs w:val="24"/>
              </w:rPr>
            </w:pPr>
          </w:p>
          <w:p w14:paraId="03966DF0" w14:textId="5D74B89A" w:rsidR="00366D9C" w:rsidRPr="007B610B" w:rsidRDefault="00366D9C" w:rsidP="006E30BB">
            <w:pPr>
              <w:rPr>
                <w:sz w:val="24"/>
                <w:szCs w:val="24"/>
              </w:rPr>
            </w:pPr>
            <w:r w:rsidRPr="007B610B">
              <w:rPr>
                <w:sz w:val="24"/>
                <w:szCs w:val="24"/>
              </w:rPr>
              <w:t>G</w:t>
            </w:r>
          </w:p>
        </w:tc>
        <w:tc>
          <w:tcPr>
            <w:tcW w:w="1135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13B7C60" w14:textId="77777777" w:rsidR="00366D9C" w:rsidRDefault="00366D9C" w:rsidP="006E30BB">
            <w:pPr>
              <w:rPr>
                <w:sz w:val="24"/>
                <w:szCs w:val="24"/>
              </w:rPr>
            </w:pPr>
          </w:p>
          <w:p w14:paraId="3D0446E3" w14:textId="02430C4C" w:rsidR="00366D9C" w:rsidRPr="007B610B" w:rsidRDefault="00366D9C" w:rsidP="006E30BB">
            <w:pPr>
              <w:rPr>
                <w:sz w:val="24"/>
                <w:szCs w:val="24"/>
              </w:rPr>
            </w:pPr>
            <w:r w:rsidRPr="00F67B0D">
              <w:rPr>
                <w:sz w:val="24"/>
                <w:szCs w:val="24"/>
              </w:rPr>
              <w:t>P7</w:t>
            </w:r>
          </w:p>
        </w:tc>
        <w:tc>
          <w:tcPr>
            <w:tcW w:w="2878" w:type="dxa"/>
            <w:vMerge w:val="restart"/>
            <w:tcBorders>
              <w:bottom w:val="single" w:sz="4" w:space="0" w:color="auto"/>
            </w:tcBorders>
            <w:shd w:val="clear" w:color="auto" w:fill="auto"/>
          </w:tcPr>
          <w:p w14:paraId="4DCC93EB" w14:textId="77777777" w:rsidR="00366D9C" w:rsidRDefault="00366D9C" w:rsidP="006E30BB">
            <w:pPr>
              <w:rPr>
                <w:sz w:val="24"/>
                <w:szCs w:val="24"/>
                <w:highlight w:val="cyan"/>
              </w:rPr>
            </w:pPr>
          </w:p>
          <w:p w14:paraId="67C5E56D" w14:textId="77777777" w:rsidR="00366D9C" w:rsidRDefault="00366D9C" w:rsidP="006E30BB">
            <w:pPr>
              <w:rPr>
                <w:sz w:val="24"/>
                <w:szCs w:val="24"/>
                <w:highlight w:val="cyan"/>
              </w:rPr>
            </w:pPr>
          </w:p>
          <w:p w14:paraId="7F4D1F5A" w14:textId="724BD5FD" w:rsidR="00F84200" w:rsidRPr="00002F1B" w:rsidRDefault="00F84200" w:rsidP="006E30BB">
            <w:pPr>
              <w:rPr>
                <w:sz w:val="24"/>
                <w:szCs w:val="24"/>
                <w:highlight w:val="cyan"/>
              </w:rPr>
            </w:pPr>
          </w:p>
        </w:tc>
        <w:tc>
          <w:tcPr>
            <w:tcW w:w="2908" w:type="dxa"/>
            <w:vMerge w:val="restart"/>
            <w:tcBorders>
              <w:bottom w:val="single" w:sz="4" w:space="0" w:color="auto"/>
            </w:tcBorders>
            <w:shd w:val="clear" w:color="auto" w:fill="auto"/>
          </w:tcPr>
          <w:p w14:paraId="04844932" w14:textId="77777777" w:rsidR="00430CF9" w:rsidRDefault="00430CF9" w:rsidP="006E30BB">
            <w:pPr>
              <w:rPr>
                <w:sz w:val="24"/>
                <w:szCs w:val="24"/>
                <w:highlight w:val="green"/>
              </w:rPr>
            </w:pPr>
          </w:p>
          <w:p w14:paraId="551C0E77" w14:textId="5DF11375" w:rsidR="00366D9C" w:rsidRDefault="00366D9C" w:rsidP="006E30BB">
            <w:pPr>
              <w:rPr>
                <w:sz w:val="24"/>
                <w:szCs w:val="24"/>
                <w:highlight w:val="green"/>
              </w:rPr>
            </w:pPr>
            <w:r>
              <w:rPr>
                <w:sz w:val="24"/>
                <w:szCs w:val="24"/>
                <w:highlight w:val="green"/>
              </w:rPr>
              <w:t xml:space="preserve">Maternal and neonatal </w:t>
            </w:r>
            <w:proofErr w:type="gramStart"/>
            <w:r w:rsidR="00430CF9">
              <w:rPr>
                <w:sz w:val="24"/>
                <w:szCs w:val="24"/>
                <w:highlight w:val="green"/>
              </w:rPr>
              <w:t>nursing(</w:t>
            </w:r>
            <w:proofErr w:type="gramEnd"/>
            <w:r w:rsidR="00430CF9">
              <w:rPr>
                <w:sz w:val="24"/>
                <w:szCs w:val="24"/>
                <w:highlight w:val="green"/>
              </w:rPr>
              <w:t>Pr.)</w:t>
            </w:r>
            <w:r>
              <w:rPr>
                <w:sz w:val="24"/>
                <w:szCs w:val="24"/>
                <w:highlight w:val="green"/>
              </w:rPr>
              <w:t xml:space="preserve"> </w:t>
            </w:r>
          </w:p>
          <w:p w14:paraId="7D2155A6" w14:textId="77777777" w:rsidR="00430CF9" w:rsidRDefault="00366D9C" w:rsidP="00430CF9">
            <w:pPr>
              <w:rPr>
                <w:sz w:val="24"/>
                <w:szCs w:val="24"/>
                <w:highlight w:val="green"/>
              </w:rPr>
            </w:pPr>
            <w:proofErr w:type="spellStart"/>
            <w:proofErr w:type="gramStart"/>
            <w:r>
              <w:rPr>
                <w:sz w:val="24"/>
                <w:szCs w:val="24"/>
                <w:highlight w:val="green"/>
              </w:rPr>
              <w:t>Dr.Chiman</w:t>
            </w:r>
            <w:proofErr w:type="spellEnd"/>
            <w:proofErr w:type="gramEnd"/>
            <w:r w:rsidR="00430CF9">
              <w:rPr>
                <w:sz w:val="24"/>
                <w:szCs w:val="24"/>
                <w:highlight w:val="green"/>
              </w:rPr>
              <w:t xml:space="preserve">+ M. Rezhna </w:t>
            </w:r>
          </w:p>
          <w:p w14:paraId="3063D362" w14:textId="23B6E11A" w:rsidR="00366D9C" w:rsidRDefault="00430CF9" w:rsidP="009F1407">
            <w:pPr>
              <w:rPr>
                <w:sz w:val="24"/>
                <w:szCs w:val="24"/>
                <w:highlight w:val="green"/>
              </w:rPr>
            </w:pPr>
            <w:r>
              <w:rPr>
                <w:sz w:val="24"/>
                <w:szCs w:val="24"/>
                <w:highlight w:val="green"/>
              </w:rPr>
              <w:t>Lab.20</w:t>
            </w:r>
          </w:p>
          <w:p w14:paraId="00B11C84" w14:textId="77777777" w:rsidR="00366D9C" w:rsidRPr="002F33F4" w:rsidRDefault="00366D9C" w:rsidP="006E30BB">
            <w:pPr>
              <w:rPr>
                <w:sz w:val="24"/>
                <w:szCs w:val="24"/>
                <w:highlight w:val="cyan"/>
              </w:rPr>
            </w:pPr>
            <w:r>
              <w:rPr>
                <w:sz w:val="24"/>
                <w:szCs w:val="24"/>
                <w:highlight w:val="cyan"/>
              </w:rPr>
              <w:t xml:space="preserve">Medical </w:t>
            </w:r>
            <w:r w:rsidRPr="002F33F4">
              <w:rPr>
                <w:sz w:val="24"/>
                <w:szCs w:val="24"/>
                <w:highlight w:val="cyan"/>
              </w:rPr>
              <w:t>Nursing</w:t>
            </w:r>
            <w:r>
              <w:rPr>
                <w:sz w:val="24"/>
                <w:szCs w:val="24"/>
                <w:highlight w:val="cyan"/>
              </w:rPr>
              <w:t xml:space="preserve"> (</w:t>
            </w:r>
            <w:proofErr w:type="spellStart"/>
            <w:r>
              <w:rPr>
                <w:sz w:val="24"/>
                <w:szCs w:val="24"/>
                <w:highlight w:val="cyan"/>
              </w:rPr>
              <w:t>Pr</w:t>
            </w:r>
            <w:proofErr w:type="spellEnd"/>
            <w:r>
              <w:rPr>
                <w:sz w:val="24"/>
                <w:szCs w:val="24"/>
                <w:highlight w:val="cyan"/>
              </w:rPr>
              <w:t>)</w:t>
            </w:r>
          </w:p>
          <w:p w14:paraId="259F9320" w14:textId="77777777" w:rsidR="00366D9C" w:rsidRPr="002F33F4" w:rsidRDefault="00366D9C" w:rsidP="006E30BB">
            <w:pPr>
              <w:rPr>
                <w:sz w:val="24"/>
                <w:szCs w:val="24"/>
                <w:highlight w:val="cyan"/>
              </w:rPr>
            </w:pPr>
            <w:r w:rsidRPr="002F33F4">
              <w:rPr>
                <w:sz w:val="24"/>
                <w:szCs w:val="24"/>
                <w:highlight w:val="cyan"/>
              </w:rPr>
              <w:t>Lab.23</w:t>
            </w:r>
          </w:p>
          <w:p w14:paraId="3ECE3432" w14:textId="75DBFBAE" w:rsidR="00366D9C" w:rsidRPr="00AA3103" w:rsidRDefault="00366D9C" w:rsidP="006E30BB">
            <w:pPr>
              <w:rPr>
                <w:sz w:val="24"/>
                <w:szCs w:val="24"/>
              </w:rPr>
            </w:pPr>
            <w:proofErr w:type="spellStart"/>
            <w:r w:rsidRPr="002F33F4">
              <w:rPr>
                <w:sz w:val="24"/>
                <w:szCs w:val="24"/>
                <w:highlight w:val="cyan"/>
              </w:rPr>
              <w:t>M.Hardy+M.</w:t>
            </w:r>
            <w:r>
              <w:rPr>
                <w:sz w:val="24"/>
                <w:szCs w:val="24"/>
              </w:rPr>
              <w:t>Sahan</w:t>
            </w:r>
            <w:proofErr w:type="spellEnd"/>
          </w:p>
        </w:tc>
        <w:tc>
          <w:tcPr>
            <w:tcW w:w="3385" w:type="dxa"/>
            <w:vMerge w:val="restart"/>
            <w:tcBorders>
              <w:bottom w:val="single" w:sz="4" w:space="0" w:color="auto"/>
            </w:tcBorders>
            <w:shd w:val="clear" w:color="auto" w:fill="auto"/>
          </w:tcPr>
          <w:p w14:paraId="62CD86F8" w14:textId="77777777" w:rsidR="00366D9C" w:rsidRDefault="00366D9C" w:rsidP="006E30BB">
            <w:pPr>
              <w:rPr>
                <w:sz w:val="24"/>
                <w:szCs w:val="24"/>
              </w:rPr>
            </w:pPr>
          </w:p>
          <w:p w14:paraId="4AA3229A" w14:textId="77777777" w:rsidR="00074EDC" w:rsidRPr="009808B1" w:rsidRDefault="00074EDC" w:rsidP="00074EDC">
            <w:pPr>
              <w:jc w:val="center"/>
              <w:rPr>
                <w:sz w:val="24"/>
                <w:szCs w:val="24"/>
                <w:highlight w:val="yellow"/>
              </w:rPr>
            </w:pPr>
            <w:r w:rsidRPr="009808B1">
              <w:rPr>
                <w:sz w:val="24"/>
                <w:szCs w:val="24"/>
                <w:highlight w:val="yellow"/>
              </w:rPr>
              <w:t>Psychiatric</w:t>
            </w:r>
          </w:p>
          <w:p w14:paraId="6F734EC0" w14:textId="77777777" w:rsidR="00074EDC" w:rsidRPr="009808B1" w:rsidRDefault="00074EDC" w:rsidP="00074EDC">
            <w:pPr>
              <w:jc w:val="center"/>
              <w:rPr>
                <w:sz w:val="24"/>
                <w:szCs w:val="24"/>
                <w:highlight w:val="yellow"/>
              </w:rPr>
            </w:pPr>
            <w:r w:rsidRPr="009808B1">
              <w:rPr>
                <w:sz w:val="24"/>
                <w:szCs w:val="24"/>
                <w:highlight w:val="yellow"/>
              </w:rPr>
              <w:t xml:space="preserve">M. </w:t>
            </w:r>
            <w:proofErr w:type="spellStart"/>
            <w:r w:rsidRPr="009808B1">
              <w:rPr>
                <w:sz w:val="24"/>
                <w:szCs w:val="24"/>
                <w:highlight w:val="yellow"/>
              </w:rPr>
              <w:t>dlnya</w:t>
            </w:r>
            <w:proofErr w:type="spellEnd"/>
          </w:p>
          <w:p w14:paraId="35A10FAA" w14:textId="02B2B9DE" w:rsidR="00074EDC" w:rsidRDefault="00074EDC" w:rsidP="00074EDC">
            <w:pPr>
              <w:jc w:val="center"/>
            </w:pPr>
            <w:r w:rsidRPr="009808B1">
              <w:rPr>
                <w:sz w:val="24"/>
                <w:szCs w:val="24"/>
                <w:highlight w:val="yellow"/>
              </w:rPr>
              <w:t>Hall</w:t>
            </w:r>
            <w:r>
              <w:rPr>
                <w:sz w:val="24"/>
                <w:szCs w:val="24"/>
              </w:rPr>
              <w:t>39</w:t>
            </w:r>
          </w:p>
          <w:p w14:paraId="091A9689" w14:textId="42B2FEC0" w:rsidR="00366D9C" w:rsidRPr="007B610B" w:rsidRDefault="00366D9C" w:rsidP="00366D9C">
            <w:pPr>
              <w:rPr>
                <w:sz w:val="24"/>
                <w:szCs w:val="24"/>
              </w:rPr>
            </w:pPr>
          </w:p>
        </w:tc>
      </w:tr>
      <w:tr w:rsidR="00366D9C" w:rsidRPr="00853D3E" w14:paraId="1C5BAE93" w14:textId="77777777" w:rsidTr="00CD4687">
        <w:trPr>
          <w:trHeight w:val="296"/>
        </w:trPr>
        <w:tc>
          <w:tcPr>
            <w:tcW w:w="899" w:type="dxa"/>
            <w:vMerge/>
          </w:tcPr>
          <w:p w14:paraId="1706C65C" w14:textId="77777777" w:rsidR="00366D9C" w:rsidRPr="007B610B" w:rsidRDefault="00366D9C" w:rsidP="006E30BB">
            <w:pPr>
              <w:rPr>
                <w:sz w:val="24"/>
                <w:szCs w:val="24"/>
              </w:rPr>
            </w:pPr>
          </w:p>
        </w:tc>
        <w:tc>
          <w:tcPr>
            <w:tcW w:w="1135" w:type="dxa"/>
            <w:shd w:val="clear" w:color="auto" w:fill="FFFFFF" w:themeFill="background1"/>
          </w:tcPr>
          <w:p w14:paraId="34BDBCCD" w14:textId="77777777" w:rsidR="00366D9C" w:rsidRPr="007B610B" w:rsidRDefault="00366D9C" w:rsidP="006E30BB">
            <w:pPr>
              <w:rPr>
                <w:sz w:val="24"/>
                <w:szCs w:val="24"/>
              </w:rPr>
            </w:pPr>
            <w:r w:rsidRPr="007B610B">
              <w:rPr>
                <w:sz w:val="24"/>
                <w:szCs w:val="24"/>
              </w:rPr>
              <w:t>P8</w:t>
            </w:r>
          </w:p>
        </w:tc>
        <w:tc>
          <w:tcPr>
            <w:tcW w:w="2878" w:type="dxa"/>
            <w:vMerge/>
            <w:shd w:val="clear" w:color="auto" w:fill="auto"/>
          </w:tcPr>
          <w:p w14:paraId="21768DD5" w14:textId="215A61F2" w:rsidR="00366D9C" w:rsidRPr="007B610B" w:rsidRDefault="00366D9C" w:rsidP="006E30BB">
            <w:pPr>
              <w:rPr>
                <w:sz w:val="24"/>
                <w:szCs w:val="24"/>
              </w:rPr>
            </w:pPr>
          </w:p>
        </w:tc>
        <w:tc>
          <w:tcPr>
            <w:tcW w:w="2908" w:type="dxa"/>
            <w:vMerge/>
            <w:shd w:val="clear" w:color="auto" w:fill="auto"/>
          </w:tcPr>
          <w:p w14:paraId="5C2BF78C" w14:textId="77777777" w:rsidR="00366D9C" w:rsidRPr="007B610B" w:rsidRDefault="00366D9C" w:rsidP="006E30BB">
            <w:pPr>
              <w:rPr>
                <w:sz w:val="24"/>
                <w:szCs w:val="24"/>
              </w:rPr>
            </w:pPr>
          </w:p>
        </w:tc>
        <w:tc>
          <w:tcPr>
            <w:tcW w:w="3385" w:type="dxa"/>
            <w:vMerge/>
            <w:shd w:val="clear" w:color="auto" w:fill="auto"/>
          </w:tcPr>
          <w:p w14:paraId="1DC4A787" w14:textId="77777777" w:rsidR="00366D9C" w:rsidRPr="007B610B" w:rsidRDefault="00366D9C" w:rsidP="006E30BB">
            <w:pPr>
              <w:rPr>
                <w:sz w:val="24"/>
                <w:szCs w:val="24"/>
              </w:rPr>
            </w:pPr>
          </w:p>
        </w:tc>
      </w:tr>
      <w:bookmarkEnd w:id="0"/>
    </w:tbl>
    <w:p w14:paraId="251C3214" w14:textId="77777777" w:rsidR="00DF12B7" w:rsidRDefault="00DF12B7">
      <w:pPr>
        <w:rPr>
          <w:sz w:val="24"/>
          <w:szCs w:val="24"/>
        </w:rPr>
      </w:pPr>
    </w:p>
    <w:p w14:paraId="7988C911" w14:textId="7336DEC4" w:rsidR="006E0FB4" w:rsidRDefault="006E0FB4">
      <w:pPr>
        <w:rPr>
          <w:sz w:val="24"/>
          <w:szCs w:val="24"/>
        </w:rPr>
      </w:pPr>
    </w:p>
    <w:p w14:paraId="1B0D07CE" w14:textId="1E7ABAEA" w:rsidR="00430CF9" w:rsidRDefault="00430CF9">
      <w:pPr>
        <w:rPr>
          <w:sz w:val="24"/>
          <w:szCs w:val="24"/>
        </w:rPr>
      </w:pPr>
    </w:p>
    <w:p w14:paraId="656173DA" w14:textId="66A67205" w:rsidR="00F84200" w:rsidRDefault="00F84200">
      <w:pPr>
        <w:rPr>
          <w:sz w:val="24"/>
          <w:szCs w:val="24"/>
        </w:rPr>
      </w:pPr>
    </w:p>
    <w:p w14:paraId="1A712560" w14:textId="77777777" w:rsidR="00F84200" w:rsidRDefault="00F84200">
      <w:pPr>
        <w:rPr>
          <w:sz w:val="24"/>
          <w:szCs w:val="24"/>
        </w:rPr>
      </w:pPr>
    </w:p>
    <w:p w14:paraId="034C0EFD" w14:textId="664FC78A" w:rsidR="004621C6" w:rsidRPr="008B4839" w:rsidRDefault="00F84200" w:rsidP="008B4839">
      <w:pPr>
        <w:rPr>
          <w:color w:val="FF0000"/>
          <w:sz w:val="44"/>
          <w:szCs w:val="44"/>
        </w:rPr>
      </w:pPr>
      <w:r>
        <w:rPr>
          <w:color w:val="FF0000"/>
          <w:sz w:val="44"/>
          <w:szCs w:val="44"/>
        </w:rPr>
        <w:lastRenderedPageBreak/>
        <w:t xml:space="preserve">Tuesday </w:t>
      </w:r>
      <w:r w:rsidR="004621C6" w:rsidRPr="00F77165">
        <w:rPr>
          <w:sz w:val="40"/>
          <w:szCs w:val="40"/>
        </w:rPr>
        <w:t xml:space="preserve"> </w:t>
      </w:r>
    </w:p>
    <w:tbl>
      <w:tblPr>
        <w:tblStyle w:val="TableGrid"/>
        <w:tblW w:w="11193" w:type="dxa"/>
        <w:tblInd w:w="-1028" w:type="dxa"/>
        <w:tblLook w:val="04A0" w:firstRow="1" w:lastRow="0" w:firstColumn="1" w:lastColumn="0" w:noHBand="0" w:noVBand="1"/>
      </w:tblPr>
      <w:tblGrid>
        <w:gridCol w:w="910"/>
        <w:gridCol w:w="1116"/>
        <w:gridCol w:w="3072"/>
        <w:gridCol w:w="2942"/>
        <w:gridCol w:w="3153"/>
      </w:tblGrid>
      <w:tr w:rsidR="0016605A" w:rsidRPr="007B610B" w14:paraId="0A48FB43" w14:textId="77777777" w:rsidTr="00430CF9">
        <w:trPr>
          <w:trHeight w:val="769"/>
        </w:trPr>
        <w:tc>
          <w:tcPr>
            <w:tcW w:w="910" w:type="dxa"/>
          </w:tcPr>
          <w:p w14:paraId="5CD8E8F5" w14:textId="77777777" w:rsidR="0016605A" w:rsidRPr="007B610B" w:rsidRDefault="0016605A" w:rsidP="0016605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ory groups </w:t>
            </w:r>
          </w:p>
        </w:tc>
        <w:tc>
          <w:tcPr>
            <w:tcW w:w="1116" w:type="dxa"/>
          </w:tcPr>
          <w:p w14:paraId="086DEA61" w14:textId="77777777" w:rsidR="0016605A" w:rsidRPr="007B610B" w:rsidRDefault="0016605A" w:rsidP="0016605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actice groups</w:t>
            </w:r>
          </w:p>
        </w:tc>
        <w:tc>
          <w:tcPr>
            <w:tcW w:w="3072" w:type="dxa"/>
          </w:tcPr>
          <w:p w14:paraId="7BC549E0" w14:textId="45A28CC0" w:rsidR="0016605A" w:rsidRPr="007B610B" w:rsidRDefault="0016605A" w:rsidP="0016605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;30-10;30</w:t>
            </w:r>
          </w:p>
        </w:tc>
        <w:tc>
          <w:tcPr>
            <w:tcW w:w="2942" w:type="dxa"/>
          </w:tcPr>
          <w:p w14:paraId="5AB010E2" w14:textId="4B7E8302" w:rsidR="0016605A" w:rsidRPr="007B610B" w:rsidRDefault="0016605A" w:rsidP="0016605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:30—12:30</w:t>
            </w:r>
          </w:p>
        </w:tc>
        <w:tc>
          <w:tcPr>
            <w:tcW w:w="3153" w:type="dxa"/>
          </w:tcPr>
          <w:p w14:paraId="2F848758" w14:textId="4A828D67" w:rsidR="0016605A" w:rsidRPr="007B610B" w:rsidRDefault="0016605A" w:rsidP="0016605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:30—2:15</w:t>
            </w:r>
          </w:p>
        </w:tc>
      </w:tr>
      <w:tr w:rsidR="00551569" w:rsidRPr="007B610B" w14:paraId="057C7618" w14:textId="77777777" w:rsidTr="00E00F00">
        <w:trPr>
          <w:trHeight w:val="596"/>
        </w:trPr>
        <w:tc>
          <w:tcPr>
            <w:tcW w:w="910" w:type="dxa"/>
            <w:vMerge w:val="restart"/>
          </w:tcPr>
          <w:p w14:paraId="2CDBE6F9" w14:textId="77777777" w:rsidR="00551569" w:rsidRDefault="00551569" w:rsidP="00551569">
            <w:pPr>
              <w:rPr>
                <w:sz w:val="24"/>
                <w:szCs w:val="24"/>
              </w:rPr>
            </w:pPr>
          </w:p>
          <w:p w14:paraId="0B38A9B0" w14:textId="77777777" w:rsidR="00551569" w:rsidRDefault="00551569" w:rsidP="00551569">
            <w:pPr>
              <w:rPr>
                <w:sz w:val="24"/>
                <w:szCs w:val="24"/>
              </w:rPr>
            </w:pPr>
          </w:p>
          <w:p w14:paraId="17D28681" w14:textId="77777777" w:rsidR="00551569" w:rsidRPr="007B610B" w:rsidRDefault="00551569" w:rsidP="0055156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</w:t>
            </w:r>
          </w:p>
        </w:tc>
        <w:tc>
          <w:tcPr>
            <w:tcW w:w="1116" w:type="dxa"/>
            <w:shd w:val="clear" w:color="auto" w:fill="FFFFFF" w:themeFill="background1"/>
          </w:tcPr>
          <w:p w14:paraId="470188EE" w14:textId="77777777" w:rsidR="00551569" w:rsidRDefault="00551569" w:rsidP="00551569">
            <w:pPr>
              <w:rPr>
                <w:sz w:val="24"/>
                <w:szCs w:val="24"/>
              </w:rPr>
            </w:pPr>
          </w:p>
          <w:p w14:paraId="027EB3DF" w14:textId="5854C474" w:rsidR="00551569" w:rsidRPr="007B610B" w:rsidRDefault="00551569" w:rsidP="00551569">
            <w:pPr>
              <w:rPr>
                <w:sz w:val="24"/>
                <w:szCs w:val="24"/>
              </w:rPr>
            </w:pPr>
            <w:r w:rsidRPr="00F67B0D">
              <w:rPr>
                <w:sz w:val="24"/>
                <w:szCs w:val="24"/>
              </w:rPr>
              <w:t>P1</w:t>
            </w:r>
          </w:p>
        </w:tc>
        <w:tc>
          <w:tcPr>
            <w:tcW w:w="3072" w:type="dxa"/>
            <w:vMerge w:val="restart"/>
            <w:shd w:val="clear" w:color="auto" w:fill="auto"/>
          </w:tcPr>
          <w:p w14:paraId="7E677F63" w14:textId="77777777" w:rsidR="00551569" w:rsidRDefault="00551569" w:rsidP="00551569">
            <w:pPr>
              <w:rPr>
                <w:sz w:val="24"/>
                <w:szCs w:val="24"/>
              </w:rPr>
            </w:pPr>
          </w:p>
          <w:p w14:paraId="48A19289" w14:textId="77777777" w:rsidR="009655DD" w:rsidRDefault="009655DD" w:rsidP="009655D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vance communication</w:t>
            </w:r>
          </w:p>
          <w:p w14:paraId="797F6B15" w14:textId="77777777" w:rsidR="009655DD" w:rsidRDefault="009655DD" w:rsidP="009655D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all 39</w:t>
            </w:r>
          </w:p>
          <w:p w14:paraId="51F9839C" w14:textId="1EC95133" w:rsidR="004E5592" w:rsidRPr="00B429DA" w:rsidRDefault="009655DD" w:rsidP="009655D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 Dilman</w:t>
            </w:r>
          </w:p>
        </w:tc>
        <w:tc>
          <w:tcPr>
            <w:tcW w:w="2942" w:type="dxa"/>
            <w:vMerge w:val="restart"/>
            <w:shd w:val="clear" w:color="auto" w:fill="auto"/>
          </w:tcPr>
          <w:p w14:paraId="1DD73296" w14:textId="77777777" w:rsidR="00430CF9" w:rsidRDefault="00430CF9" w:rsidP="00430CF9">
            <w:pPr>
              <w:jc w:val="center"/>
              <w:rPr>
                <w:sz w:val="24"/>
                <w:szCs w:val="24"/>
              </w:rPr>
            </w:pPr>
          </w:p>
          <w:p w14:paraId="1D6B8E1E" w14:textId="77777777" w:rsidR="009B593D" w:rsidRDefault="009B593D" w:rsidP="009655DD">
            <w:pPr>
              <w:jc w:val="center"/>
              <w:rPr>
                <w:sz w:val="24"/>
                <w:szCs w:val="24"/>
              </w:rPr>
            </w:pPr>
          </w:p>
          <w:p w14:paraId="43D5FB8B" w14:textId="6BC9013F" w:rsidR="009B593D" w:rsidRPr="009808B1" w:rsidRDefault="00074EDC" w:rsidP="009B593D">
            <w:pPr>
              <w:rPr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  <w:highlight w:val="yellow"/>
              </w:rPr>
              <w:t xml:space="preserve">      </w:t>
            </w:r>
            <w:r w:rsidR="009B593D" w:rsidRPr="009808B1">
              <w:rPr>
                <w:sz w:val="24"/>
                <w:szCs w:val="24"/>
                <w:highlight w:val="yellow"/>
              </w:rPr>
              <w:t xml:space="preserve">Psychiatric </w:t>
            </w:r>
          </w:p>
          <w:p w14:paraId="031FEAE7" w14:textId="77777777" w:rsidR="009B593D" w:rsidRPr="009808B1" w:rsidRDefault="009B593D" w:rsidP="009B593D">
            <w:pPr>
              <w:rPr>
                <w:sz w:val="24"/>
                <w:szCs w:val="24"/>
                <w:highlight w:val="yellow"/>
              </w:rPr>
            </w:pPr>
            <w:r w:rsidRPr="009808B1">
              <w:rPr>
                <w:sz w:val="24"/>
                <w:szCs w:val="24"/>
                <w:highlight w:val="yellow"/>
              </w:rPr>
              <w:t xml:space="preserve">        M. </w:t>
            </w:r>
            <w:r>
              <w:rPr>
                <w:sz w:val="24"/>
                <w:szCs w:val="24"/>
                <w:highlight w:val="yellow"/>
              </w:rPr>
              <w:t>D</w:t>
            </w:r>
            <w:r w:rsidRPr="009808B1">
              <w:rPr>
                <w:sz w:val="24"/>
                <w:szCs w:val="24"/>
                <w:highlight w:val="yellow"/>
              </w:rPr>
              <w:t xml:space="preserve">lnya </w:t>
            </w:r>
          </w:p>
          <w:p w14:paraId="7A834681" w14:textId="77777777" w:rsidR="009B593D" w:rsidRDefault="009B593D" w:rsidP="009B593D">
            <w:pPr>
              <w:rPr>
                <w:sz w:val="24"/>
                <w:szCs w:val="24"/>
              </w:rPr>
            </w:pPr>
            <w:r w:rsidRPr="009808B1">
              <w:rPr>
                <w:sz w:val="24"/>
                <w:szCs w:val="24"/>
                <w:highlight w:val="yellow"/>
              </w:rPr>
              <w:t xml:space="preserve">          Hall42</w:t>
            </w:r>
          </w:p>
          <w:p w14:paraId="69B79B84" w14:textId="77777777" w:rsidR="009B593D" w:rsidRDefault="009B593D" w:rsidP="009655DD">
            <w:pPr>
              <w:jc w:val="center"/>
              <w:rPr>
                <w:sz w:val="24"/>
                <w:szCs w:val="24"/>
              </w:rPr>
            </w:pPr>
          </w:p>
          <w:p w14:paraId="7824A52A" w14:textId="34E66C24" w:rsidR="004E5592" w:rsidRDefault="004E5592" w:rsidP="009434F6">
            <w:pPr>
              <w:rPr>
                <w:sz w:val="24"/>
                <w:szCs w:val="24"/>
              </w:rPr>
            </w:pPr>
          </w:p>
          <w:p w14:paraId="0463EFE6" w14:textId="7D927F25" w:rsidR="009F1407" w:rsidRPr="003A7790" w:rsidRDefault="009F1407" w:rsidP="009434F6">
            <w:pPr>
              <w:rPr>
                <w:sz w:val="24"/>
                <w:szCs w:val="24"/>
              </w:rPr>
            </w:pPr>
          </w:p>
        </w:tc>
        <w:tc>
          <w:tcPr>
            <w:tcW w:w="3153" w:type="dxa"/>
            <w:vMerge w:val="restart"/>
            <w:shd w:val="clear" w:color="auto" w:fill="F2F2F2" w:themeFill="background1" w:themeFillShade="F2"/>
          </w:tcPr>
          <w:p w14:paraId="09CC9CD4" w14:textId="77777777" w:rsidR="00551569" w:rsidRDefault="00551569" w:rsidP="00551569">
            <w:pPr>
              <w:rPr>
                <w:sz w:val="24"/>
                <w:szCs w:val="24"/>
              </w:rPr>
            </w:pPr>
          </w:p>
          <w:p w14:paraId="08F6F75E" w14:textId="6DF5CD29" w:rsidR="002904ED" w:rsidRPr="002904ED" w:rsidRDefault="002904ED" w:rsidP="00F84200">
            <w:pPr>
              <w:rPr>
                <w:sz w:val="24"/>
                <w:szCs w:val="24"/>
              </w:rPr>
            </w:pPr>
          </w:p>
        </w:tc>
      </w:tr>
      <w:tr w:rsidR="00551569" w:rsidRPr="007B610B" w14:paraId="02245DE9" w14:textId="77777777" w:rsidTr="00E00F00">
        <w:trPr>
          <w:trHeight w:val="755"/>
        </w:trPr>
        <w:tc>
          <w:tcPr>
            <w:tcW w:w="910" w:type="dxa"/>
            <w:vMerge/>
            <w:tcBorders>
              <w:bottom w:val="single" w:sz="4" w:space="0" w:color="auto"/>
            </w:tcBorders>
          </w:tcPr>
          <w:p w14:paraId="12CB18E4" w14:textId="77777777" w:rsidR="00551569" w:rsidRPr="007B610B" w:rsidRDefault="00551569" w:rsidP="00551569">
            <w:pPr>
              <w:rPr>
                <w:sz w:val="24"/>
                <w:szCs w:val="24"/>
              </w:rPr>
            </w:pPr>
          </w:p>
        </w:tc>
        <w:tc>
          <w:tcPr>
            <w:tcW w:w="1116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4868FB7" w14:textId="77777777" w:rsidR="00551569" w:rsidRPr="007B610B" w:rsidRDefault="00551569" w:rsidP="00551569">
            <w:pPr>
              <w:rPr>
                <w:sz w:val="24"/>
                <w:szCs w:val="24"/>
              </w:rPr>
            </w:pPr>
            <w:r w:rsidRPr="007B610B">
              <w:rPr>
                <w:sz w:val="24"/>
                <w:szCs w:val="24"/>
              </w:rPr>
              <w:t>P2</w:t>
            </w:r>
          </w:p>
        </w:tc>
        <w:tc>
          <w:tcPr>
            <w:tcW w:w="3072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09440B64" w14:textId="77777777" w:rsidR="00551569" w:rsidRPr="00FE3264" w:rsidRDefault="00551569" w:rsidP="00551569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2942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1275BFBE" w14:textId="77777777" w:rsidR="00551569" w:rsidRPr="007B610B" w:rsidRDefault="00551569" w:rsidP="00551569">
            <w:pPr>
              <w:rPr>
                <w:sz w:val="24"/>
                <w:szCs w:val="24"/>
              </w:rPr>
            </w:pPr>
          </w:p>
        </w:tc>
        <w:tc>
          <w:tcPr>
            <w:tcW w:w="3153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4A498948" w14:textId="77777777" w:rsidR="00551569" w:rsidRPr="007B610B" w:rsidRDefault="00551569" w:rsidP="00551569">
            <w:pPr>
              <w:rPr>
                <w:sz w:val="24"/>
                <w:szCs w:val="24"/>
              </w:rPr>
            </w:pPr>
          </w:p>
        </w:tc>
      </w:tr>
      <w:tr w:rsidR="006E30BB" w:rsidRPr="007B610B" w14:paraId="695B35F8" w14:textId="77777777" w:rsidTr="00E00F00">
        <w:trPr>
          <w:trHeight w:val="413"/>
        </w:trPr>
        <w:tc>
          <w:tcPr>
            <w:tcW w:w="910" w:type="dxa"/>
            <w:vMerge w:val="restart"/>
          </w:tcPr>
          <w:p w14:paraId="48336373" w14:textId="77777777" w:rsidR="006E30BB" w:rsidRDefault="006E30BB" w:rsidP="006E30BB">
            <w:pPr>
              <w:rPr>
                <w:sz w:val="24"/>
                <w:szCs w:val="24"/>
              </w:rPr>
            </w:pPr>
          </w:p>
          <w:p w14:paraId="767B0845" w14:textId="77777777" w:rsidR="006E30BB" w:rsidRDefault="006E30BB" w:rsidP="006E30BB">
            <w:pPr>
              <w:rPr>
                <w:sz w:val="24"/>
                <w:szCs w:val="24"/>
              </w:rPr>
            </w:pPr>
          </w:p>
          <w:p w14:paraId="68F93992" w14:textId="77777777" w:rsidR="006E30BB" w:rsidRDefault="006E30BB" w:rsidP="006E30BB">
            <w:pPr>
              <w:rPr>
                <w:sz w:val="24"/>
                <w:szCs w:val="24"/>
              </w:rPr>
            </w:pPr>
          </w:p>
          <w:p w14:paraId="3C2295A4" w14:textId="77777777" w:rsidR="006E30BB" w:rsidRDefault="006E30BB" w:rsidP="006E30BB">
            <w:pPr>
              <w:rPr>
                <w:sz w:val="24"/>
                <w:szCs w:val="24"/>
              </w:rPr>
            </w:pPr>
          </w:p>
          <w:p w14:paraId="15D39B3C" w14:textId="77777777" w:rsidR="006E30BB" w:rsidRPr="007B610B" w:rsidRDefault="006E30BB" w:rsidP="006E30B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</w:t>
            </w:r>
          </w:p>
        </w:tc>
        <w:tc>
          <w:tcPr>
            <w:tcW w:w="1116" w:type="dxa"/>
            <w:shd w:val="clear" w:color="auto" w:fill="FFFFFF" w:themeFill="background1"/>
          </w:tcPr>
          <w:p w14:paraId="1E0CDCE9" w14:textId="77777777" w:rsidR="006E30BB" w:rsidRDefault="006E30BB" w:rsidP="006E30BB">
            <w:pPr>
              <w:rPr>
                <w:sz w:val="24"/>
                <w:szCs w:val="24"/>
              </w:rPr>
            </w:pPr>
          </w:p>
          <w:p w14:paraId="0CC40DDE" w14:textId="77777777" w:rsidR="006E30BB" w:rsidRDefault="006E30BB" w:rsidP="006E30BB">
            <w:pPr>
              <w:rPr>
                <w:sz w:val="24"/>
                <w:szCs w:val="24"/>
              </w:rPr>
            </w:pPr>
          </w:p>
          <w:p w14:paraId="71F6FA6D" w14:textId="10A45E58" w:rsidR="006E30BB" w:rsidRDefault="006E30BB" w:rsidP="006E30BB">
            <w:pPr>
              <w:rPr>
                <w:sz w:val="24"/>
                <w:szCs w:val="24"/>
              </w:rPr>
            </w:pPr>
            <w:r w:rsidRPr="00F67B0D">
              <w:rPr>
                <w:sz w:val="24"/>
                <w:szCs w:val="24"/>
              </w:rPr>
              <w:t>P3</w:t>
            </w:r>
          </w:p>
          <w:p w14:paraId="08A87D28" w14:textId="77777777" w:rsidR="006E30BB" w:rsidRPr="007B610B" w:rsidRDefault="006E30BB" w:rsidP="006E30BB">
            <w:pPr>
              <w:rPr>
                <w:sz w:val="24"/>
                <w:szCs w:val="24"/>
              </w:rPr>
            </w:pPr>
          </w:p>
        </w:tc>
        <w:tc>
          <w:tcPr>
            <w:tcW w:w="3072" w:type="dxa"/>
            <w:vMerge w:val="restart"/>
            <w:shd w:val="clear" w:color="auto" w:fill="F2F2F2" w:themeFill="background1" w:themeFillShade="F2"/>
          </w:tcPr>
          <w:p w14:paraId="1101E66F" w14:textId="77777777" w:rsidR="006E30BB" w:rsidRDefault="006E30BB" w:rsidP="006E30BB">
            <w:pPr>
              <w:rPr>
                <w:sz w:val="24"/>
                <w:szCs w:val="24"/>
              </w:rPr>
            </w:pPr>
          </w:p>
          <w:p w14:paraId="5445FA03" w14:textId="1B952167" w:rsidR="00430CF9" w:rsidRDefault="00430CF9" w:rsidP="00430CF9">
            <w:pPr>
              <w:jc w:val="center"/>
              <w:rPr>
                <w:sz w:val="24"/>
                <w:szCs w:val="24"/>
              </w:rPr>
            </w:pPr>
          </w:p>
          <w:p w14:paraId="28A4FC38" w14:textId="5FA424D4" w:rsidR="006E30BB" w:rsidRPr="007B610B" w:rsidRDefault="006E30BB" w:rsidP="00A463F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942" w:type="dxa"/>
            <w:vMerge w:val="restart"/>
            <w:shd w:val="clear" w:color="auto" w:fill="auto"/>
          </w:tcPr>
          <w:p w14:paraId="10495DC6" w14:textId="77777777" w:rsidR="006E30BB" w:rsidRDefault="006E30BB" w:rsidP="006E30B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</w:t>
            </w:r>
          </w:p>
          <w:p w14:paraId="7D991BCA" w14:textId="14FE233C" w:rsidR="006E30BB" w:rsidRDefault="006E30BB" w:rsidP="006E30BB">
            <w:pPr>
              <w:rPr>
                <w:sz w:val="24"/>
                <w:szCs w:val="24"/>
                <w:highlight w:val="green"/>
              </w:rPr>
            </w:pPr>
            <w:r>
              <w:rPr>
                <w:sz w:val="24"/>
                <w:szCs w:val="24"/>
                <w:highlight w:val="green"/>
              </w:rPr>
              <w:t xml:space="preserve">Maternal and neonatal nursing </w:t>
            </w:r>
            <w:r w:rsidR="00430CF9">
              <w:rPr>
                <w:sz w:val="24"/>
                <w:szCs w:val="24"/>
                <w:highlight w:val="green"/>
              </w:rPr>
              <w:t>(Pr.)</w:t>
            </w:r>
          </w:p>
          <w:p w14:paraId="46AC0D6A" w14:textId="77777777" w:rsidR="00430CF9" w:rsidRDefault="006E30BB" w:rsidP="00430CF9">
            <w:pPr>
              <w:rPr>
                <w:sz w:val="24"/>
                <w:szCs w:val="24"/>
                <w:highlight w:val="green"/>
              </w:rPr>
            </w:pPr>
            <w:proofErr w:type="spellStart"/>
            <w:proofErr w:type="gramStart"/>
            <w:r>
              <w:rPr>
                <w:sz w:val="24"/>
                <w:szCs w:val="24"/>
                <w:highlight w:val="green"/>
              </w:rPr>
              <w:t>Dr.Chiman</w:t>
            </w:r>
            <w:proofErr w:type="spellEnd"/>
            <w:proofErr w:type="gramEnd"/>
            <w:r w:rsidR="00430CF9">
              <w:rPr>
                <w:sz w:val="24"/>
                <w:szCs w:val="24"/>
                <w:highlight w:val="green"/>
              </w:rPr>
              <w:t xml:space="preserve">+ M. Rezhna </w:t>
            </w:r>
          </w:p>
          <w:p w14:paraId="75CC00BA" w14:textId="4EA233FA" w:rsidR="006E30BB" w:rsidRDefault="00430CF9" w:rsidP="00430CF9">
            <w:pPr>
              <w:rPr>
                <w:sz w:val="24"/>
                <w:szCs w:val="24"/>
                <w:highlight w:val="green"/>
              </w:rPr>
            </w:pPr>
            <w:r>
              <w:rPr>
                <w:sz w:val="24"/>
                <w:szCs w:val="24"/>
                <w:highlight w:val="green"/>
              </w:rPr>
              <w:t>Lab.20</w:t>
            </w:r>
          </w:p>
          <w:p w14:paraId="2E44D296" w14:textId="77777777" w:rsidR="006E30BB" w:rsidRPr="002F33F4" w:rsidRDefault="006E30BB" w:rsidP="006E30BB">
            <w:pPr>
              <w:rPr>
                <w:sz w:val="24"/>
                <w:szCs w:val="24"/>
                <w:highlight w:val="cyan"/>
              </w:rPr>
            </w:pPr>
            <w:r>
              <w:rPr>
                <w:sz w:val="24"/>
                <w:szCs w:val="24"/>
                <w:highlight w:val="cyan"/>
              </w:rPr>
              <w:t xml:space="preserve">Medical </w:t>
            </w:r>
            <w:r w:rsidRPr="002F33F4">
              <w:rPr>
                <w:sz w:val="24"/>
                <w:szCs w:val="24"/>
                <w:highlight w:val="cyan"/>
              </w:rPr>
              <w:t>Nursing</w:t>
            </w:r>
            <w:r>
              <w:rPr>
                <w:sz w:val="24"/>
                <w:szCs w:val="24"/>
                <w:highlight w:val="cyan"/>
              </w:rPr>
              <w:t xml:space="preserve"> (</w:t>
            </w:r>
            <w:proofErr w:type="spellStart"/>
            <w:r>
              <w:rPr>
                <w:sz w:val="24"/>
                <w:szCs w:val="24"/>
                <w:highlight w:val="cyan"/>
              </w:rPr>
              <w:t>Pr</w:t>
            </w:r>
            <w:proofErr w:type="spellEnd"/>
            <w:r>
              <w:rPr>
                <w:sz w:val="24"/>
                <w:szCs w:val="24"/>
                <w:highlight w:val="cyan"/>
              </w:rPr>
              <w:t>)</w:t>
            </w:r>
          </w:p>
          <w:p w14:paraId="214F9771" w14:textId="77777777" w:rsidR="006E30BB" w:rsidRPr="002F33F4" w:rsidRDefault="006E30BB" w:rsidP="006E30BB">
            <w:pPr>
              <w:rPr>
                <w:sz w:val="24"/>
                <w:szCs w:val="24"/>
                <w:highlight w:val="cyan"/>
              </w:rPr>
            </w:pPr>
            <w:r w:rsidRPr="002F33F4">
              <w:rPr>
                <w:sz w:val="24"/>
                <w:szCs w:val="24"/>
                <w:highlight w:val="cyan"/>
              </w:rPr>
              <w:t>Lab.23</w:t>
            </w:r>
          </w:p>
          <w:p w14:paraId="28B64A1D" w14:textId="05718074" w:rsidR="006E30BB" w:rsidRPr="007E6415" w:rsidRDefault="006E30BB" w:rsidP="006E30BB">
            <w:pPr>
              <w:rPr>
                <w:color w:val="FF0000"/>
                <w:sz w:val="24"/>
                <w:szCs w:val="24"/>
              </w:rPr>
            </w:pPr>
            <w:proofErr w:type="spellStart"/>
            <w:r w:rsidRPr="002F33F4">
              <w:rPr>
                <w:sz w:val="24"/>
                <w:szCs w:val="24"/>
                <w:highlight w:val="cyan"/>
              </w:rPr>
              <w:t>M.Hardy+M.</w:t>
            </w:r>
            <w:r>
              <w:rPr>
                <w:sz w:val="24"/>
                <w:szCs w:val="24"/>
              </w:rPr>
              <w:t>Sahan</w:t>
            </w:r>
            <w:proofErr w:type="spellEnd"/>
          </w:p>
        </w:tc>
        <w:tc>
          <w:tcPr>
            <w:tcW w:w="3153" w:type="dxa"/>
            <w:vMerge w:val="restart"/>
            <w:shd w:val="clear" w:color="auto" w:fill="FFFFFF" w:themeFill="background1"/>
          </w:tcPr>
          <w:p w14:paraId="1FF98ABD" w14:textId="77777777" w:rsidR="006E30BB" w:rsidRPr="002F33F4" w:rsidRDefault="006E30BB" w:rsidP="006E30BB">
            <w:pPr>
              <w:rPr>
                <w:sz w:val="24"/>
                <w:szCs w:val="24"/>
                <w:highlight w:val="cyan"/>
              </w:rPr>
            </w:pPr>
            <w:r>
              <w:rPr>
                <w:sz w:val="24"/>
                <w:szCs w:val="24"/>
                <w:highlight w:val="cyan"/>
              </w:rPr>
              <w:t xml:space="preserve">Medical </w:t>
            </w:r>
            <w:r w:rsidRPr="002F33F4">
              <w:rPr>
                <w:sz w:val="24"/>
                <w:szCs w:val="24"/>
                <w:highlight w:val="cyan"/>
              </w:rPr>
              <w:t>Nursing</w:t>
            </w:r>
            <w:r>
              <w:rPr>
                <w:sz w:val="24"/>
                <w:szCs w:val="24"/>
                <w:highlight w:val="cyan"/>
              </w:rPr>
              <w:t xml:space="preserve"> (</w:t>
            </w:r>
            <w:proofErr w:type="spellStart"/>
            <w:r>
              <w:rPr>
                <w:sz w:val="24"/>
                <w:szCs w:val="24"/>
                <w:highlight w:val="cyan"/>
              </w:rPr>
              <w:t>Pr</w:t>
            </w:r>
            <w:proofErr w:type="spellEnd"/>
            <w:r>
              <w:rPr>
                <w:sz w:val="24"/>
                <w:szCs w:val="24"/>
                <w:highlight w:val="cyan"/>
              </w:rPr>
              <w:t>)</w:t>
            </w:r>
          </w:p>
          <w:p w14:paraId="434C2CDB" w14:textId="77777777" w:rsidR="006E30BB" w:rsidRPr="002F33F4" w:rsidRDefault="006E30BB" w:rsidP="006E30BB">
            <w:pPr>
              <w:rPr>
                <w:sz w:val="24"/>
                <w:szCs w:val="24"/>
                <w:highlight w:val="cyan"/>
              </w:rPr>
            </w:pPr>
            <w:r w:rsidRPr="002F33F4">
              <w:rPr>
                <w:sz w:val="24"/>
                <w:szCs w:val="24"/>
                <w:highlight w:val="cyan"/>
              </w:rPr>
              <w:t>Lab.23</w:t>
            </w:r>
          </w:p>
          <w:p w14:paraId="52D1CC65" w14:textId="77777777" w:rsidR="006E30BB" w:rsidRDefault="006E30BB" w:rsidP="006E30BB">
            <w:pPr>
              <w:rPr>
                <w:sz w:val="24"/>
                <w:szCs w:val="24"/>
              </w:rPr>
            </w:pPr>
            <w:proofErr w:type="spellStart"/>
            <w:r w:rsidRPr="002F33F4">
              <w:rPr>
                <w:sz w:val="24"/>
                <w:szCs w:val="24"/>
                <w:highlight w:val="cyan"/>
              </w:rPr>
              <w:t>M.Hardy+M.</w:t>
            </w:r>
            <w:r>
              <w:rPr>
                <w:sz w:val="24"/>
                <w:szCs w:val="24"/>
              </w:rPr>
              <w:t>Sahan</w:t>
            </w:r>
            <w:proofErr w:type="spellEnd"/>
          </w:p>
          <w:p w14:paraId="559B3288" w14:textId="1BCEFB63" w:rsidR="002904ED" w:rsidRDefault="002904ED" w:rsidP="002904ED">
            <w:pPr>
              <w:rPr>
                <w:sz w:val="24"/>
                <w:szCs w:val="24"/>
                <w:highlight w:val="green"/>
              </w:rPr>
            </w:pPr>
            <w:r>
              <w:rPr>
                <w:sz w:val="24"/>
                <w:szCs w:val="24"/>
                <w:highlight w:val="green"/>
              </w:rPr>
              <w:t xml:space="preserve">Maternal and neonatal </w:t>
            </w:r>
            <w:r w:rsidR="00430CF9">
              <w:rPr>
                <w:sz w:val="24"/>
                <w:szCs w:val="24"/>
                <w:highlight w:val="green"/>
              </w:rPr>
              <w:t>nursing (pr</w:t>
            </w:r>
            <w:r w:rsidR="00292344">
              <w:rPr>
                <w:sz w:val="24"/>
                <w:szCs w:val="24"/>
                <w:highlight w:val="green"/>
              </w:rPr>
              <w:t>.)</w:t>
            </w:r>
          </w:p>
          <w:p w14:paraId="331F3A8D" w14:textId="77777777" w:rsidR="00430CF9" w:rsidRDefault="002904ED" w:rsidP="00430CF9">
            <w:pPr>
              <w:rPr>
                <w:sz w:val="24"/>
                <w:szCs w:val="24"/>
                <w:highlight w:val="green"/>
              </w:rPr>
            </w:pPr>
            <w:proofErr w:type="spellStart"/>
            <w:proofErr w:type="gramStart"/>
            <w:r>
              <w:rPr>
                <w:sz w:val="24"/>
                <w:szCs w:val="24"/>
                <w:highlight w:val="green"/>
              </w:rPr>
              <w:t>Dr.Chiman</w:t>
            </w:r>
            <w:proofErr w:type="spellEnd"/>
            <w:proofErr w:type="gramEnd"/>
            <w:r w:rsidR="00430CF9">
              <w:rPr>
                <w:sz w:val="24"/>
                <w:szCs w:val="24"/>
                <w:highlight w:val="green"/>
              </w:rPr>
              <w:t xml:space="preserve"> + M. Rezhna </w:t>
            </w:r>
          </w:p>
          <w:p w14:paraId="5015FF59" w14:textId="77777777" w:rsidR="00430CF9" w:rsidRDefault="00430CF9" w:rsidP="00430CF9">
            <w:pPr>
              <w:rPr>
                <w:sz w:val="24"/>
                <w:szCs w:val="24"/>
                <w:highlight w:val="green"/>
              </w:rPr>
            </w:pPr>
            <w:r>
              <w:rPr>
                <w:sz w:val="24"/>
                <w:szCs w:val="24"/>
                <w:highlight w:val="green"/>
              </w:rPr>
              <w:t>Lab.20</w:t>
            </w:r>
          </w:p>
          <w:p w14:paraId="3DEE5E34" w14:textId="76F1E826" w:rsidR="002904ED" w:rsidRDefault="002904ED" w:rsidP="002904ED">
            <w:pPr>
              <w:rPr>
                <w:sz w:val="24"/>
                <w:szCs w:val="24"/>
                <w:highlight w:val="green"/>
              </w:rPr>
            </w:pPr>
          </w:p>
          <w:p w14:paraId="4A639515" w14:textId="4063E194" w:rsidR="002904ED" w:rsidRPr="007B610B" w:rsidRDefault="002904ED" w:rsidP="006E30BB">
            <w:pPr>
              <w:rPr>
                <w:sz w:val="24"/>
                <w:szCs w:val="24"/>
              </w:rPr>
            </w:pPr>
          </w:p>
        </w:tc>
      </w:tr>
      <w:tr w:rsidR="006E30BB" w:rsidRPr="007B610B" w14:paraId="02ECB6B6" w14:textId="77777777" w:rsidTr="00E00F00">
        <w:trPr>
          <w:trHeight w:val="1178"/>
        </w:trPr>
        <w:tc>
          <w:tcPr>
            <w:tcW w:w="910" w:type="dxa"/>
            <w:vMerge/>
            <w:tcBorders>
              <w:bottom w:val="single" w:sz="4" w:space="0" w:color="auto"/>
            </w:tcBorders>
          </w:tcPr>
          <w:p w14:paraId="6B326826" w14:textId="77777777" w:rsidR="006E30BB" w:rsidRPr="007B610B" w:rsidRDefault="006E30BB" w:rsidP="006E30BB">
            <w:pPr>
              <w:rPr>
                <w:sz w:val="24"/>
                <w:szCs w:val="24"/>
              </w:rPr>
            </w:pPr>
          </w:p>
        </w:tc>
        <w:tc>
          <w:tcPr>
            <w:tcW w:w="1116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71B8B91" w14:textId="77777777" w:rsidR="006E30BB" w:rsidRPr="007B610B" w:rsidRDefault="006E30BB" w:rsidP="006E30BB">
            <w:pPr>
              <w:rPr>
                <w:sz w:val="24"/>
                <w:szCs w:val="24"/>
              </w:rPr>
            </w:pPr>
            <w:r w:rsidRPr="007B610B">
              <w:rPr>
                <w:sz w:val="24"/>
                <w:szCs w:val="24"/>
              </w:rPr>
              <w:t>P4</w:t>
            </w:r>
          </w:p>
        </w:tc>
        <w:tc>
          <w:tcPr>
            <w:tcW w:w="3072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06C62640" w14:textId="77777777" w:rsidR="006E30BB" w:rsidRPr="007B610B" w:rsidRDefault="006E30BB" w:rsidP="006E30BB">
            <w:pPr>
              <w:rPr>
                <w:sz w:val="24"/>
                <w:szCs w:val="24"/>
              </w:rPr>
            </w:pPr>
          </w:p>
        </w:tc>
        <w:tc>
          <w:tcPr>
            <w:tcW w:w="2942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7AB6204A" w14:textId="77777777" w:rsidR="006E30BB" w:rsidRPr="007B610B" w:rsidRDefault="006E30BB" w:rsidP="006E30BB">
            <w:pPr>
              <w:rPr>
                <w:sz w:val="24"/>
                <w:szCs w:val="24"/>
              </w:rPr>
            </w:pPr>
          </w:p>
        </w:tc>
        <w:tc>
          <w:tcPr>
            <w:tcW w:w="3153" w:type="dxa"/>
            <w:vMerge/>
            <w:tcBorders>
              <w:bottom w:val="single" w:sz="4" w:space="0" w:color="auto"/>
            </w:tcBorders>
            <w:shd w:val="clear" w:color="auto" w:fill="FFFFFF" w:themeFill="background1"/>
          </w:tcPr>
          <w:p w14:paraId="65798B95" w14:textId="75E0492E" w:rsidR="006E30BB" w:rsidRPr="007B610B" w:rsidRDefault="006E30BB" w:rsidP="006E30BB">
            <w:pPr>
              <w:rPr>
                <w:sz w:val="24"/>
                <w:szCs w:val="24"/>
              </w:rPr>
            </w:pPr>
          </w:p>
        </w:tc>
      </w:tr>
      <w:tr w:rsidR="006E30BB" w:rsidRPr="007B610B" w14:paraId="1FDA769B" w14:textId="77777777" w:rsidTr="00E00F00">
        <w:trPr>
          <w:trHeight w:val="863"/>
        </w:trPr>
        <w:tc>
          <w:tcPr>
            <w:tcW w:w="910" w:type="dxa"/>
            <w:vMerge w:val="restart"/>
          </w:tcPr>
          <w:p w14:paraId="4E2A26F4" w14:textId="77777777" w:rsidR="006E30BB" w:rsidRDefault="006E30BB" w:rsidP="006E30BB">
            <w:pPr>
              <w:rPr>
                <w:sz w:val="24"/>
                <w:szCs w:val="24"/>
              </w:rPr>
            </w:pPr>
          </w:p>
          <w:p w14:paraId="42253962" w14:textId="77777777" w:rsidR="006E30BB" w:rsidRDefault="006E30BB" w:rsidP="006E30BB">
            <w:pPr>
              <w:rPr>
                <w:sz w:val="24"/>
                <w:szCs w:val="24"/>
              </w:rPr>
            </w:pPr>
          </w:p>
          <w:p w14:paraId="29172DCF" w14:textId="77777777" w:rsidR="006E30BB" w:rsidRPr="007B610B" w:rsidRDefault="006E30BB" w:rsidP="006E30B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</w:t>
            </w:r>
          </w:p>
        </w:tc>
        <w:tc>
          <w:tcPr>
            <w:tcW w:w="1116" w:type="dxa"/>
            <w:shd w:val="clear" w:color="auto" w:fill="FFFFFF" w:themeFill="background1"/>
          </w:tcPr>
          <w:p w14:paraId="1CDF90E5" w14:textId="77777777" w:rsidR="006E30BB" w:rsidRDefault="006E30BB" w:rsidP="006E30BB">
            <w:pPr>
              <w:rPr>
                <w:sz w:val="24"/>
                <w:szCs w:val="24"/>
              </w:rPr>
            </w:pPr>
          </w:p>
          <w:p w14:paraId="5F6A6B54" w14:textId="77777777" w:rsidR="006E30BB" w:rsidRDefault="006E30BB" w:rsidP="006E30BB">
            <w:pPr>
              <w:rPr>
                <w:sz w:val="24"/>
                <w:szCs w:val="24"/>
              </w:rPr>
            </w:pPr>
          </w:p>
          <w:p w14:paraId="7945236E" w14:textId="0BA1F616" w:rsidR="006E30BB" w:rsidRPr="007B610B" w:rsidRDefault="006E30BB" w:rsidP="006E30BB">
            <w:pPr>
              <w:rPr>
                <w:sz w:val="24"/>
                <w:szCs w:val="24"/>
              </w:rPr>
            </w:pPr>
            <w:r w:rsidRPr="00F67B0D">
              <w:rPr>
                <w:sz w:val="24"/>
                <w:szCs w:val="24"/>
              </w:rPr>
              <w:t>P5</w:t>
            </w:r>
          </w:p>
        </w:tc>
        <w:tc>
          <w:tcPr>
            <w:tcW w:w="3072" w:type="dxa"/>
            <w:vMerge w:val="restart"/>
            <w:shd w:val="clear" w:color="auto" w:fill="auto"/>
          </w:tcPr>
          <w:p w14:paraId="7F624AD3" w14:textId="77777777" w:rsidR="006E30BB" w:rsidRDefault="006E30BB" w:rsidP="006E30BB">
            <w:pPr>
              <w:rPr>
                <w:sz w:val="24"/>
                <w:szCs w:val="24"/>
                <w:highlight w:val="green"/>
              </w:rPr>
            </w:pPr>
          </w:p>
          <w:p w14:paraId="7BEEEFF6" w14:textId="78E9C34F" w:rsidR="006E30BB" w:rsidRDefault="006E30BB" w:rsidP="006E30BB">
            <w:pPr>
              <w:rPr>
                <w:sz w:val="24"/>
                <w:szCs w:val="24"/>
                <w:highlight w:val="green"/>
              </w:rPr>
            </w:pPr>
            <w:r>
              <w:rPr>
                <w:sz w:val="24"/>
                <w:szCs w:val="24"/>
                <w:highlight w:val="green"/>
              </w:rPr>
              <w:t xml:space="preserve">Maternal and neonatal nursing </w:t>
            </w:r>
            <w:r w:rsidR="00366D9C">
              <w:rPr>
                <w:sz w:val="24"/>
                <w:szCs w:val="24"/>
                <w:highlight w:val="green"/>
              </w:rPr>
              <w:t>(pr.</w:t>
            </w:r>
            <w:r w:rsidR="00292344">
              <w:rPr>
                <w:sz w:val="24"/>
                <w:szCs w:val="24"/>
                <w:highlight w:val="green"/>
              </w:rPr>
              <w:t>)</w:t>
            </w:r>
          </w:p>
          <w:p w14:paraId="18789E37" w14:textId="58462F82" w:rsidR="006E30BB" w:rsidRDefault="006E30BB" w:rsidP="006E30BB">
            <w:pPr>
              <w:rPr>
                <w:sz w:val="24"/>
                <w:szCs w:val="24"/>
                <w:highlight w:val="green"/>
              </w:rPr>
            </w:pPr>
            <w:proofErr w:type="spellStart"/>
            <w:proofErr w:type="gramStart"/>
            <w:r>
              <w:rPr>
                <w:sz w:val="24"/>
                <w:szCs w:val="24"/>
                <w:highlight w:val="green"/>
              </w:rPr>
              <w:t>Dr.Chiman</w:t>
            </w:r>
            <w:proofErr w:type="spellEnd"/>
            <w:proofErr w:type="gramEnd"/>
            <w:r w:rsidR="00366D9C">
              <w:rPr>
                <w:sz w:val="24"/>
                <w:szCs w:val="24"/>
                <w:highlight w:val="green"/>
              </w:rPr>
              <w:t xml:space="preserve"> + m. Rezhna </w:t>
            </w:r>
          </w:p>
          <w:p w14:paraId="17996EF6" w14:textId="69393030" w:rsidR="00366D9C" w:rsidRDefault="00366D9C" w:rsidP="006E30BB">
            <w:pPr>
              <w:rPr>
                <w:sz w:val="24"/>
                <w:szCs w:val="24"/>
                <w:highlight w:val="green"/>
              </w:rPr>
            </w:pPr>
            <w:r>
              <w:rPr>
                <w:sz w:val="24"/>
                <w:szCs w:val="24"/>
                <w:highlight w:val="green"/>
              </w:rPr>
              <w:t>Lab.20</w:t>
            </w:r>
          </w:p>
          <w:p w14:paraId="665A628B" w14:textId="77777777" w:rsidR="006E30BB" w:rsidRPr="002F33F4" w:rsidRDefault="006E30BB" w:rsidP="006E30BB">
            <w:pPr>
              <w:rPr>
                <w:sz w:val="24"/>
                <w:szCs w:val="24"/>
                <w:highlight w:val="cyan"/>
              </w:rPr>
            </w:pPr>
            <w:r>
              <w:rPr>
                <w:sz w:val="24"/>
                <w:szCs w:val="24"/>
                <w:highlight w:val="cyan"/>
              </w:rPr>
              <w:t xml:space="preserve">Medical </w:t>
            </w:r>
            <w:r w:rsidRPr="002F33F4">
              <w:rPr>
                <w:sz w:val="24"/>
                <w:szCs w:val="24"/>
                <w:highlight w:val="cyan"/>
              </w:rPr>
              <w:t>Nursing</w:t>
            </w:r>
            <w:r>
              <w:rPr>
                <w:sz w:val="24"/>
                <w:szCs w:val="24"/>
                <w:highlight w:val="cyan"/>
              </w:rPr>
              <w:t xml:space="preserve"> (</w:t>
            </w:r>
            <w:proofErr w:type="spellStart"/>
            <w:r>
              <w:rPr>
                <w:sz w:val="24"/>
                <w:szCs w:val="24"/>
                <w:highlight w:val="cyan"/>
              </w:rPr>
              <w:t>Pr</w:t>
            </w:r>
            <w:proofErr w:type="spellEnd"/>
            <w:r>
              <w:rPr>
                <w:sz w:val="24"/>
                <w:szCs w:val="24"/>
                <w:highlight w:val="cyan"/>
              </w:rPr>
              <w:t>)</w:t>
            </w:r>
          </w:p>
          <w:p w14:paraId="34836209" w14:textId="77777777" w:rsidR="006E30BB" w:rsidRPr="002F33F4" w:rsidRDefault="006E30BB" w:rsidP="006E30BB">
            <w:pPr>
              <w:rPr>
                <w:sz w:val="24"/>
                <w:szCs w:val="24"/>
                <w:highlight w:val="cyan"/>
              </w:rPr>
            </w:pPr>
            <w:r w:rsidRPr="002F33F4">
              <w:rPr>
                <w:sz w:val="24"/>
                <w:szCs w:val="24"/>
                <w:highlight w:val="cyan"/>
              </w:rPr>
              <w:t>Lab.23</w:t>
            </w:r>
          </w:p>
          <w:p w14:paraId="6595DBFA" w14:textId="2F54D08E" w:rsidR="006E30BB" w:rsidRPr="007B610B" w:rsidRDefault="006E30BB" w:rsidP="006E30BB">
            <w:pPr>
              <w:rPr>
                <w:sz w:val="24"/>
                <w:szCs w:val="24"/>
              </w:rPr>
            </w:pPr>
            <w:proofErr w:type="spellStart"/>
            <w:r w:rsidRPr="002F33F4">
              <w:rPr>
                <w:sz w:val="24"/>
                <w:szCs w:val="24"/>
                <w:highlight w:val="cyan"/>
              </w:rPr>
              <w:t>M.Hardy+M.</w:t>
            </w:r>
            <w:r>
              <w:rPr>
                <w:sz w:val="24"/>
                <w:szCs w:val="24"/>
              </w:rPr>
              <w:t>Sahan</w:t>
            </w:r>
            <w:proofErr w:type="spellEnd"/>
          </w:p>
        </w:tc>
        <w:tc>
          <w:tcPr>
            <w:tcW w:w="2942" w:type="dxa"/>
            <w:vMerge w:val="restart"/>
            <w:shd w:val="clear" w:color="auto" w:fill="auto"/>
          </w:tcPr>
          <w:p w14:paraId="20CADE25" w14:textId="77777777" w:rsidR="006E30BB" w:rsidRDefault="006E30BB" w:rsidP="006E30BB">
            <w:pPr>
              <w:rPr>
                <w:sz w:val="24"/>
                <w:szCs w:val="24"/>
              </w:rPr>
            </w:pPr>
          </w:p>
          <w:p w14:paraId="21B9050F" w14:textId="77777777" w:rsidR="006E30BB" w:rsidRDefault="006E30BB" w:rsidP="006E30BB">
            <w:pPr>
              <w:rPr>
                <w:sz w:val="24"/>
                <w:szCs w:val="24"/>
              </w:rPr>
            </w:pPr>
          </w:p>
          <w:p w14:paraId="5C30A08A" w14:textId="77777777" w:rsidR="00F84200" w:rsidRDefault="006E30BB" w:rsidP="00F84200">
            <w:pPr>
              <w:rPr>
                <w:sz w:val="24"/>
                <w:szCs w:val="24"/>
                <w:highlight w:val="green"/>
              </w:rPr>
            </w:pPr>
            <w:r>
              <w:rPr>
                <w:sz w:val="24"/>
                <w:szCs w:val="24"/>
              </w:rPr>
              <w:t xml:space="preserve"> </w:t>
            </w:r>
            <w:r w:rsidR="00F84200">
              <w:rPr>
                <w:sz w:val="24"/>
                <w:szCs w:val="24"/>
                <w:highlight w:val="green"/>
              </w:rPr>
              <w:t xml:space="preserve">Maternal and neonatal nursing care </w:t>
            </w:r>
          </w:p>
          <w:p w14:paraId="508BBF46" w14:textId="77777777" w:rsidR="00F84200" w:rsidRDefault="00F84200" w:rsidP="00F84200">
            <w:pPr>
              <w:rPr>
                <w:sz w:val="24"/>
                <w:szCs w:val="24"/>
                <w:highlight w:val="green"/>
              </w:rPr>
            </w:pPr>
            <w:proofErr w:type="spellStart"/>
            <w:proofErr w:type="gramStart"/>
            <w:r>
              <w:rPr>
                <w:sz w:val="24"/>
                <w:szCs w:val="24"/>
                <w:highlight w:val="green"/>
              </w:rPr>
              <w:t>Dr.Nazera</w:t>
            </w:r>
            <w:proofErr w:type="spellEnd"/>
            <w:proofErr w:type="gramEnd"/>
            <w:r>
              <w:rPr>
                <w:sz w:val="24"/>
                <w:szCs w:val="24"/>
                <w:highlight w:val="green"/>
              </w:rPr>
              <w:t xml:space="preserve"> </w:t>
            </w:r>
          </w:p>
          <w:p w14:paraId="5203D78E" w14:textId="1C35C4E9" w:rsidR="006E30BB" w:rsidRPr="00002F1B" w:rsidRDefault="00F84200" w:rsidP="00F84200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  <w:highlight w:val="green"/>
              </w:rPr>
              <w:t xml:space="preserve">Hall </w:t>
            </w:r>
            <w:r>
              <w:rPr>
                <w:sz w:val="24"/>
                <w:szCs w:val="24"/>
              </w:rPr>
              <w:t xml:space="preserve"> 40</w:t>
            </w:r>
            <w:proofErr w:type="gramEnd"/>
          </w:p>
          <w:p w14:paraId="28F25E52" w14:textId="38D00793" w:rsidR="006E30BB" w:rsidRPr="00002F1B" w:rsidRDefault="006E30BB" w:rsidP="006E30BB">
            <w:pPr>
              <w:rPr>
                <w:sz w:val="24"/>
                <w:szCs w:val="24"/>
                <w:highlight w:val="magenta"/>
              </w:rPr>
            </w:pPr>
          </w:p>
        </w:tc>
        <w:tc>
          <w:tcPr>
            <w:tcW w:w="3153" w:type="dxa"/>
            <w:vMerge w:val="restart"/>
            <w:shd w:val="clear" w:color="auto" w:fill="F2F2F2" w:themeFill="background1" w:themeFillShade="F2"/>
          </w:tcPr>
          <w:p w14:paraId="2A8F09EA" w14:textId="77777777" w:rsidR="006E30BB" w:rsidRDefault="006E30BB" w:rsidP="002904ED">
            <w:pPr>
              <w:rPr>
                <w:color w:val="FF0000"/>
                <w:sz w:val="24"/>
                <w:szCs w:val="24"/>
              </w:rPr>
            </w:pPr>
          </w:p>
          <w:p w14:paraId="46175DA8" w14:textId="77777777" w:rsidR="00430CF9" w:rsidRDefault="002904ED" w:rsidP="002904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</w:t>
            </w:r>
          </w:p>
          <w:p w14:paraId="01727AB7" w14:textId="583E7363" w:rsidR="002904ED" w:rsidRPr="009D2E95" w:rsidRDefault="00430CF9" w:rsidP="00F84200">
            <w:pPr>
              <w:rPr>
                <w:color w:val="FF0000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</w:t>
            </w:r>
          </w:p>
        </w:tc>
      </w:tr>
      <w:tr w:rsidR="006E30BB" w:rsidRPr="007B610B" w14:paraId="04D72EF0" w14:textId="77777777" w:rsidTr="00E00F00">
        <w:trPr>
          <w:trHeight w:val="1268"/>
        </w:trPr>
        <w:tc>
          <w:tcPr>
            <w:tcW w:w="910" w:type="dxa"/>
            <w:vMerge/>
            <w:tcBorders>
              <w:bottom w:val="single" w:sz="4" w:space="0" w:color="auto"/>
            </w:tcBorders>
          </w:tcPr>
          <w:p w14:paraId="1B04CDA9" w14:textId="77777777" w:rsidR="006E30BB" w:rsidRPr="007B610B" w:rsidRDefault="006E30BB" w:rsidP="006E30BB">
            <w:pPr>
              <w:rPr>
                <w:sz w:val="24"/>
                <w:szCs w:val="24"/>
              </w:rPr>
            </w:pPr>
          </w:p>
        </w:tc>
        <w:tc>
          <w:tcPr>
            <w:tcW w:w="1116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0D191CF" w14:textId="77777777" w:rsidR="006E30BB" w:rsidRPr="007B610B" w:rsidRDefault="006E30BB" w:rsidP="006E30BB">
            <w:pPr>
              <w:rPr>
                <w:sz w:val="24"/>
                <w:szCs w:val="24"/>
              </w:rPr>
            </w:pPr>
            <w:r w:rsidRPr="007B610B">
              <w:rPr>
                <w:sz w:val="24"/>
                <w:szCs w:val="24"/>
              </w:rPr>
              <w:t>P6</w:t>
            </w:r>
          </w:p>
        </w:tc>
        <w:tc>
          <w:tcPr>
            <w:tcW w:w="3072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32D3AC2F" w14:textId="77777777" w:rsidR="006E30BB" w:rsidRPr="007B610B" w:rsidRDefault="006E30BB" w:rsidP="006E30BB">
            <w:pPr>
              <w:rPr>
                <w:sz w:val="24"/>
                <w:szCs w:val="24"/>
              </w:rPr>
            </w:pPr>
          </w:p>
        </w:tc>
        <w:tc>
          <w:tcPr>
            <w:tcW w:w="2942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7D8155D2" w14:textId="77777777" w:rsidR="006E30BB" w:rsidRPr="007B610B" w:rsidRDefault="006E30BB" w:rsidP="006E30BB">
            <w:pPr>
              <w:rPr>
                <w:sz w:val="24"/>
                <w:szCs w:val="24"/>
              </w:rPr>
            </w:pPr>
          </w:p>
        </w:tc>
        <w:tc>
          <w:tcPr>
            <w:tcW w:w="3153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5C655D1" w14:textId="77777777" w:rsidR="006E30BB" w:rsidRPr="007B610B" w:rsidRDefault="006E30BB" w:rsidP="006E30BB">
            <w:pPr>
              <w:rPr>
                <w:sz w:val="24"/>
                <w:szCs w:val="24"/>
              </w:rPr>
            </w:pPr>
          </w:p>
        </w:tc>
      </w:tr>
      <w:tr w:rsidR="006E30BB" w:rsidRPr="00853D3E" w14:paraId="73CA8423" w14:textId="77777777" w:rsidTr="00E00F00">
        <w:trPr>
          <w:trHeight w:val="1232"/>
        </w:trPr>
        <w:tc>
          <w:tcPr>
            <w:tcW w:w="910" w:type="dxa"/>
          </w:tcPr>
          <w:p w14:paraId="5DA4292A" w14:textId="77777777" w:rsidR="006E30BB" w:rsidRDefault="006E30BB" w:rsidP="006E30BB">
            <w:pPr>
              <w:rPr>
                <w:sz w:val="24"/>
                <w:szCs w:val="24"/>
              </w:rPr>
            </w:pPr>
          </w:p>
          <w:p w14:paraId="7DCC1E2D" w14:textId="77777777" w:rsidR="006E30BB" w:rsidRPr="007B610B" w:rsidRDefault="006E30BB" w:rsidP="006E30BB">
            <w:pPr>
              <w:rPr>
                <w:sz w:val="24"/>
                <w:szCs w:val="24"/>
              </w:rPr>
            </w:pPr>
            <w:r w:rsidRPr="007B610B">
              <w:rPr>
                <w:sz w:val="24"/>
                <w:szCs w:val="24"/>
              </w:rPr>
              <w:t>G</w:t>
            </w:r>
          </w:p>
        </w:tc>
        <w:tc>
          <w:tcPr>
            <w:tcW w:w="1116" w:type="dxa"/>
            <w:shd w:val="clear" w:color="auto" w:fill="FFFFFF" w:themeFill="background1"/>
          </w:tcPr>
          <w:p w14:paraId="46BE3FCA" w14:textId="77777777" w:rsidR="006E30BB" w:rsidRDefault="006E30BB" w:rsidP="006E30BB">
            <w:pPr>
              <w:rPr>
                <w:sz w:val="24"/>
                <w:szCs w:val="24"/>
              </w:rPr>
            </w:pPr>
          </w:p>
          <w:p w14:paraId="1AAE9019" w14:textId="6E838626" w:rsidR="006E30BB" w:rsidRPr="007B610B" w:rsidRDefault="006E30BB" w:rsidP="006E30BB">
            <w:pPr>
              <w:rPr>
                <w:sz w:val="24"/>
                <w:szCs w:val="24"/>
              </w:rPr>
            </w:pPr>
            <w:r w:rsidRPr="00F67B0D">
              <w:rPr>
                <w:sz w:val="24"/>
                <w:szCs w:val="24"/>
              </w:rPr>
              <w:t>P7</w:t>
            </w:r>
          </w:p>
        </w:tc>
        <w:tc>
          <w:tcPr>
            <w:tcW w:w="3072" w:type="dxa"/>
            <w:shd w:val="clear" w:color="auto" w:fill="auto"/>
          </w:tcPr>
          <w:p w14:paraId="47A56099" w14:textId="56131DAE" w:rsidR="006E30BB" w:rsidRDefault="006E30BB" w:rsidP="006E30B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  <w:p w14:paraId="38832FAD" w14:textId="77777777" w:rsidR="00F84200" w:rsidRDefault="00F84200" w:rsidP="00F84200">
            <w:pPr>
              <w:rPr>
                <w:sz w:val="24"/>
                <w:szCs w:val="24"/>
                <w:highlight w:val="green"/>
              </w:rPr>
            </w:pPr>
            <w:r>
              <w:rPr>
                <w:sz w:val="24"/>
                <w:szCs w:val="24"/>
                <w:highlight w:val="green"/>
              </w:rPr>
              <w:t xml:space="preserve">Maternal and neonatal nursing care </w:t>
            </w:r>
          </w:p>
          <w:p w14:paraId="1BC8BECA" w14:textId="77777777" w:rsidR="00F84200" w:rsidRDefault="00F84200" w:rsidP="00F84200">
            <w:pPr>
              <w:rPr>
                <w:sz w:val="24"/>
                <w:szCs w:val="24"/>
                <w:highlight w:val="green"/>
              </w:rPr>
            </w:pPr>
            <w:proofErr w:type="spellStart"/>
            <w:proofErr w:type="gramStart"/>
            <w:r>
              <w:rPr>
                <w:sz w:val="24"/>
                <w:szCs w:val="24"/>
                <w:highlight w:val="green"/>
              </w:rPr>
              <w:t>Dr.Nazera</w:t>
            </w:r>
            <w:proofErr w:type="spellEnd"/>
            <w:proofErr w:type="gramEnd"/>
            <w:r>
              <w:rPr>
                <w:sz w:val="24"/>
                <w:szCs w:val="24"/>
                <w:highlight w:val="green"/>
              </w:rPr>
              <w:t xml:space="preserve"> </w:t>
            </w:r>
          </w:p>
          <w:p w14:paraId="7F4C1509" w14:textId="77777777" w:rsidR="00F84200" w:rsidRPr="00002F1B" w:rsidRDefault="00F84200" w:rsidP="00F84200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  <w:highlight w:val="green"/>
              </w:rPr>
              <w:t xml:space="preserve">Hall </w:t>
            </w:r>
            <w:r>
              <w:rPr>
                <w:sz w:val="24"/>
                <w:szCs w:val="24"/>
              </w:rPr>
              <w:t xml:space="preserve"> 40</w:t>
            </w:r>
            <w:proofErr w:type="gramEnd"/>
          </w:p>
          <w:p w14:paraId="6086E6C7" w14:textId="16261A07" w:rsidR="006E30BB" w:rsidRPr="002D5D68" w:rsidRDefault="006E30BB" w:rsidP="00F84200">
            <w:pPr>
              <w:rPr>
                <w:sz w:val="24"/>
                <w:szCs w:val="24"/>
              </w:rPr>
            </w:pPr>
          </w:p>
        </w:tc>
        <w:tc>
          <w:tcPr>
            <w:tcW w:w="2942" w:type="dxa"/>
            <w:shd w:val="clear" w:color="auto" w:fill="auto"/>
          </w:tcPr>
          <w:p w14:paraId="5CD9A684" w14:textId="77777777" w:rsidR="009F1407" w:rsidRDefault="006E30BB" w:rsidP="006E30BB">
            <w:pPr>
              <w:rPr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  <w:highlight w:val="yellow"/>
              </w:rPr>
              <w:t xml:space="preserve">          </w:t>
            </w:r>
          </w:p>
          <w:p w14:paraId="4DD166C5" w14:textId="77777777" w:rsidR="009655DD" w:rsidRPr="00FD092B" w:rsidRDefault="009655DD" w:rsidP="009655DD">
            <w:pPr>
              <w:jc w:val="center"/>
              <w:rPr>
                <w:sz w:val="24"/>
                <w:szCs w:val="24"/>
              </w:rPr>
            </w:pPr>
            <w:r>
              <w:t xml:space="preserve">Advance </w:t>
            </w:r>
            <w:proofErr w:type="spellStart"/>
            <w:r>
              <w:t>comuinaction</w:t>
            </w:r>
            <w:proofErr w:type="spellEnd"/>
            <w:r>
              <w:t xml:space="preserve"> </w:t>
            </w:r>
          </w:p>
          <w:p w14:paraId="756065E9" w14:textId="77777777" w:rsidR="009655DD" w:rsidRDefault="009655DD" w:rsidP="009655DD">
            <w:r>
              <w:t xml:space="preserve">             M dilman </w:t>
            </w:r>
          </w:p>
          <w:p w14:paraId="0E328D64" w14:textId="77777777" w:rsidR="009655DD" w:rsidRDefault="009655DD" w:rsidP="009655DD">
            <w:r>
              <w:t xml:space="preserve">               Hall 39</w:t>
            </w:r>
          </w:p>
          <w:p w14:paraId="558045A9" w14:textId="361B3DF5" w:rsidR="006E30BB" w:rsidRPr="00102BD3" w:rsidRDefault="006E30BB" w:rsidP="009F1407">
            <w:pPr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3153" w:type="dxa"/>
            <w:shd w:val="clear" w:color="auto" w:fill="F2F2F2" w:themeFill="background1" w:themeFillShade="F2"/>
          </w:tcPr>
          <w:p w14:paraId="470FBBF4" w14:textId="77777777" w:rsidR="006E30BB" w:rsidRDefault="006E30BB" w:rsidP="006E30BB">
            <w:pPr>
              <w:rPr>
                <w:sz w:val="24"/>
                <w:szCs w:val="24"/>
                <w:highlight w:val="magenta"/>
              </w:rPr>
            </w:pPr>
          </w:p>
          <w:p w14:paraId="34FD4846" w14:textId="47A77C66" w:rsidR="006E30BB" w:rsidRPr="00002F1B" w:rsidRDefault="006E30BB" w:rsidP="006E30BB">
            <w:pPr>
              <w:rPr>
                <w:sz w:val="24"/>
                <w:szCs w:val="24"/>
                <w:highlight w:val="magenta"/>
              </w:rPr>
            </w:pPr>
          </w:p>
        </w:tc>
      </w:tr>
    </w:tbl>
    <w:p w14:paraId="2646CF34" w14:textId="77777777" w:rsidR="00F1678F" w:rsidRDefault="00F1678F">
      <w:pPr>
        <w:rPr>
          <w:sz w:val="24"/>
          <w:szCs w:val="24"/>
        </w:rPr>
      </w:pPr>
    </w:p>
    <w:p w14:paraId="4252ED52" w14:textId="5DF13463" w:rsidR="00F1678F" w:rsidRDefault="00F1678F">
      <w:pPr>
        <w:rPr>
          <w:sz w:val="24"/>
          <w:szCs w:val="24"/>
        </w:rPr>
      </w:pPr>
    </w:p>
    <w:p w14:paraId="0973AFE8" w14:textId="36300703" w:rsidR="00430CF9" w:rsidRDefault="00430CF9">
      <w:pPr>
        <w:rPr>
          <w:sz w:val="24"/>
          <w:szCs w:val="24"/>
        </w:rPr>
      </w:pPr>
    </w:p>
    <w:p w14:paraId="6B89CC9D" w14:textId="207B8AAA" w:rsidR="00430CF9" w:rsidRDefault="00430CF9">
      <w:pPr>
        <w:rPr>
          <w:sz w:val="24"/>
          <w:szCs w:val="24"/>
        </w:rPr>
      </w:pPr>
    </w:p>
    <w:p w14:paraId="0F92BAF0" w14:textId="0B1A3B3E" w:rsidR="00430CF9" w:rsidRDefault="00430CF9">
      <w:pPr>
        <w:rPr>
          <w:sz w:val="24"/>
          <w:szCs w:val="24"/>
        </w:rPr>
      </w:pPr>
    </w:p>
    <w:p w14:paraId="085F79E4" w14:textId="24CFE951" w:rsidR="00430CF9" w:rsidRDefault="00430CF9">
      <w:pPr>
        <w:rPr>
          <w:sz w:val="24"/>
          <w:szCs w:val="24"/>
        </w:rPr>
      </w:pPr>
    </w:p>
    <w:p w14:paraId="57368365" w14:textId="615B91A8" w:rsidR="00F84200" w:rsidRDefault="00F84200">
      <w:pPr>
        <w:rPr>
          <w:sz w:val="24"/>
          <w:szCs w:val="24"/>
        </w:rPr>
      </w:pPr>
    </w:p>
    <w:p w14:paraId="10EFBD50" w14:textId="77777777" w:rsidR="00F84200" w:rsidRDefault="00F84200">
      <w:pPr>
        <w:rPr>
          <w:sz w:val="24"/>
          <w:szCs w:val="24"/>
        </w:rPr>
      </w:pPr>
    </w:p>
    <w:p w14:paraId="5F031881" w14:textId="57C30941" w:rsidR="006E4768" w:rsidRPr="00366D9C" w:rsidRDefault="00A463F1">
      <w:pPr>
        <w:rPr>
          <w:sz w:val="32"/>
          <w:szCs w:val="32"/>
        </w:rPr>
      </w:pPr>
      <w:r>
        <w:rPr>
          <w:sz w:val="32"/>
          <w:szCs w:val="32"/>
        </w:rPr>
        <w:t xml:space="preserve">Wednesday </w:t>
      </w:r>
    </w:p>
    <w:p w14:paraId="7D4DDE96" w14:textId="77777777" w:rsidR="006E4768" w:rsidRPr="007B610B" w:rsidRDefault="006E4768" w:rsidP="006E4768">
      <w:pPr>
        <w:rPr>
          <w:sz w:val="24"/>
          <w:szCs w:val="24"/>
        </w:rPr>
      </w:pPr>
    </w:p>
    <w:tbl>
      <w:tblPr>
        <w:tblStyle w:val="TableGrid"/>
        <w:tblW w:w="9943" w:type="dxa"/>
        <w:tblInd w:w="-365" w:type="dxa"/>
        <w:tblLook w:val="04A0" w:firstRow="1" w:lastRow="0" w:firstColumn="1" w:lastColumn="0" w:noHBand="0" w:noVBand="1"/>
      </w:tblPr>
      <w:tblGrid>
        <w:gridCol w:w="866"/>
        <w:gridCol w:w="926"/>
        <w:gridCol w:w="2589"/>
        <w:gridCol w:w="2827"/>
        <w:gridCol w:w="2735"/>
      </w:tblGrid>
      <w:tr w:rsidR="0016605A" w:rsidRPr="007B610B" w14:paraId="2CDB8615" w14:textId="77777777" w:rsidTr="00A4142C">
        <w:trPr>
          <w:trHeight w:val="365"/>
        </w:trPr>
        <w:tc>
          <w:tcPr>
            <w:tcW w:w="866" w:type="dxa"/>
          </w:tcPr>
          <w:p w14:paraId="2F6122DE" w14:textId="77777777" w:rsidR="0016605A" w:rsidRPr="006037A8" w:rsidRDefault="0016605A" w:rsidP="0016605A">
            <w:bookmarkStart w:id="1" w:name="_Hlk155328311"/>
            <w:r w:rsidRPr="006037A8">
              <w:t xml:space="preserve">Theory groups </w:t>
            </w:r>
          </w:p>
        </w:tc>
        <w:tc>
          <w:tcPr>
            <w:tcW w:w="926" w:type="dxa"/>
          </w:tcPr>
          <w:p w14:paraId="3C837A96" w14:textId="77777777" w:rsidR="0016605A" w:rsidRPr="006037A8" w:rsidRDefault="0016605A" w:rsidP="0016605A">
            <w:r w:rsidRPr="006037A8">
              <w:t>Practice groups</w:t>
            </w:r>
          </w:p>
        </w:tc>
        <w:tc>
          <w:tcPr>
            <w:tcW w:w="2589" w:type="dxa"/>
          </w:tcPr>
          <w:p w14:paraId="1B02A177" w14:textId="5D1FD59A" w:rsidR="0016605A" w:rsidRPr="006037A8" w:rsidRDefault="0016605A" w:rsidP="0016605A">
            <w:r>
              <w:rPr>
                <w:sz w:val="24"/>
                <w:szCs w:val="24"/>
              </w:rPr>
              <w:t>8;30-10;30</w:t>
            </w:r>
          </w:p>
        </w:tc>
        <w:tc>
          <w:tcPr>
            <w:tcW w:w="2827" w:type="dxa"/>
          </w:tcPr>
          <w:p w14:paraId="4EF904F5" w14:textId="57F56C0D" w:rsidR="0016605A" w:rsidRPr="006037A8" w:rsidRDefault="0016605A" w:rsidP="0016605A">
            <w:r>
              <w:rPr>
                <w:sz w:val="24"/>
                <w:szCs w:val="24"/>
              </w:rPr>
              <w:t>10:30—12:30</w:t>
            </w:r>
          </w:p>
        </w:tc>
        <w:tc>
          <w:tcPr>
            <w:tcW w:w="2735" w:type="dxa"/>
          </w:tcPr>
          <w:p w14:paraId="424003B8" w14:textId="7569574B" w:rsidR="0016605A" w:rsidRPr="006037A8" w:rsidRDefault="0016605A" w:rsidP="0016605A">
            <w:r>
              <w:rPr>
                <w:sz w:val="24"/>
                <w:szCs w:val="24"/>
              </w:rPr>
              <w:t>12:30—2:15</w:t>
            </w:r>
          </w:p>
        </w:tc>
      </w:tr>
      <w:tr w:rsidR="00E54721" w:rsidRPr="007B610B" w14:paraId="07E6030F" w14:textId="77777777" w:rsidTr="00E00F00">
        <w:trPr>
          <w:trHeight w:val="564"/>
        </w:trPr>
        <w:tc>
          <w:tcPr>
            <w:tcW w:w="866" w:type="dxa"/>
            <w:vMerge w:val="restart"/>
          </w:tcPr>
          <w:p w14:paraId="7CB39E1B" w14:textId="77777777" w:rsidR="00E54721" w:rsidRPr="006037A8" w:rsidRDefault="00E54721" w:rsidP="00122846">
            <w:bookmarkStart w:id="2" w:name="_Hlk155328529"/>
          </w:p>
          <w:p w14:paraId="11C560C8" w14:textId="77777777" w:rsidR="00E54721" w:rsidRPr="006037A8" w:rsidRDefault="00E54721" w:rsidP="00122846"/>
          <w:p w14:paraId="5C1E8C95" w14:textId="77777777" w:rsidR="00E54721" w:rsidRPr="006037A8" w:rsidRDefault="00E54721" w:rsidP="00122846">
            <w:r w:rsidRPr="006037A8">
              <w:t>D</w:t>
            </w:r>
          </w:p>
        </w:tc>
        <w:tc>
          <w:tcPr>
            <w:tcW w:w="926" w:type="dxa"/>
            <w:shd w:val="clear" w:color="auto" w:fill="FFFFFF" w:themeFill="background1"/>
          </w:tcPr>
          <w:p w14:paraId="1B040540" w14:textId="77777777" w:rsidR="00E54721" w:rsidRPr="006037A8" w:rsidRDefault="00E54721" w:rsidP="00122846">
            <w:r w:rsidRPr="006037A8">
              <w:t>P1</w:t>
            </w:r>
          </w:p>
        </w:tc>
        <w:tc>
          <w:tcPr>
            <w:tcW w:w="2589" w:type="dxa"/>
            <w:vMerge w:val="restart"/>
            <w:shd w:val="clear" w:color="auto" w:fill="auto"/>
          </w:tcPr>
          <w:p w14:paraId="464C2982" w14:textId="77777777" w:rsidR="00E54721" w:rsidRDefault="00E54721" w:rsidP="00122846"/>
          <w:p w14:paraId="1D3ECB58" w14:textId="77777777" w:rsidR="00A463F1" w:rsidRDefault="00E54721" w:rsidP="00A463F1">
            <w:pPr>
              <w:jc w:val="center"/>
              <w:rPr>
                <w:sz w:val="24"/>
                <w:szCs w:val="24"/>
              </w:rPr>
            </w:pPr>
            <w:r>
              <w:t xml:space="preserve"> </w:t>
            </w:r>
            <w:r w:rsidR="00A463F1">
              <w:rPr>
                <w:sz w:val="24"/>
                <w:szCs w:val="24"/>
              </w:rPr>
              <w:t>Medical Nursing</w:t>
            </w:r>
          </w:p>
          <w:p w14:paraId="0D0BA43F" w14:textId="7CBCC50C" w:rsidR="00A463F1" w:rsidRDefault="00A463F1" w:rsidP="00A463F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all </w:t>
            </w:r>
            <w:r w:rsidR="00074EDC">
              <w:rPr>
                <w:sz w:val="24"/>
                <w:szCs w:val="24"/>
              </w:rPr>
              <w:t>42</w:t>
            </w:r>
          </w:p>
          <w:p w14:paraId="12A8BDFC" w14:textId="532E9DE9" w:rsidR="00A463F1" w:rsidRDefault="00A463F1" w:rsidP="00A463F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 </w:t>
            </w:r>
            <w:proofErr w:type="spellStart"/>
            <w:r>
              <w:rPr>
                <w:sz w:val="24"/>
                <w:szCs w:val="24"/>
              </w:rPr>
              <w:t>G</w:t>
            </w:r>
            <w:r w:rsidR="00E00F00">
              <w:rPr>
                <w:sz w:val="24"/>
                <w:szCs w:val="24"/>
              </w:rPr>
              <w:t>hazy</w:t>
            </w:r>
            <w:proofErr w:type="spellEnd"/>
          </w:p>
          <w:p w14:paraId="0CAB70AC" w14:textId="6E8D2FC1" w:rsidR="00E54721" w:rsidRPr="006037A8" w:rsidRDefault="00E54721" w:rsidP="00366D9C"/>
        </w:tc>
        <w:tc>
          <w:tcPr>
            <w:tcW w:w="2827" w:type="dxa"/>
            <w:vMerge w:val="restart"/>
            <w:shd w:val="clear" w:color="auto" w:fill="auto"/>
          </w:tcPr>
          <w:p w14:paraId="18576C5F" w14:textId="77777777" w:rsidR="00366D9C" w:rsidRDefault="00366D9C" w:rsidP="00366D9C">
            <w:pPr>
              <w:rPr>
                <w:sz w:val="24"/>
                <w:szCs w:val="24"/>
              </w:rPr>
            </w:pPr>
          </w:p>
          <w:p w14:paraId="4BDFBA03" w14:textId="77777777" w:rsidR="009B593D" w:rsidRPr="00074EDC" w:rsidRDefault="009B593D" w:rsidP="009B593D">
            <w:pPr>
              <w:jc w:val="center"/>
              <w:rPr>
                <w:color w:val="FF0000"/>
                <w:sz w:val="24"/>
                <w:szCs w:val="24"/>
                <w:highlight w:val="cyan"/>
              </w:rPr>
            </w:pPr>
            <w:r w:rsidRPr="00074EDC">
              <w:rPr>
                <w:color w:val="FF0000"/>
                <w:sz w:val="24"/>
                <w:szCs w:val="24"/>
                <w:highlight w:val="cyan"/>
              </w:rPr>
              <w:t>Pharmacology</w:t>
            </w:r>
          </w:p>
          <w:p w14:paraId="60EFE00D" w14:textId="77777777" w:rsidR="009B593D" w:rsidRPr="00074EDC" w:rsidRDefault="009B593D" w:rsidP="009B593D">
            <w:pPr>
              <w:jc w:val="center"/>
              <w:rPr>
                <w:color w:val="FF0000"/>
                <w:sz w:val="24"/>
                <w:szCs w:val="24"/>
                <w:highlight w:val="cyan"/>
              </w:rPr>
            </w:pPr>
            <w:proofErr w:type="spellStart"/>
            <w:r w:rsidRPr="00074EDC">
              <w:rPr>
                <w:color w:val="FF0000"/>
                <w:sz w:val="24"/>
                <w:szCs w:val="24"/>
                <w:highlight w:val="cyan"/>
              </w:rPr>
              <w:t>M.Kazem</w:t>
            </w:r>
            <w:proofErr w:type="spellEnd"/>
          </w:p>
          <w:p w14:paraId="6D734031" w14:textId="77777777" w:rsidR="009B593D" w:rsidRPr="00074EDC" w:rsidRDefault="009B593D" w:rsidP="009B593D">
            <w:pPr>
              <w:jc w:val="center"/>
              <w:rPr>
                <w:color w:val="FF0000"/>
                <w:sz w:val="24"/>
                <w:szCs w:val="24"/>
              </w:rPr>
            </w:pPr>
            <w:r w:rsidRPr="00074EDC">
              <w:rPr>
                <w:color w:val="FF0000"/>
                <w:sz w:val="24"/>
                <w:szCs w:val="24"/>
                <w:highlight w:val="cyan"/>
              </w:rPr>
              <w:t>Hall.40</w:t>
            </w:r>
          </w:p>
          <w:p w14:paraId="5459BC21" w14:textId="33B7B350" w:rsidR="00E54721" w:rsidRPr="006037A8" w:rsidRDefault="00E54721" w:rsidP="009B593D">
            <w:pPr>
              <w:rPr>
                <w:highlight w:val="magenta"/>
              </w:rPr>
            </w:pPr>
          </w:p>
        </w:tc>
        <w:tc>
          <w:tcPr>
            <w:tcW w:w="2735" w:type="dxa"/>
            <w:vMerge w:val="restart"/>
            <w:shd w:val="clear" w:color="auto" w:fill="F2F2F2" w:themeFill="background1" w:themeFillShade="F2"/>
          </w:tcPr>
          <w:p w14:paraId="382BEB13" w14:textId="46E03D00" w:rsidR="00E54721" w:rsidRPr="006037A8" w:rsidRDefault="00E54721" w:rsidP="002C1930"/>
        </w:tc>
      </w:tr>
      <w:bookmarkEnd w:id="2"/>
      <w:tr w:rsidR="00E54721" w:rsidRPr="007B610B" w14:paraId="438805AD" w14:textId="77777777" w:rsidTr="00E00F00">
        <w:trPr>
          <w:trHeight w:val="604"/>
        </w:trPr>
        <w:tc>
          <w:tcPr>
            <w:tcW w:w="866" w:type="dxa"/>
            <w:vMerge/>
          </w:tcPr>
          <w:p w14:paraId="1E10110C" w14:textId="77777777" w:rsidR="00E54721" w:rsidRPr="006037A8" w:rsidRDefault="00E54721" w:rsidP="00122846"/>
        </w:tc>
        <w:tc>
          <w:tcPr>
            <w:tcW w:w="926" w:type="dxa"/>
            <w:shd w:val="clear" w:color="auto" w:fill="FFFFFF" w:themeFill="background1"/>
          </w:tcPr>
          <w:p w14:paraId="696AAE7B" w14:textId="77777777" w:rsidR="00E54721" w:rsidRPr="006037A8" w:rsidRDefault="00E54721" w:rsidP="00122846">
            <w:r w:rsidRPr="006037A8">
              <w:t>P2</w:t>
            </w:r>
          </w:p>
        </w:tc>
        <w:tc>
          <w:tcPr>
            <w:tcW w:w="2589" w:type="dxa"/>
            <w:vMerge/>
            <w:shd w:val="clear" w:color="auto" w:fill="auto"/>
          </w:tcPr>
          <w:p w14:paraId="3CB49C92" w14:textId="2ACBE63E" w:rsidR="00E54721" w:rsidRPr="006037A8" w:rsidRDefault="00E54721" w:rsidP="002C1930">
            <w:pPr>
              <w:rPr>
                <w:color w:val="FF0000"/>
              </w:rPr>
            </w:pPr>
          </w:p>
        </w:tc>
        <w:tc>
          <w:tcPr>
            <w:tcW w:w="2827" w:type="dxa"/>
            <w:vMerge/>
            <w:shd w:val="clear" w:color="auto" w:fill="auto"/>
          </w:tcPr>
          <w:p w14:paraId="77E7587D" w14:textId="77777777" w:rsidR="00E54721" w:rsidRPr="006037A8" w:rsidRDefault="00E54721" w:rsidP="00122846"/>
        </w:tc>
        <w:tc>
          <w:tcPr>
            <w:tcW w:w="2735" w:type="dxa"/>
            <w:vMerge/>
            <w:shd w:val="clear" w:color="auto" w:fill="F2F2F2" w:themeFill="background1" w:themeFillShade="F2"/>
          </w:tcPr>
          <w:p w14:paraId="013AB03F" w14:textId="77777777" w:rsidR="00E54721" w:rsidRPr="006037A8" w:rsidRDefault="00E54721" w:rsidP="00122846"/>
        </w:tc>
      </w:tr>
      <w:tr w:rsidR="00430CF9" w:rsidRPr="007B610B" w14:paraId="749BEB62" w14:textId="77777777" w:rsidTr="00E00F00">
        <w:trPr>
          <w:trHeight w:val="391"/>
        </w:trPr>
        <w:tc>
          <w:tcPr>
            <w:tcW w:w="866" w:type="dxa"/>
            <w:vMerge w:val="restart"/>
          </w:tcPr>
          <w:p w14:paraId="544E9ECE" w14:textId="77777777" w:rsidR="00430CF9" w:rsidRPr="006037A8" w:rsidRDefault="00430CF9" w:rsidP="00122846"/>
          <w:p w14:paraId="672F2BC9" w14:textId="77777777" w:rsidR="00430CF9" w:rsidRPr="006037A8" w:rsidRDefault="00430CF9" w:rsidP="00122846"/>
          <w:p w14:paraId="4FD1D076" w14:textId="77777777" w:rsidR="00430CF9" w:rsidRPr="006037A8" w:rsidRDefault="00430CF9" w:rsidP="00122846">
            <w:r w:rsidRPr="006037A8">
              <w:t>E</w:t>
            </w:r>
          </w:p>
        </w:tc>
        <w:tc>
          <w:tcPr>
            <w:tcW w:w="926" w:type="dxa"/>
            <w:shd w:val="clear" w:color="auto" w:fill="FFFFFF" w:themeFill="background1"/>
          </w:tcPr>
          <w:p w14:paraId="3F372E83" w14:textId="77777777" w:rsidR="00430CF9" w:rsidRPr="006037A8" w:rsidRDefault="00430CF9" w:rsidP="00122846"/>
          <w:p w14:paraId="430023CB" w14:textId="77777777" w:rsidR="00430CF9" w:rsidRPr="006037A8" w:rsidRDefault="00430CF9" w:rsidP="00122846">
            <w:r w:rsidRPr="006037A8">
              <w:t>P3</w:t>
            </w:r>
          </w:p>
          <w:p w14:paraId="7769F22B" w14:textId="77777777" w:rsidR="00430CF9" w:rsidRPr="006037A8" w:rsidRDefault="00430CF9" w:rsidP="00122846"/>
        </w:tc>
        <w:tc>
          <w:tcPr>
            <w:tcW w:w="2589" w:type="dxa"/>
            <w:vMerge w:val="restart"/>
            <w:shd w:val="clear" w:color="auto" w:fill="auto"/>
          </w:tcPr>
          <w:p w14:paraId="69AFD303" w14:textId="77777777" w:rsidR="00430CF9" w:rsidRDefault="00430CF9" w:rsidP="002C1930"/>
          <w:p w14:paraId="240BCA7D" w14:textId="77777777" w:rsidR="00430CF9" w:rsidRDefault="00430CF9" w:rsidP="002C1930"/>
          <w:p w14:paraId="46031BF7" w14:textId="77777777" w:rsidR="009B593D" w:rsidRPr="00FD092B" w:rsidRDefault="00430CF9" w:rsidP="009B593D">
            <w:pPr>
              <w:jc w:val="center"/>
              <w:rPr>
                <w:sz w:val="24"/>
                <w:szCs w:val="24"/>
              </w:rPr>
            </w:pPr>
            <w:r>
              <w:t xml:space="preserve">   </w:t>
            </w:r>
            <w:r w:rsidR="009B593D">
              <w:t xml:space="preserve">Advance </w:t>
            </w:r>
            <w:proofErr w:type="spellStart"/>
            <w:r w:rsidR="009B593D">
              <w:t>comuinaction</w:t>
            </w:r>
            <w:proofErr w:type="spellEnd"/>
            <w:r w:rsidR="009B593D">
              <w:t xml:space="preserve"> </w:t>
            </w:r>
          </w:p>
          <w:p w14:paraId="00549F50" w14:textId="77777777" w:rsidR="009B593D" w:rsidRDefault="009B593D" w:rsidP="009B593D">
            <w:r>
              <w:t xml:space="preserve">             M dilman </w:t>
            </w:r>
          </w:p>
          <w:p w14:paraId="4970659A" w14:textId="77777777" w:rsidR="009B593D" w:rsidRDefault="009B593D" w:rsidP="009B593D">
            <w:r>
              <w:t xml:space="preserve">               Hall 39</w:t>
            </w:r>
          </w:p>
          <w:p w14:paraId="65C9AE37" w14:textId="77F69EDC" w:rsidR="00430CF9" w:rsidRPr="006037A8" w:rsidRDefault="00430CF9" w:rsidP="00A463F1"/>
        </w:tc>
        <w:tc>
          <w:tcPr>
            <w:tcW w:w="2827" w:type="dxa"/>
            <w:vMerge w:val="restart"/>
            <w:shd w:val="clear" w:color="auto" w:fill="auto"/>
          </w:tcPr>
          <w:p w14:paraId="77D7BD69" w14:textId="77777777" w:rsidR="00430CF9" w:rsidRDefault="00430CF9" w:rsidP="009434F6">
            <w:pPr>
              <w:rPr>
                <w:highlight w:val="magenta"/>
              </w:rPr>
            </w:pPr>
          </w:p>
          <w:p w14:paraId="396DFCB2" w14:textId="77777777" w:rsidR="00A463F1" w:rsidRDefault="00A463F1" w:rsidP="00A463F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cal Nursing</w:t>
            </w:r>
          </w:p>
          <w:p w14:paraId="4B83FCA0" w14:textId="228FAA38" w:rsidR="00A463F1" w:rsidRDefault="00A463F1" w:rsidP="00A463F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all </w:t>
            </w:r>
            <w:r w:rsidR="00074EDC">
              <w:rPr>
                <w:sz w:val="24"/>
                <w:szCs w:val="24"/>
              </w:rPr>
              <w:t>4</w:t>
            </w:r>
            <w:r w:rsidR="00A71DE2">
              <w:rPr>
                <w:sz w:val="24"/>
                <w:szCs w:val="24"/>
              </w:rPr>
              <w:t>2</w:t>
            </w:r>
          </w:p>
          <w:p w14:paraId="217F564D" w14:textId="3E6CE2B0" w:rsidR="00A463F1" w:rsidRDefault="00A463F1" w:rsidP="00A463F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 </w:t>
            </w:r>
            <w:proofErr w:type="spellStart"/>
            <w:r>
              <w:rPr>
                <w:sz w:val="24"/>
                <w:szCs w:val="24"/>
              </w:rPr>
              <w:t>G</w:t>
            </w:r>
            <w:r w:rsidR="00E00F00">
              <w:rPr>
                <w:sz w:val="24"/>
                <w:szCs w:val="24"/>
              </w:rPr>
              <w:t>h</w:t>
            </w:r>
            <w:r>
              <w:rPr>
                <w:sz w:val="24"/>
                <w:szCs w:val="24"/>
              </w:rPr>
              <w:t>azy</w:t>
            </w:r>
            <w:proofErr w:type="spellEnd"/>
          </w:p>
          <w:p w14:paraId="66B114CB" w14:textId="6B4C9ECE" w:rsidR="00430CF9" w:rsidRPr="006037A8" w:rsidRDefault="00430CF9" w:rsidP="00A463F1">
            <w:pPr>
              <w:jc w:val="center"/>
              <w:rPr>
                <w:color w:val="FF0000"/>
              </w:rPr>
            </w:pPr>
          </w:p>
        </w:tc>
        <w:tc>
          <w:tcPr>
            <w:tcW w:w="2735" w:type="dxa"/>
            <w:vMerge w:val="restart"/>
            <w:shd w:val="clear" w:color="auto" w:fill="F2F2F2" w:themeFill="background1" w:themeFillShade="F2"/>
          </w:tcPr>
          <w:p w14:paraId="4A31D3EC" w14:textId="267D29A7" w:rsidR="00430CF9" w:rsidRPr="006037A8" w:rsidRDefault="00430CF9" w:rsidP="00122846"/>
        </w:tc>
      </w:tr>
      <w:tr w:rsidR="00430CF9" w:rsidRPr="007B610B" w14:paraId="330DFB1D" w14:textId="77777777" w:rsidTr="00E00F00">
        <w:trPr>
          <w:trHeight w:val="416"/>
        </w:trPr>
        <w:tc>
          <w:tcPr>
            <w:tcW w:w="866" w:type="dxa"/>
            <w:vMerge/>
            <w:tcBorders>
              <w:bottom w:val="single" w:sz="4" w:space="0" w:color="auto"/>
            </w:tcBorders>
          </w:tcPr>
          <w:p w14:paraId="1CA208F6" w14:textId="77777777" w:rsidR="00430CF9" w:rsidRPr="006037A8" w:rsidRDefault="00430CF9" w:rsidP="00122846"/>
        </w:tc>
        <w:tc>
          <w:tcPr>
            <w:tcW w:w="926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F3E90AC" w14:textId="77777777" w:rsidR="00430CF9" w:rsidRPr="006037A8" w:rsidRDefault="00430CF9" w:rsidP="00122846"/>
          <w:p w14:paraId="6E40DF03" w14:textId="77777777" w:rsidR="00430CF9" w:rsidRPr="006037A8" w:rsidRDefault="00430CF9" w:rsidP="00122846">
            <w:r w:rsidRPr="006037A8">
              <w:t>P4</w:t>
            </w:r>
          </w:p>
        </w:tc>
        <w:tc>
          <w:tcPr>
            <w:tcW w:w="2589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49B86FB3" w14:textId="39D33E5E" w:rsidR="00430CF9" w:rsidRPr="006037A8" w:rsidRDefault="00430CF9" w:rsidP="002C1930"/>
        </w:tc>
        <w:tc>
          <w:tcPr>
            <w:tcW w:w="2827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43A1F860" w14:textId="77777777" w:rsidR="00430CF9" w:rsidRPr="006037A8" w:rsidRDefault="00430CF9" w:rsidP="009434F6"/>
        </w:tc>
        <w:tc>
          <w:tcPr>
            <w:tcW w:w="2735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7C24641" w14:textId="77777777" w:rsidR="00430CF9" w:rsidRPr="006037A8" w:rsidRDefault="00430CF9" w:rsidP="00122846"/>
        </w:tc>
      </w:tr>
      <w:tr w:rsidR="00430CF9" w:rsidRPr="007B610B" w14:paraId="72EA6DAF" w14:textId="77777777" w:rsidTr="00A71DE2">
        <w:trPr>
          <w:trHeight w:val="564"/>
        </w:trPr>
        <w:tc>
          <w:tcPr>
            <w:tcW w:w="866" w:type="dxa"/>
            <w:vMerge w:val="restart"/>
          </w:tcPr>
          <w:p w14:paraId="48575BF3" w14:textId="77777777" w:rsidR="00430CF9" w:rsidRPr="006037A8" w:rsidRDefault="00430CF9" w:rsidP="00366D9C"/>
          <w:p w14:paraId="5A6F555D" w14:textId="77777777" w:rsidR="00430CF9" w:rsidRPr="006037A8" w:rsidRDefault="00430CF9" w:rsidP="00366D9C"/>
          <w:p w14:paraId="49F0F3C9" w14:textId="77777777" w:rsidR="00EA7323" w:rsidRDefault="00EA7323" w:rsidP="00366D9C"/>
          <w:p w14:paraId="19C24600" w14:textId="77777777" w:rsidR="00EA7323" w:rsidRDefault="00EA7323" w:rsidP="00366D9C"/>
          <w:p w14:paraId="3573553D" w14:textId="77777777" w:rsidR="00EA7323" w:rsidRDefault="00EA7323" w:rsidP="00366D9C"/>
          <w:p w14:paraId="7C2AB3B0" w14:textId="4D043508" w:rsidR="00430CF9" w:rsidRPr="006037A8" w:rsidRDefault="00430CF9" w:rsidP="00366D9C">
            <w:r w:rsidRPr="006037A8">
              <w:t>F</w:t>
            </w:r>
          </w:p>
        </w:tc>
        <w:tc>
          <w:tcPr>
            <w:tcW w:w="926" w:type="dxa"/>
            <w:shd w:val="clear" w:color="auto" w:fill="FFFFFF" w:themeFill="background1"/>
          </w:tcPr>
          <w:p w14:paraId="0D3C5E27" w14:textId="77777777" w:rsidR="00430CF9" w:rsidRPr="006037A8" w:rsidRDefault="00430CF9" w:rsidP="00366D9C"/>
          <w:p w14:paraId="5FF4B158" w14:textId="77777777" w:rsidR="00430CF9" w:rsidRPr="006037A8" w:rsidRDefault="00430CF9" w:rsidP="00366D9C">
            <w:r w:rsidRPr="006037A8">
              <w:t>P5</w:t>
            </w:r>
          </w:p>
        </w:tc>
        <w:tc>
          <w:tcPr>
            <w:tcW w:w="2589" w:type="dxa"/>
            <w:vMerge w:val="restart"/>
            <w:shd w:val="clear" w:color="auto" w:fill="auto"/>
          </w:tcPr>
          <w:p w14:paraId="0C3BA300" w14:textId="77777777" w:rsidR="00430CF9" w:rsidRDefault="00430CF9" w:rsidP="00366D9C">
            <w:pPr>
              <w:rPr>
                <w:highlight w:val="magenta"/>
              </w:rPr>
            </w:pPr>
          </w:p>
          <w:p w14:paraId="57A64DA3" w14:textId="2D1E8916" w:rsidR="00430CF9" w:rsidRDefault="00430CF9" w:rsidP="00366D9C">
            <w:pPr>
              <w:rPr>
                <w:highlight w:val="magenta"/>
              </w:rPr>
            </w:pPr>
          </w:p>
          <w:p w14:paraId="044181C1" w14:textId="33186586" w:rsidR="00A463F1" w:rsidRDefault="00A463F1" w:rsidP="00A463F1">
            <w:pPr>
              <w:jc w:val="center"/>
              <w:rPr>
                <w:sz w:val="24"/>
                <w:szCs w:val="24"/>
              </w:rPr>
            </w:pPr>
          </w:p>
          <w:p w14:paraId="658143D9" w14:textId="77777777" w:rsidR="009B593D" w:rsidRPr="00074EDC" w:rsidRDefault="009B593D" w:rsidP="009B593D">
            <w:pPr>
              <w:jc w:val="center"/>
              <w:rPr>
                <w:color w:val="FF0000"/>
                <w:sz w:val="24"/>
                <w:szCs w:val="24"/>
              </w:rPr>
            </w:pPr>
            <w:r w:rsidRPr="00074EDC">
              <w:rPr>
                <w:color w:val="FF0000"/>
                <w:sz w:val="24"/>
                <w:szCs w:val="24"/>
              </w:rPr>
              <w:t>Medical Nursing</w:t>
            </w:r>
          </w:p>
          <w:p w14:paraId="2B14CF99" w14:textId="1A9A8D3D" w:rsidR="009B593D" w:rsidRPr="00074EDC" w:rsidRDefault="009B593D" w:rsidP="009B593D">
            <w:pPr>
              <w:jc w:val="center"/>
              <w:rPr>
                <w:color w:val="FF0000"/>
                <w:sz w:val="24"/>
                <w:szCs w:val="24"/>
              </w:rPr>
            </w:pPr>
            <w:r w:rsidRPr="00074EDC">
              <w:rPr>
                <w:color w:val="FF0000"/>
                <w:sz w:val="24"/>
                <w:szCs w:val="24"/>
              </w:rPr>
              <w:t>Hall 4</w:t>
            </w:r>
            <w:r w:rsidR="00074EDC" w:rsidRPr="00074EDC">
              <w:rPr>
                <w:color w:val="FF0000"/>
                <w:sz w:val="24"/>
                <w:szCs w:val="24"/>
              </w:rPr>
              <w:t>4</w:t>
            </w:r>
          </w:p>
          <w:p w14:paraId="4F2F5BEE" w14:textId="586CEC69" w:rsidR="00430CF9" w:rsidRPr="006037A8" w:rsidRDefault="009B593D" w:rsidP="009B593D">
            <w:pPr>
              <w:rPr>
                <w:highlight w:val="magenta"/>
              </w:rPr>
            </w:pPr>
            <w:r w:rsidRPr="00074EDC">
              <w:rPr>
                <w:color w:val="FF0000"/>
                <w:sz w:val="24"/>
                <w:szCs w:val="24"/>
              </w:rPr>
              <w:t xml:space="preserve">               M </w:t>
            </w:r>
            <w:proofErr w:type="spellStart"/>
            <w:r w:rsidRPr="00074EDC">
              <w:rPr>
                <w:color w:val="FF0000"/>
                <w:sz w:val="24"/>
                <w:szCs w:val="24"/>
              </w:rPr>
              <w:t>Hawkar</w:t>
            </w:r>
            <w:proofErr w:type="spellEnd"/>
          </w:p>
        </w:tc>
        <w:tc>
          <w:tcPr>
            <w:tcW w:w="2827" w:type="dxa"/>
            <w:vMerge w:val="restart"/>
            <w:shd w:val="clear" w:color="auto" w:fill="auto"/>
          </w:tcPr>
          <w:p w14:paraId="6A5DD28C" w14:textId="77777777" w:rsidR="00430CF9" w:rsidRDefault="00430CF9" w:rsidP="00EA7323"/>
          <w:p w14:paraId="76DECE2C" w14:textId="77777777" w:rsidR="00EA7323" w:rsidRDefault="00EA7323" w:rsidP="00EA7323"/>
          <w:p w14:paraId="5D244C10" w14:textId="77777777" w:rsidR="00EA7323" w:rsidRDefault="00EA7323" w:rsidP="00EA7323"/>
          <w:p w14:paraId="194D7338" w14:textId="77777777" w:rsidR="009B593D" w:rsidRPr="00FD092B" w:rsidRDefault="00FD092B" w:rsidP="009B593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</w:t>
            </w:r>
            <w:r w:rsidR="009B593D">
              <w:t xml:space="preserve">Advance </w:t>
            </w:r>
            <w:proofErr w:type="spellStart"/>
            <w:r w:rsidR="009B593D">
              <w:t>comuinaction</w:t>
            </w:r>
            <w:proofErr w:type="spellEnd"/>
            <w:r w:rsidR="009B593D">
              <w:t xml:space="preserve"> </w:t>
            </w:r>
          </w:p>
          <w:p w14:paraId="4B49E8C9" w14:textId="77777777" w:rsidR="009B593D" w:rsidRDefault="009B593D" w:rsidP="009B593D">
            <w:r>
              <w:t xml:space="preserve">             M dilman </w:t>
            </w:r>
          </w:p>
          <w:p w14:paraId="641BAFB5" w14:textId="6D743EC2" w:rsidR="00EA7323" w:rsidRPr="006037A8" w:rsidRDefault="009B593D" w:rsidP="009B593D">
            <w:r>
              <w:t xml:space="preserve">               Hall 39</w:t>
            </w:r>
          </w:p>
        </w:tc>
        <w:tc>
          <w:tcPr>
            <w:tcW w:w="2735" w:type="dxa"/>
            <w:vMerge w:val="restart"/>
            <w:shd w:val="clear" w:color="auto" w:fill="E7E6E6" w:themeFill="background2"/>
          </w:tcPr>
          <w:p w14:paraId="7EC42624" w14:textId="77777777" w:rsidR="00EA7323" w:rsidRDefault="00EA7323" w:rsidP="00EA7323">
            <w:pPr>
              <w:jc w:val="center"/>
              <w:rPr>
                <w:sz w:val="24"/>
                <w:szCs w:val="24"/>
              </w:rPr>
            </w:pPr>
          </w:p>
          <w:p w14:paraId="7B5086F0" w14:textId="77777777" w:rsidR="00FD092B" w:rsidRDefault="00FD092B" w:rsidP="00EA7323">
            <w:pPr>
              <w:jc w:val="center"/>
              <w:rPr>
                <w:sz w:val="24"/>
                <w:szCs w:val="24"/>
              </w:rPr>
            </w:pPr>
          </w:p>
          <w:p w14:paraId="43321207" w14:textId="6F1075BA" w:rsidR="00430CF9" w:rsidRPr="006037A8" w:rsidRDefault="00430CF9" w:rsidP="00EA7323">
            <w:pPr>
              <w:rPr>
                <w:color w:val="FF0000"/>
              </w:rPr>
            </w:pPr>
          </w:p>
        </w:tc>
      </w:tr>
      <w:tr w:rsidR="00430CF9" w:rsidRPr="007B610B" w14:paraId="194B2ADE" w14:textId="77777777" w:rsidTr="00A71DE2">
        <w:trPr>
          <w:trHeight w:val="1738"/>
        </w:trPr>
        <w:tc>
          <w:tcPr>
            <w:tcW w:w="866" w:type="dxa"/>
            <w:vMerge/>
            <w:tcBorders>
              <w:bottom w:val="single" w:sz="4" w:space="0" w:color="auto"/>
            </w:tcBorders>
          </w:tcPr>
          <w:p w14:paraId="267EB5EE" w14:textId="77777777" w:rsidR="00430CF9" w:rsidRPr="006037A8" w:rsidRDefault="00430CF9" w:rsidP="00366D9C"/>
        </w:tc>
        <w:tc>
          <w:tcPr>
            <w:tcW w:w="926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6163FE7" w14:textId="77777777" w:rsidR="00430CF9" w:rsidRPr="006037A8" w:rsidRDefault="00430CF9" w:rsidP="00366D9C">
            <w:r w:rsidRPr="006037A8">
              <w:t>P6</w:t>
            </w:r>
          </w:p>
        </w:tc>
        <w:tc>
          <w:tcPr>
            <w:tcW w:w="2589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7E9E75F4" w14:textId="77777777" w:rsidR="00430CF9" w:rsidRPr="006037A8" w:rsidRDefault="00430CF9" w:rsidP="00366D9C"/>
        </w:tc>
        <w:tc>
          <w:tcPr>
            <w:tcW w:w="2827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20200735" w14:textId="77777777" w:rsidR="00430CF9" w:rsidRPr="006037A8" w:rsidRDefault="00430CF9" w:rsidP="00366D9C"/>
        </w:tc>
        <w:tc>
          <w:tcPr>
            <w:tcW w:w="2735" w:type="dxa"/>
            <w:vMerge/>
            <w:tcBorders>
              <w:bottom w:val="single" w:sz="4" w:space="0" w:color="auto"/>
            </w:tcBorders>
            <w:shd w:val="clear" w:color="auto" w:fill="E7E6E6" w:themeFill="background2"/>
          </w:tcPr>
          <w:p w14:paraId="07C12F95" w14:textId="77777777" w:rsidR="00430CF9" w:rsidRPr="006037A8" w:rsidRDefault="00430CF9" w:rsidP="00366D9C"/>
        </w:tc>
      </w:tr>
      <w:tr w:rsidR="00430CF9" w:rsidRPr="00853D3E" w14:paraId="7857514F" w14:textId="77777777" w:rsidTr="00E00F00">
        <w:trPr>
          <w:trHeight w:val="955"/>
        </w:trPr>
        <w:tc>
          <w:tcPr>
            <w:tcW w:w="866" w:type="dxa"/>
            <w:vMerge w:val="restart"/>
            <w:tcBorders>
              <w:bottom w:val="single" w:sz="4" w:space="0" w:color="auto"/>
            </w:tcBorders>
          </w:tcPr>
          <w:p w14:paraId="59ED2E44" w14:textId="77777777" w:rsidR="00430CF9" w:rsidRPr="006037A8" w:rsidRDefault="00430CF9" w:rsidP="00366D9C"/>
          <w:p w14:paraId="7B14BF6A" w14:textId="77777777" w:rsidR="00430CF9" w:rsidRPr="006037A8" w:rsidRDefault="00430CF9" w:rsidP="00366D9C">
            <w:r w:rsidRPr="006037A8">
              <w:t>G</w:t>
            </w:r>
          </w:p>
        </w:tc>
        <w:tc>
          <w:tcPr>
            <w:tcW w:w="926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600481B" w14:textId="77777777" w:rsidR="00430CF9" w:rsidRPr="006037A8" w:rsidRDefault="00430CF9" w:rsidP="00366D9C">
            <w:r w:rsidRPr="006037A8">
              <w:t>P7</w:t>
            </w:r>
          </w:p>
        </w:tc>
        <w:tc>
          <w:tcPr>
            <w:tcW w:w="2589" w:type="dxa"/>
            <w:vMerge w:val="restart"/>
            <w:tcBorders>
              <w:bottom w:val="single" w:sz="4" w:space="0" w:color="auto"/>
            </w:tcBorders>
            <w:shd w:val="clear" w:color="auto" w:fill="auto"/>
          </w:tcPr>
          <w:p w14:paraId="09718674" w14:textId="77777777" w:rsidR="00430CF9" w:rsidRDefault="00430CF9" w:rsidP="00A463F1"/>
          <w:p w14:paraId="212EEB57" w14:textId="77777777" w:rsidR="00A463F1" w:rsidRDefault="00A463F1" w:rsidP="00A463F1"/>
          <w:p w14:paraId="625D46EA" w14:textId="77777777" w:rsidR="009B593D" w:rsidRPr="009655DD" w:rsidRDefault="009B593D" w:rsidP="009B593D">
            <w:pPr>
              <w:rPr>
                <w:color w:val="FF0000"/>
                <w:sz w:val="24"/>
                <w:szCs w:val="24"/>
                <w:highlight w:val="cyan"/>
              </w:rPr>
            </w:pPr>
            <w:r w:rsidRPr="009655DD">
              <w:rPr>
                <w:color w:val="FF0000"/>
                <w:sz w:val="24"/>
                <w:szCs w:val="24"/>
                <w:highlight w:val="cyan"/>
              </w:rPr>
              <w:t xml:space="preserve">Pharmacology </w:t>
            </w:r>
          </w:p>
          <w:p w14:paraId="2F767087" w14:textId="77777777" w:rsidR="009B593D" w:rsidRPr="009655DD" w:rsidRDefault="009B593D" w:rsidP="009B593D">
            <w:pPr>
              <w:rPr>
                <w:color w:val="FF0000"/>
                <w:sz w:val="24"/>
                <w:szCs w:val="24"/>
                <w:highlight w:val="cyan"/>
              </w:rPr>
            </w:pPr>
            <w:r w:rsidRPr="009655DD">
              <w:rPr>
                <w:color w:val="FF0000"/>
                <w:sz w:val="24"/>
                <w:szCs w:val="24"/>
                <w:highlight w:val="cyan"/>
              </w:rPr>
              <w:t xml:space="preserve">M Kazem </w:t>
            </w:r>
          </w:p>
          <w:p w14:paraId="4C377E84" w14:textId="6DC7A5A2" w:rsidR="00A463F1" w:rsidRDefault="009B593D" w:rsidP="009B593D">
            <w:r w:rsidRPr="009655DD">
              <w:rPr>
                <w:color w:val="FF0000"/>
                <w:sz w:val="24"/>
                <w:szCs w:val="24"/>
                <w:highlight w:val="cyan"/>
              </w:rPr>
              <w:t>Hall 40</w:t>
            </w:r>
          </w:p>
          <w:p w14:paraId="29EE3ABF" w14:textId="0F271484" w:rsidR="00A463F1" w:rsidRPr="006037A8" w:rsidRDefault="00A463F1" w:rsidP="00074EDC">
            <w:pPr>
              <w:jc w:val="center"/>
            </w:pPr>
          </w:p>
        </w:tc>
        <w:tc>
          <w:tcPr>
            <w:tcW w:w="2827" w:type="dxa"/>
            <w:vMerge w:val="restart"/>
            <w:tcBorders>
              <w:bottom w:val="single" w:sz="4" w:space="0" w:color="auto"/>
            </w:tcBorders>
            <w:shd w:val="clear" w:color="auto" w:fill="auto"/>
          </w:tcPr>
          <w:p w14:paraId="5F609CE6" w14:textId="77777777" w:rsidR="00430CF9" w:rsidRDefault="00430CF9" w:rsidP="00366D9C"/>
          <w:p w14:paraId="206C22E9" w14:textId="77777777" w:rsidR="00A463F1" w:rsidRDefault="00A463F1" w:rsidP="00366D9C"/>
          <w:p w14:paraId="3750B239" w14:textId="77777777" w:rsidR="00A463F1" w:rsidRPr="00074EDC" w:rsidRDefault="00A463F1" w:rsidP="00366D9C">
            <w:pPr>
              <w:rPr>
                <w:color w:val="FF0000"/>
              </w:rPr>
            </w:pPr>
          </w:p>
          <w:p w14:paraId="2DD213F1" w14:textId="77777777" w:rsidR="00A463F1" w:rsidRPr="00074EDC" w:rsidRDefault="00A463F1" w:rsidP="00A463F1">
            <w:pPr>
              <w:jc w:val="center"/>
              <w:rPr>
                <w:color w:val="FF0000"/>
                <w:sz w:val="24"/>
                <w:szCs w:val="24"/>
              </w:rPr>
            </w:pPr>
            <w:r w:rsidRPr="00074EDC">
              <w:rPr>
                <w:color w:val="FF0000"/>
                <w:sz w:val="24"/>
                <w:szCs w:val="24"/>
              </w:rPr>
              <w:t>Medical Nursing</w:t>
            </w:r>
          </w:p>
          <w:p w14:paraId="6F53D938" w14:textId="6C7E4F5A" w:rsidR="00A463F1" w:rsidRPr="00074EDC" w:rsidRDefault="00A463F1" w:rsidP="00A463F1">
            <w:pPr>
              <w:jc w:val="center"/>
              <w:rPr>
                <w:color w:val="FF0000"/>
                <w:sz w:val="24"/>
                <w:szCs w:val="24"/>
              </w:rPr>
            </w:pPr>
            <w:r w:rsidRPr="00074EDC">
              <w:rPr>
                <w:color w:val="FF0000"/>
                <w:sz w:val="24"/>
                <w:szCs w:val="24"/>
              </w:rPr>
              <w:t xml:space="preserve">Hall </w:t>
            </w:r>
            <w:r w:rsidR="0016605A" w:rsidRPr="00074EDC">
              <w:rPr>
                <w:color w:val="FF0000"/>
                <w:sz w:val="24"/>
                <w:szCs w:val="24"/>
              </w:rPr>
              <w:t>4</w:t>
            </w:r>
            <w:r w:rsidR="00074EDC" w:rsidRPr="00074EDC">
              <w:rPr>
                <w:color w:val="FF0000"/>
                <w:sz w:val="24"/>
                <w:szCs w:val="24"/>
              </w:rPr>
              <w:t>4</w:t>
            </w:r>
          </w:p>
          <w:p w14:paraId="7EC11CEC" w14:textId="29A99CB0" w:rsidR="00A463F1" w:rsidRPr="00074EDC" w:rsidRDefault="00A463F1" w:rsidP="00A463F1">
            <w:pPr>
              <w:jc w:val="center"/>
              <w:rPr>
                <w:color w:val="FF0000"/>
                <w:sz w:val="24"/>
                <w:szCs w:val="24"/>
              </w:rPr>
            </w:pPr>
            <w:r w:rsidRPr="00074EDC">
              <w:rPr>
                <w:color w:val="FF0000"/>
                <w:sz w:val="24"/>
                <w:szCs w:val="24"/>
              </w:rPr>
              <w:t xml:space="preserve">M </w:t>
            </w:r>
            <w:proofErr w:type="spellStart"/>
            <w:r w:rsidRPr="00074EDC">
              <w:rPr>
                <w:color w:val="FF0000"/>
                <w:sz w:val="24"/>
                <w:szCs w:val="24"/>
              </w:rPr>
              <w:t>Hawkar</w:t>
            </w:r>
            <w:proofErr w:type="spellEnd"/>
            <w:r w:rsidRPr="00074EDC">
              <w:rPr>
                <w:color w:val="FF0000"/>
                <w:sz w:val="24"/>
                <w:szCs w:val="24"/>
              </w:rPr>
              <w:t xml:space="preserve"> </w:t>
            </w:r>
          </w:p>
          <w:p w14:paraId="2ECFBD3C" w14:textId="6F8408C0" w:rsidR="00A463F1" w:rsidRPr="006037A8" w:rsidRDefault="00A463F1" w:rsidP="00366D9C"/>
        </w:tc>
        <w:tc>
          <w:tcPr>
            <w:tcW w:w="2735" w:type="dxa"/>
            <w:vMerge w:val="restar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7439C9B8" w14:textId="77777777" w:rsidR="00430CF9" w:rsidRDefault="00430CF9" w:rsidP="00366D9C">
            <w:pPr>
              <w:rPr>
                <w:highlight w:val="magenta"/>
              </w:rPr>
            </w:pPr>
          </w:p>
          <w:p w14:paraId="67FC9559" w14:textId="77777777" w:rsidR="00430CF9" w:rsidRDefault="00430CF9" w:rsidP="00366D9C">
            <w:pPr>
              <w:rPr>
                <w:highlight w:val="magenta"/>
              </w:rPr>
            </w:pPr>
          </w:p>
          <w:p w14:paraId="4F332676" w14:textId="4640BC1D" w:rsidR="00430CF9" w:rsidRPr="006037A8" w:rsidRDefault="00430CF9" w:rsidP="00A463F1"/>
        </w:tc>
      </w:tr>
      <w:tr w:rsidR="00430CF9" w:rsidRPr="00853D3E" w14:paraId="6706727E" w14:textId="77777777" w:rsidTr="00E00F00">
        <w:trPr>
          <w:trHeight w:val="286"/>
        </w:trPr>
        <w:tc>
          <w:tcPr>
            <w:tcW w:w="866" w:type="dxa"/>
            <w:vMerge/>
          </w:tcPr>
          <w:p w14:paraId="48D738BD" w14:textId="77777777" w:rsidR="00430CF9" w:rsidRPr="007B610B" w:rsidRDefault="00430CF9" w:rsidP="00366D9C">
            <w:pPr>
              <w:rPr>
                <w:sz w:val="24"/>
                <w:szCs w:val="24"/>
              </w:rPr>
            </w:pPr>
          </w:p>
        </w:tc>
        <w:tc>
          <w:tcPr>
            <w:tcW w:w="926" w:type="dxa"/>
            <w:shd w:val="clear" w:color="auto" w:fill="FFFFFF" w:themeFill="background1"/>
          </w:tcPr>
          <w:p w14:paraId="03A87A03" w14:textId="77777777" w:rsidR="00430CF9" w:rsidRDefault="00430CF9" w:rsidP="00366D9C">
            <w:pPr>
              <w:rPr>
                <w:sz w:val="24"/>
                <w:szCs w:val="24"/>
              </w:rPr>
            </w:pPr>
          </w:p>
          <w:p w14:paraId="715D8646" w14:textId="77777777" w:rsidR="00430CF9" w:rsidRPr="007B610B" w:rsidRDefault="00430CF9" w:rsidP="00366D9C">
            <w:pPr>
              <w:rPr>
                <w:sz w:val="24"/>
                <w:szCs w:val="24"/>
              </w:rPr>
            </w:pPr>
            <w:r w:rsidRPr="007B610B">
              <w:rPr>
                <w:sz w:val="24"/>
                <w:szCs w:val="24"/>
              </w:rPr>
              <w:t>P8</w:t>
            </w:r>
          </w:p>
        </w:tc>
        <w:tc>
          <w:tcPr>
            <w:tcW w:w="2589" w:type="dxa"/>
            <w:vMerge/>
            <w:shd w:val="clear" w:color="auto" w:fill="auto"/>
          </w:tcPr>
          <w:p w14:paraId="2BF52CAF" w14:textId="77777777" w:rsidR="00430CF9" w:rsidRPr="007B610B" w:rsidRDefault="00430CF9" w:rsidP="00366D9C">
            <w:pPr>
              <w:rPr>
                <w:sz w:val="24"/>
                <w:szCs w:val="24"/>
              </w:rPr>
            </w:pPr>
          </w:p>
        </w:tc>
        <w:tc>
          <w:tcPr>
            <w:tcW w:w="2827" w:type="dxa"/>
            <w:vMerge/>
            <w:shd w:val="clear" w:color="auto" w:fill="auto"/>
          </w:tcPr>
          <w:p w14:paraId="77BFF5C9" w14:textId="77777777" w:rsidR="00430CF9" w:rsidRPr="007B610B" w:rsidRDefault="00430CF9" w:rsidP="00366D9C">
            <w:pPr>
              <w:rPr>
                <w:sz w:val="24"/>
                <w:szCs w:val="24"/>
              </w:rPr>
            </w:pPr>
          </w:p>
        </w:tc>
        <w:tc>
          <w:tcPr>
            <w:tcW w:w="2735" w:type="dxa"/>
            <w:vMerge/>
            <w:shd w:val="clear" w:color="auto" w:fill="F2F2F2" w:themeFill="background1" w:themeFillShade="F2"/>
          </w:tcPr>
          <w:p w14:paraId="1A451369" w14:textId="77777777" w:rsidR="00430CF9" w:rsidRPr="007B610B" w:rsidRDefault="00430CF9" w:rsidP="00366D9C">
            <w:pPr>
              <w:rPr>
                <w:sz w:val="24"/>
                <w:szCs w:val="24"/>
              </w:rPr>
            </w:pPr>
          </w:p>
        </w:tc>
      </w:tr>
      <w:bookmarkEnd w:id="1"/>
    </w:tbl>
    <w:p w14:paraId="7D633352" w14:textId="77777777" w:rsidR="006E4768" w:rsidRDefault="006E4768" w:rsidP="006E4768">
      <w:pPr>
        <w:rPr>
          <w:sz w:val="24"/>
          <w:szCs w:val="24"/>
        </w:rPr>
      </w:pPr>
    </w:p>
    <w:p w14:paraId="0AAF2C94" w14:textId="352B0D05" w:rsidR="006E4768" w:rsidRDefault="006E4768">
      <w:pPr>
        <w:rPr>
          <w:sz w:val="24"/>
          <w:szCs w:val="24"/>
        </w:rPr>
      </w:pPr>
    </w:p>
    <w:p w14:paraId="4F9F4B76" w14:textId="2D1ED51F" w:rsidR="00A463F1" w:rsidRDefault="00A463F1">
      <w:pPr>
        <w:rPr>
          <w:sz w:val="24"/>
          <w:szCs w:val="24"/>
        </w:rPr>
      </w:pPr>
    </w:p>
    <w:p w14:paraId="12E2C548" w14:textId="02981C70" w:rsidR="00A463F1" w:rsidRDefault="00A463F1">
      <w:pPr>
        <w:rPr>
          <w:sz w:val="24"/>
          <w:szCs w:val="24"/>
        </w:rPr>
      </w:pPr>
    </w:p>
    <w:p w14:paraId="2087AA43" w14:textId="0F9BA150" w:rsidR="009F1407" w:rsidRDefault="009F1407">
      <w:pPr>
        <w:rPr>
          <w:sz w:val="24"/>
          <w:szCs w:val="24"/>
        </w:rPr>
      </w:pPr>
    </w:p>
    <w:p w14:paraId="608843CA" w14:textId="669D9265" w:rsidR="009F1407" w:rsidRDefault="009F1407">
      <w:pPr>
        <w:rPr>
          <w:sz w:val="24"/>
          <w:szCs w:val="24"/>
        </w:rPr>
      </w:pPr>
    </w:p>
    <w:p w14:paraId="460609C1" w14:textId="70B0FB84" w:rsidR="009F1407" w:rsidRDefault="009F1407">
      <w:pPr>
        <w:rPr>
          <w:sz w:val="24"/>
          <w:szCs w:val="24"/>
        </w:rPr>
      </w:pPr>
    </w:p>
    <w:p w14:paraId="50ADDEF4" w14:textId="77777777" w:rsidR="009F1407" w:rsidRDefault="009F1407">
      <w:pPr>
        <w:rPr>
          <w:sz w:val="24"/>
          <w:szCs w:val="24"/>
        </w:rPr>
      </w:pPr>
    </w:p>
    <w:p w14:paraId="0F0A8BD4" w14:textId="798AD008" w:rsidR="00A463F1" w:rsidRPr="00FD092B" w:rsidRDefault="00FD092B" w:rsidP="00FD092B">
      <w:pPr>
        <w:rPr>
          <w:sz w:val="32"/>
          <w:szCs w:val="32"/>
        </w:rPr>
      </w:pPr>
      <w:r w:rsidRPr="00FD092B">
        <w:rPr>
          <w:sz w:val="32"/>
          <w:szCs w:val="32"/>
        </w:rPr>
        <w:t xml:space="preserve">Thursday </w:t>
      </w:r>
    </w:p>
    <w:tbl>
      <w:tblPr>
        <w:tblStyle w:val="TableGrid"/>
        <w:tblW w:w="10260" w:type="dxa"/>
        <w:tblInd w:w="-365" w:type="dxa"/>
        <w:tblLook w:val="04A0" w:firstRow="1" w:lastRow="0" w:firstColumn="1" w:lastColumn="0" w:noHBand="0" w:noVBand="1"/>
      </w:tblPr>
      <w:tblGrid>
        <w:gridCol w:w="899"/>
        <w:gridCol w:w="1002"/>
        <w:gridCol w:w="2797"/>
        <w:gridCol w:w="2655"/>
        <w:gridCol w:w="2907"/>
      </w:tblGrid>
      <w:tr w:rsidR="0016605A" w:rsidRPr="006037A8" w14:paraId="794DE49C" w14:textId="77777777" w:rsidTr="008A206A">
        <w:trPr>
          <w:trHeight w:val="386"/>
        </w:trPr>
        <w:tc>
          <w:tcPr>
            <w:tcW w:w="899" w:type="dxa"/>
          </w:tcPr>
          <w:p w14:paraId="28C8C312" w14:textId="77777777" w:rsidR="0016605A" w:rsidRPr="006037A8" w:rsidRDefault="0016605A" w:rsidP="0016605A">
            <w:r w:rsidRPr="006037A8">
              <w:t xml:space="preserve">Theory groups </w:t>
            </w:r>
          </w:p>
        </w:tc>
        <w:tc>
          <w:tcPr>
            <w:tcW w:w="1002" w:type="dxa"/>
          </w:tcPr>
          <w:p w14:paraId="38F04927" w14:textId="77777777" w:rsidR="0016605A" w:rsidRPr="006037A8" w:rsidRDefault="0016605A" w:rsidP="0016605A">
            <w:r w:rsidRPr="006037A8">
              <w:t>Practice groups</w:t>
            </w:r>
          </w:p>
        </w:tc>
        <w:tc>
          <w:tcPr>
            <w:tcW w:w="2797" w:type="dxa"/>
          </w:tcPr>
          <w:p w14:paraId="75333F2C" w14:textId="273F55B6" w:rsidR="0016605A" w:rsidRPr="006037A8" w:rsidRDefault="0016605A" w:rsidP="0016605A">
            <w:r>
              <w:rPr>
                <w:sz w:val="24"/>
                <w:szCs w:val="24"/>
              </w:rPr>
              <w:t>8;30-10;30</w:t>
            </w:r>
          </w:p>
        </w:tc>
        <w:tc>
          <w:tcPr>
            <w:tcW w:w="2655" w:type="dxa"/>
          </w:tcPr>
          <w:p w14:paraId="4A0B6B4D" w14:textId="69C2B538" w:rsidR="0016605A" w:rsidRPr="006037A8" w:rsidRDefault="0016605A" w:rsidP="0016605A">
            <w:r>
              <w:rPr>
                <w:sz w:val="24"/>
                <w:szCs w:val="24"/>
              </w:rPr>
              <w:t>10:30—12:30</w:t>
            </w:r>
          </w:p>
        </w:tc>
        <w:tc>
          <w:tcPr>
            <w:tcW w:w="2907" w:type="dxa"/>
          </w:tcPr>
          <w:p w14:paraId="33204D9A" w14:textId="6FD944B7" w:rsidR="0016605A" w:rsidRPr="006037A8" w:rsidRDefault="0016605A" w:rsidP="0016605A">
            <w:r>
              <w:rPr>
                <w:sz w:val="24"/>
                <w:szCs w:val="24"/>
              </w:rPr>
              <w:t>12:30—2:15</w:t>
            </w:r>
          </w:p>
        </w:tc>
      </w:tr>
      <w:tr w:rsidR="009B593D" w:rsidRPr="006037A8" w14:paraId="56FF41ED" w14:textId="77777777" w:rsidTr="008A206A">
        <w:trPr>
          <w:trHeight w:val="596"/>
        </w:trPr>
        <w:tc>
          <w:tcPr>
            <w:tcW w:w="899" w:type="dxa"/>
            <w:vMerge w:val="restart"/>
          </w:tcPr>
          <w:p w14:paraId="3C482271" w14:textId="77777777" w:rsidR="009B593D" w:rsidRPr="006037A8" w:rsidRDefault="009B593D" w:rsidP="009B593D"/>
          <w:p w14:paraId="365E26F0" w14:textId="77777777" w:rsidR="009B593D" w:rsidRPr="006037A8" w:rsidRDefault="009B593D" w:rsidP="009B593D"/>
          <w:p w14:paraId="55088F84" w14:textId="77777777" w:rsidR="009B593D" w:rsidRPr="006037A8" w:rsidRDefault="009B593D" w:rsidP="009B593D">
            <w:r w:rsidRPr="006037A8">
              <w:t>D</w:t>
            </w:r>
          </w:p>
        </w:tc>
        <w:tc>
          <w:tcPr>
            <w:tcW w:w="1002" w:type="dxa"/>
            <w:shd w:val="clear" w:color="auto" w:fill="FFFFFF" w:themeFill="background1"/>
          </w:tcPr>
          <w:p w14:paraId="44769BFC" w14:textId="77777777" w:rsidR="009B593D" w:rsidRPr="006037A8" w:rsidRDefault="009B593D" w:rsidP="009B593D">
            <w:r w:rsidRPr="006037A8">
              <w:t>P1</w:t>
            </w:r>
          </w:p>
        </w:tc>
        <w:tc>
          <w:tcPr>
            <w:tcW w:w="2797" w:type="dxa"/>
            <w:vMerge w:val="restart"/>
            <w:shd w:val="clear" w:color="auto" w:fill="auto"/>
          </w:tcPr>
          <w:p w14:paraId="72AF5E6D" w14:textId="5F578593" w:rsidR="009B593D" w:rsidRPr="002B7404" w:rsidRDefault="009B593D" w:rsidP="002B7404">
            <w:r>
              <w:t xml:space="preserve">   </w:t>
            </w:r>
          </w:p>
          <w:p w14:paraId="618D1914" w14:textId="5825F21C" w:rsidR="009B593D" w:rsidRPr="00074EDC" w:rsidRDefault="00074EDC" w:rsidP="00074EDC">
            <w:pPr>
              <w:jc w:val="center"/>
              <w:rPr>
                <w:sz w:val="24"/>
                <w:szCs w:val="24"/>
              </w:rPr>
            </w:pPr>
            <w:r w:rsidRPr="00074EDC">
              <w:rPr>
                <w:sz w:val="24"/>
                <w:szCs w:val="24"/>
              </w:rPr>
              <w:t>Co-curriculum</w:t>
            </w:r>
          </w:p>
          <w:p w14:paraId="56BEFD44" w14:textId="42C61435" w:rsidR="00074EDC" w:rsidRPr="00074EDC" w:rsidRDefault="00074EDC" w:rsidP="00074EDC">
            <w:pPr>
              <w:jc w:val="center"/>
              <w:rPr>
                <w:sz w:val="24"/>
                <w:szCs w:val="24"/>
              </w:rPr>
            </w:pPr>
            <w:r w:rsidRPr="00074EDC">
              <w:rPr>
                <w:sz w:val="24"/>
                <w:szCs w:val="24"/>
              </w:rPr>
              <w:t>Hall conference</w:t>
            </w:r>
          </w:p>
          <w:p w14:paraId="27BBDFF5" w14:textId="44020EA5" w:rsidR="00074EDC" w:rsidRPr="006037A8" w:rsidRDefault="00074EDC" w:rsidP="00074EDC">
            <w:pPr>
              <w:jc w:val="center"/>
            </w:pPr>
            <w:r w:rsidRPr="00074EDC">
              <w:rPr>
                <w:sz w:val="24"/>
                <w:szCs w:val="24"/>
              </w:rPr>
              <w:t xml:space="preserve">Taha </w:t>
            </w:r>
            <w:proofErr w:type="spellStart"/>
            <w:r w:rsidRPr="00074EDC">
              <w:rPr>
                <w:sz w:val="24"/>
                <w:szCs w:val="24"/>
              </w:rPr>
              <w:t>zangin</w:t>
            </w:r>
            <w:proofErr w:type="spellEnd"/>
          </w:p>
        </w:tc>
        <w:tc>
          <w:tcPr>
            <w:tcW w:w="2655" w:type="dxa"/>
            <w:vMerge w:val="restart"/>
            <w:shd w:val="clear" w:color="auto" w:fill="auto"/>
          </w:tcPr>
          <w:p w14:paraId="5C51D198" w14:textId="77777777" w:rsidR="009B593D" w:rsidRDefault="009B593D" w:rsidP="009B593D"/>
          <w:p w14:paraId="49E2AA3B" w14:textId="77777777" w:rsidR="009B593D" w:rsidRDefault="009B593D" w:rsidP="009B593D"/>
          <w:p w14:paraId="69088622" w14:textId="77777777" w:rsidR="009B593D" w:rsidRDefault="009B593D" w:rsidP="009B593D">
            <w:pPr>
              <w:jc w:val="center"/>
            </w:pPr>
            <w:r>
              <w:t xml:space="preserve">     </w:t>
            </w:r>
          </w:p>
          <w:p w14:paraId="294C63D7" w14:textId="07946354" w:rsidR="009B593D" w:rsidRPr="006037A8" w:rsidRDefault="009B593D" w:rsidP="009B593D">
            <w:pPr>
              <w:jc w:val="center"/>
              <w:rPr>
                <w:highlight w:val="magenta"/>
              </w:rPr>
            </w:pPr>
            <w:r>
              <w:t xml:space="preserve"> </w:t>
            </w:r>
          </w:p>
        </w:tc>
        <w:tc>
          <w:tcPr>
            <w:tcW w:w="2907" w:type="dxa"/>
            <w:vMerge w:val="restart"/>
            <w:shd w:val="clear" w:color="auto" w:fill="E7E6E6" w:themeFill="background2"/>
          </w:tcPr>
          <w:p w14:paraId="729EF3E3" w14:textId="77777777" w:rsidR="009B593D" w:rsidRPr="006037A8" w:rsidRDefault="009B593D" w:rsidP="009B593D"/>
        </w:tc>
      </w:tr>
      <w:tr w:rsidR="009B593D" w:rsidRPr="006037A8" w14:paraId="623674A9" w14:textId="77777777" w:rsidTr="009F1407">
        <w:trPr>
          <w:trHeight w:val="863"/>
        </w:trPr>
        <w:tc>
          <w:tcPr>
            <w:tcW w:w="899" w:type="dxa"/>
            <w:vMerge/>
          </w:tcPr>
          <w:p w14:paraId="199101AF" w14:textId="77777777" w:rsidR="009B593D" w:rsidRPr="006037A8" w:rsidRDefault="009B593D" w:rsidP="009B593D"/>
        </w:tc>
        <w:tc>
          <w:tcPr>
            <w:tcW w:w="1002" w:type="dxa"/>
            <w:shd w:val="clear" w:color="auto" w:fill="FFFFFF" w:themeFill="background1"/>
          </w:tcPr>
          <w:p w14:paraId="6AFA4F38" w14:textId="77777777" w:rsidR="009B593D" w:rsidRPr="006037A8" w:rsidRDefault="009B593D" w:rsidP="009B593D">
            <w:r w:rsidRPr="006037A8">
              <w:t>P2</w:t>
            </w:r>
          </w:p>
        </w:tc>
        <w:tc>
          <w:tcPr>
            <w:tcW w:w="2797" w:type="dxa"/>
            <w:vMerge/>
            <w:shd w:val="clear" w:color="auto" w:fill="auto"/>
          </w:tcPr>
          <w:p w14:paraId="1FBDFD79" w14:textId="77777777" w:rsidR="009B593D" w:rsidRPr="006037A8" w:rsidRDefault="009B593D" w:rsidP="009B593D">
            <w:pPr>
              <w:rPr>
                <w:color w:val="FF0000"/>
              </w:rPr>
            </w:pPr>
          </w:p>
        </w:tc>
        <w:tc>
          <w:tcPr>
            <w:tcW w:w="2655" w:type="dxa"/>
            <w:vMerge/>
            <w:shd w:val="clear" w:color="auto" w:fill="auto"/>
          </w:tcPr>
          <w:p w14:paraId="56B1D49C" w14:textId="77777777" w:rsidR="009B593D" w:rsidRPr="006037A8" w:rsidRDefault="009B593D" w:rsidP="009B593D"/>
        </w:tc>
        <w:tc>
          <w:tcPr>
            <w:tcW w:w="2907" w:type="dxa"/>
            <w:vMerge/>
            <w:shd w:val="clear" w:color="auto" w:fill="E7E6E6" w:themeFill="background2"/>
          </w:tcPr>
          <w:p w14:paraId="7F3653B6" w14:textId="77777777" w:rsidR="009B593D" w:rsidRPr="006037A8" w:rsidRDefault="009B593D" w:rsidP="009B593D"/>
        </w:tc>
      </w:tr>
      <w:tr w:rsidR="009B593D" w:rsidRPr="006037A8" w14:paraId="76CED1CD" w14:textId="77777777" w:rsidTr="008A206A">
        <w:trPr>
          <w:trHeight w:val="413"/>
        </w:trPr>
        <w:tc>
          <w:tcPr>
            <w:tcW w:w="899" w:type="dxa"/>
            <w:vMerge w:val="restart"/>
          </w:tcPr>
          <w:p w14:paraId="5E2667DC" w14:textId="77777777" w:rsidR="009B593D" w:rsidRPr="006037A8" w:rsidRDefault="009B593D" w:rsidP="009B593D"/>
          <w:p w14:paraId="44DE4F03" w14:textId="77777777" w:rsidR="009B593D" w:rsidRPr="006037A8" w:rsidRDefault="009B593D" w:rsidP="009B593D"/>
          <w:p w14:paraId="1F89ED20" w14:textId="77777777" w:rsidR="009B593D" w:rsidRPr="006037A8" w:rsidRDefault="009B593D" w:rsidP="009B593D">
            <w:r w:rsidRPr="006037A8">
              <w:t>E</w:t>
            </w:r>
          </w:p>
        </w:tc>
        <w:tc>
          <w:tcPr>
            <w:tcW w:w="1002" w:type="dxa"/>
            <w:shd w:val="clear" w:color="auto" w:fill="FFFFFF" w:themeFill="background1"/>
          </w:tcPr>
          <w:p w14:paraId="095A9F99" w14:textId="77777777" w:rsidR="009B593D" w:rsidRPr="006037A8" w:rsidRDefault="009B593D" w:rsidP="009B593D"/>
          <w:p w14:paraId="74A9622F" w14:textId="77777777" w:rsidR="009B593D" w:rsidRPr="006037A8" w:rsidRDefault="009B593D" w:rsidP="009B593D">
            <w:r w:rsidRPr="006037A8">
              <w:t>P3</w:t>
            </w:r>
          </w:p>
          <w:p w14:paraId="2128885B" w14:textId="77777777" w:rsidR="009B593D" w:rsidRPr="006037A8" w:rsidRDefault="009B593D" w:rsidP="009B593D"/>
        </w:tc>
        <w:tc>
          <w:tcPr>
            <w:tcW w:w="2797" w:type="dxa"/>
            <w:vMerge w:val="restart"/>
            <w:shd w:val="clear" w:color="auto" w:fill="auto"/>
          </w:tcPr>
          <w:p w14:paraId="2B03D876" w14:textId="77777777" w:rsidR="009B593D" w:rsidRDefault="009B593D" w:rsidP="009B593D"/>
          <w:p w14:paraId="4D93F2B2" w14:textId="77777777" w:rsidR="009B593D" w:rsidRDefault="009B593D" w:rsidP="009B593D"/>
          <w:p w14:paraId="1602B10D" w14:textId="77777777" w:rsidR="00074EDC" w:rsidRDefault="009B593D" w:rsidP="00074EDC">
            <w:pPr>
              <w:jc w:val="center"/>
              <w:rPr>
                <w:sz w:val="24"/>
                <w:szCs w:val="24"/>
              </w:rPr>
            </w:pPr>
            <w:r>
              <w:t xml:space="preserve">      </w:t>
            </w:r>
            <w:r w:rsidR="00074EDC">
              <w:rPr>
                <w:sz w:val="24"/>
                <w:szCs w:val="24"/>
              </w:rPr>
              <w:t>Pharmacology</w:t>
            </w:r>
          </w:p>
          <w:p w14:paraId="004EFC6B" w14:textId="77777777" w:rsidR="00074EDC" w:rsidRDefault="00074EDC" w:rsidP="00074EDC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M.Kazem</w:t>
            </w:r>
            <w:proofErr w:type="spellEnd"/>
          </w:p>
          <w:p w14:paraId="71364D4A" w14:textId="77777777" w:rsidR="00074EDC" w:rsidRDefault="00074EDC" w:rsidP="00074ED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all.40</w:t>
            </w:r>
          </w:p>
          <w:p w14:paraId="3FD2699C" w14:textId="3D0BBCF1" w:rsidR="009B593D" w:rsidRPr="006037A8" w:rsidRDefault="009B593D" w:rsidP="009B593D"/>
        </w:tc>
        <w:tc>
          <w:tcPr>
            <w:tcW w:w="2655" w:type="dxa"/>
            <w:vMerge w:val="restart"/>
            <w:shd w:val="clear" w:color="auto" w:fill="auto"/>
          </w:tcPr>
          <w:p w14:paraId="41325F9D" w14:textId="3BAC5336" w:rsidR="009B593D" w:rsidRPr="006037A8" w:rsidRDefault="009B593D" w:rsidP="009B593D">
            <w:pPr>
              <w:rPr>
                <w:color w:val="FF0000"/>
              </w:rPr>
            </w:pPr>
          </w:p>
          <w:p w14:paraId="7E43FCC8" w14:textId="77777777" w:rsidR="00074EDC" w:rsidRPr="00074EDC" w:rsidRDefault="00074EDC" w:rsidP="00074EDC">
            <w:pPr>
              <w:jc w:val="center"/>
              <w:rPr>
                <w:sz w:val="24"/>
                <w:szCs w:val="24"/>
              </w:rPr>
            </w:pPr>
            <w:r w:rsidRPr="00074EDC">
              <w:rPr>
                <w:sz w:val="24"/>
                <w:szCs w:val="24"/>
              </w:rPr>
              <w:t>Co-curriculum</w:t>
            </w:r>
          </w:p>
          <w:p w14:paraId="114580AB" w14:textId="77777777" w:rsidR="00074EDC" w:rsidRPr="00074EDC" w:rsidRDefault="00074EDC" w:rsidP="00074EDC">
            <w:pPr>
              <w:jc w:val="center"/>
              <w:rPr>
                <w:sz w:val="24"/>
                <w:szCs w:val="24"/>
              </w:rPr>
            </w:pPr>
            <w:r w:rsidRPr="00074EDC">
              <w:rPr>
                <w:sz w:val="24"/>
                <w:szCs w:val="24"/>
              </w:rPr>
              <w:t>Hall conference</w:t>
            </w:r>
          </w:p>
          <w:p w14:paraId="31BACD0A" w14:textId="3265D073" w:rsidR="009B593D" w:rsidRPr="006037A8" w:rsidRDefault="00074EDC" w:rsidP="00074EDC">
            <w:pPr>
              <w:jc w:val="center"/>
              <w:rPr>
                <w:color w:val="FF0000"/>
              </w:rPr>
            </w:pPr>
            <w:r w:rsidRPr="00074EDC">
              <w:rPr>
                <w:sz w:val="24"/>
                <w:szCs w:val="24"/>
              </w:rPr>
              <w:t xml:space="preserve">Taha </w:t>
            </w:r>
            <w:proofErr w:type="spellStart"/>
            <w:r w:rsidRPr="00074EDC">
              <w:rPr>
                <w:sz w:val="24"/>
                <w:szCs w:val="24"/>
              </w:rPr>
              <w:t>zangin</w:t>
            </w:r>
            <w:proofErr w:type="spellEnd"/>
          </w:p>
        </w:tc>
        <w:tc>
          <w:tcPr>
            <w:tcW w:w="2907" w:type="dxa"/>
            <w:vMerge w:val="restart"/>
            <w:shd w:val="clear" w:color="auto" w:fill="F2F2F2" w:themeFill="background1" w:themeFillShade="F2"/>
          </w:tcPr>
          <w:p w14:paraId="6658C6C8" w14:textId="77777777" w:rsidR="009B593D" w:rsidRPr="006037A8" w:rsidRDefault="009B593D" w:rsidP="009B593D"/>
        </w:tc>
      </w:tr>
      <w:tr w:rsidR="009B593D" w:rsidRPr="006037A8" w14:paraId="06FC2C36" w14:textId="77777777" w:rsidTr="00FD092B">
        <w:trPr>
          <w:trHeight w:val="638"/>
        </w:trPr>
        <w:tc>
          <w:tcPr>
            <w:tcW w:w="899" w:type="dxa"/>
            <w:vMerge/>
            <w:tcBorders>
              <w:bottom w:val="single" w:sz="4" w:space="0" w:color="auto"/>
            </w:tcBorders>
          </w:tcPr>
          <w:p w14:paraId="77539BEE" w14:textId="77777777" w:rsidR="009B593D" w:rsidRPr="006037A8" w:rsidRDefault="009B593D" w:rsidP="009B593D"/>
        </w:tc>
        <w:tc>
          <w:tcPr>
            <w:tcW w:w="1002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D920068" w14:textId="77777777" w:rsidR="009B593D" w:rsidRPr="006037A8" w:rsidRDefault="009B593D" w:rsidP="009B593D"/>
          <w:p w14:paraId="452674DE" w14:textId="77777777" w:rsidR="009B593D" w:rsidRPr="006037A8" w:rsidRDefault="009B593D" w:rsidP="009B593D">
            <w:r w:rsidRPr="006037A8">
              <w:t>P4</w:t>
            </w:r>
          </w:p>
        </w:tc>
        <w:tc>
          <w:tcPr>
            <w:tcW w:w="2797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6F5E2F61" w14:textId="77777777" w:rsidR="009B593D" w:rsidRPr="006037A8" w:rsidRDefault="009B593D" w:rsidP="009B593D"/>
        </w:tc>
        <w:tc>
          <w:tcPr>
            <w:tcW w:w="2655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0B4C8810" w14:textId="77777777" w:rsidR="009B593D" w:rsidRPr="006037A8" w:rsidRDefault="009B593D" w:rsidP="009B593D"/>
        </w:tc>
        <w:tc>
          <w:tcPr>
            <w:tcW w:w="2907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20C8FFA" w14:textId="77777777" w:rsidR="009B593D" w:rsidRPr="006037A8" w:rsidRDefault="009B593D" w:rsidP="009B593D"/>
        </w:tc>
      </w:tr>
      <w:tr w:rsidR="009B593D" w:rsidRPr="006037A8" w14:paraId="7CFF6038" w14:textId="77777777" w:rsidTr="009F1407">
        <w:trPr>
          <w:trHeight w:val="1385"/>
        </w:trPr>
        <w:tc>
          <w:tcPr>
            <w:tcW w:w="899" w:type="dxa"/>
            <w:vMerge w:val="restart"/>
          </w:tcPr>
          <w:p w14:paraId="1338C48C" w14:textId="77777777" w:rsidR="009B593D" w:rsidRPr="006037A8" w:rsidRDefault="009B593D" w:rsidP="009B593D"/>
          <w:p w14:paraId="03D8F9CB" w14:textId="77777777" w:rsidR="009B593D" w:rsidRPr="006037A8" w:rsidRDefault="009B593D" w:rsidP="009B593D"/>
          <w:p w14:paraId="2070B237" w14:textId="77777777" w:rsidR="00A71DE2" w:rsidRDefault="00A71DE2" w:rsidP="009B593D"/>
          <w:p w14:paraId="0C1CF2DD" w14:textId="77777777" w:rsidR="00A71DE2" w:rsidRDefault="00A71DE2" w:rsidP="009B593D"/>
          <w:p w14:paraId="367B420C" w14:textId="77777777" w:rsidR="00A71DE2" w:rsidRDefault="00A71DE2" w:rsidP="009B593D"/>
          <w:p w14:paraId="35F38670" w14:textId="4D9DB6D1" w:rsidR="009B593D" w:rsidRPr="006037A8" w:rsidRDefault="009B593D" w:rsidP="009B593D">
            <w:r w:rsidRPr="006037A8">
              <w:t>F</w:t>
            </w:r>
          </w:p>
        </w:tc>
        <w:tc>
          <w:tcPr>
            <w:tcW w:w="1002" w:type="dxa"/>
            <w:shd w:val="clear" w:color="auto" w:fill="FFFFFF" w:themeFill="background1"/>
          </w:tcPr>
          <w:p w14:paraId="5A79382C" w14:textId="77777777" w:rsidR="009B593D" w:rsidRPr="006037A8" w:rsidRDefault="009B593D" w:rsidP="009B593D"/>
          <w:p w14:paraId="776CE6BE" w14:textId="77777777" w:rsidR="009B593D" w:rsidRPr="006037A8" w:rsidRDefault="009B593D" w:rsidP="009B593D">
            <w:r w:rsidRPr="006037A8">
              <w:t>P5</w:t>
            </w:r>
          </w:p>
        </w:tc>
        <w:tc>
          <w:tcPr>
            <w:tcW w:w="2797" w:type="dxa"/>
            <w:vMerge w:val="restart"/>
            <w:shd w:val="clear" w:color="auto" w:fill="auto"/>
          </w:tcPr>
          <w:p w14:paraId="0E612D53" w14:textId="77777777" w:rsidR="009B593D" w:rsidRDefault="009B593D" w:rsidP="009B593D">
            <w:pPr>
              <w:rPr>
                <w:sz w:val="24"/>
                <w:szCs w:val="24"/>
                <w:highlight w:val="cyan"/>
              </w:rPr>
            </w:pPr>
          </w:p>
          <w:p w14:paraId="6DBDAB12" w14:textId="77777777" w:rsidR="009B593D" w:rsidRPr="002F33F4" w:rsidRDefault="009B593D" w:rsidP="009B593D">
            <w:pPr>
              <w:rPr>
                <w:sz w:val="24"/>
                <w:szCs w:val="24"/>
                <w:highlight w:val="cyan"/>
              </w:rPr>
            </w:pPr>
            <w:r>
              <w:rPr>
                <w:sz w:val="24"/>
                <w:szCs w:val="24"/>
                <w:highlight w:val="cyan"/>
              </w:rPr>
              <w:t xml:space="preserve">Medical </w:t>
            </w:r>
            <w:r w:rsidRPr="002F33F4">
              <w:rPr>
                <w:sz w:val="24"/>
                <w:szCs w:val="24"/>
                <w:highlight w:val="cyan"/>
              </w:rPr>
              <w:t>Nursing</w:t>
            </w:r>
            <w:r>
              <w:rPr>
                <w:sz w:val="24"/>
                <w:szCs w:val="24"/>
                <w:highlight w:val="cyan"/>
              </w:rPr>
              <w:t xml:space="preserve"> (</w:t>
            </w:r>
            <w:proofErr w:type="spellStart"/>
            <w:r>
              <w:rPr>
                <w:sz w:val="24"/>
                <w:szCs w:val="24"/>
                <w:highlight w:val="cyan"/>
              </w:rPr>
              <w:t>Pr</w:t>
            </w:r>
            <w:proofErr w:type="spellEnd"/>
            <w:r>
              <w:rPr>
                <w:sz w:val="24"/>
                <w:szCs w:val="24"/>
                <w:highlight w:val="cyan"/>
              </w:rPr>
              <w:t>)</w:t>
            </w:r>
          </w:p>
          <w:p w14:paraId="2058D56A" w14:textId="77777777" w:rsidR="009B593D" w:rsidRPr="002F33F4" w:rsidRDefault="009B593D" w:rsidP="009B593D">
            <w:pPr>
              <w:rPr>
                <w:sz w:val="24"/>
                <w:szCs w:val="24"/>
                <w:highlight w:val="cyan"/>
              </w:rPr>
            </w:pPr>
            <w:r w:rsidRPr="002F33F4">
              <w:rPr>
                <w:sz w:val="24"/>
                <w:szCs w:val="24"/>
                <w:highlight w:val="cyan"/>
              </w:rPr>
              <w:t>Lab.23</w:t>
            </w:r>
          </w:p>
          <w:p w14:paraId="0B00115D" w14:textId="77777777" w:rsidR="009B593D" w:rsidRPr="006037A8" w:rsidRDefault="009B593D" w:rsidP="009B593D">
            <w:proofErr w:type="spellStart"/>
            <w:r w:rsidRPr="002F33F4">
              <w:rPr>
                <w:sz w:val="24"/>
                <w:szCs w:val="24"/>
                <w:highlight w:val="cyan"/>
              </w:rPr>
              <w:t>M.Hardy+M.</w:t>
            </w:r>
            <w:r>
              <w:rPr>
                <w:sz w:val="24"/>
                <w:szCs w:val="24"/>
              </w:rPr>
              <w:t>Sahan</w:t>
            </w:r>
            <w:proofErr w:type="spellEnd"/>
          </w:p>
          <w:p w14:paraId="1CA6C5B3" w14:textId="77777777" w:rsidR="009B593D" w:rsidRDefault="009B593D" w:rsidP="009B593D">
            <w:pPr>
              <w:rPr>
                <w:sz w:val="24"/>
                <w:szCs w:val="24"/>
                <w:highlight w:val="green"/>
              </w:rPr>
            </w:pPr>
            <w:r>
              <w:rPr>
                <w:sz w:val="24"/>
                <w:szCs w:val="24"/>
                <w:highlight w:val="green"/>
              </w:rPr>
              <w:t>Maternal and neonatal nursing (Pr.0</w:t>
            </w:r>
          </w:p>
          <w:p w14:paraId="44FB1E3F" w14:textId="77777777" w:rsidR="009B593D" w:rsidRDefault="009B593D" w:rsidP="009B593D">
            <w:pPr>
              <w:rPr>
                <w:sz w:val="24"/>
                <w:szCs w:val="24"/>
                <w:highlight w:val="green"/>
              </w:rPr>
            </w:pPr>
            <w:proofErr w:type="spellStart"/>
            <w:proofErr w:type="gramStart"/>
            <w:r>
              <w:rPr>
                <w:sz w:val="24"/>
                <w:szCs w:val="24"/>
                <w:highlight w:val="green"/>
              </w:rPr>
              <w:t>Dr.Chiman</w:t>
            </w:r>
            <w:proofErr w:type="spellEnd"/>
            <w:proofErr w:type="gramEnd"/>
            <w:r>
              <w:rPr>
                <w:sz w:val="24"/>
                <w:szCs w:val="24"/>
                <w:highlight w:val="green"/>
              </w:rPr>
              <w:t xml:space="preserve">+ </w:t>
            </w:r>
            <w:proofErr w:type="spellStart"/>
            <w:r>
              <w:rPr>
                <w:sz w:val="24"/>
                <w:szCs w:val="24"/>
                <w:highlight w:val="green"/>
              </w:rPr>
              <w:t>M.rezhna</w:t>
            </w:r>
            <w:proofErr w:type="spellEnd"/>
            <w:r>
              <w:rPr>
                <w:sz w:val="24"/>
                <w:szCs w:val="24"/>
                <w:highlight w:val="green"/>
              </w:rPr>
              <w:t xml:space="preserve"> </w:t>
            </w:r>
          </w:p>
          <w:p w14:paraId="4D56E979" w14:textId="099D7732" w:rsidR="009B593D" w:rsidRPr="002B7404" w:rsidRDefault="009B593D" w:rsidP="002B7404">
            <w:pPr>
              <w:rPr>
                <w:sz w:val="24"/>
                <w:szCs w:val="24"/>
                <w:highlight w:val="green"/>
              </w:rPr>
            </w:pPr>
            <w:r>
              <w:rPr>
                <w:sz w:val="24"/>
                <w:szCs w:val="24"/>
                <w:highlight w:val="green"/>
              </w:rPr>
              <w:t>Lab.20</w:t>
            </w:r>
          </w:p>
        </w:tc>
        <w:tc>
          <w:tcPr>
            <w:tcW w:w="2655" w:type="dxa"/>
            <w:vMerge w:val="restart"/>
            <w:shd w:val="clear" w:color="auto" w:fill="auto"/>
          </w:tcPr>
          <w:p w14:paraId="0A0B47D8" w14:textId="77777777" w:rsidR="009B593D" w:rsidRDefault="009B593D" w:rsidP="009B593D"/>
          <w:p w14:paraId="6DCFECC1" w14:textId="77777777" w:rsidR="009B593D" w:rsidRDefault="009B593D" w:rsidP="009B593D"/>
          <w:p w14:paraId="7431ADE3" w14:textId="5228FDCD" w:rsidR="009B593D" w:rsidRDefault="009B593D" w:rsidP="002B7404">
            <w:r>
              <w:t xml:space="preserve">     </w:t>
            </w:r>
          </w:p>
          <w:p w14:paraId="7CC50592" w14:textId="77777777" w:rsidR="00A71DE2" w:rsidRPr="00074EDC" w:rsidRDefault="00A71DE2" w:rsidP="00A71DE2">
            <w:pPr>
              <w:jc w:val="center"/>
              <w:rPr>
                <w:sz w:val="24"/>
                <w:szCs w:val="24"/>
              </w:rPr>
            </w:pPr>
            <w:r w:rsidRPr="00074EDC">
              <w:rPr>
                <w:sz w:val="24"/>
                <w:szCs w:val="24"/>
              </w:rPr>
              <w:t>Co-curriculum</w:t>
            </w:r>
          </w:p>
          <w:p w14:paraId="2D73B2EB" w14:textId="77777777" w:rsidR="00A71DE2" w:rsidRPr="00074EDC" w:rsidRDefault="00A71DE2" w:rsidP="00A71DE2">
            <w:pPr>
              <w:jc w:val="center"/>
              <w:rPr>
                <w:sz w:val="24"/>
                <w:szCs w:val="24"/>
              </w:rPr>
            </w:pPr>
            <w:r w:rsidRPr="00074EDC">
              <w:rPr>
                <w:sz w:val="24"/>
                <w:szCs w:val="24"/>
              </w:rPr>
              <w:t>Hall conference</w:t>
            </w:r>
          </w:p>
          <w:p w14:paraId="0DB9A3FF" w14:textId="4AA3A508" w:rsidR="009B593D" w:rsidRPr="006037A8" w:rsidRDefault="00A71DE2" w:rsidP="00A71DE2">
            <w:pPr>
              <w:jc w:val="center"/>
            </w:pPr>
            <w:r w:rsidRPr="00074EDC">
              <w:rPr>
                <w:sz w:val="24"/>
                <w:szCs w:val="24"/>
              </w:rPr>
              <w:t xml:space="preserve">Taha </w:t>
            </w:r>
            <w:proofErr w:type="spellStart"/>
            <w:r w:rsidRPr="00074EDC">
              <w:rPr>
                <w:sz w:val="24"/>
                <w:szCs w:val="24"/>
              </w:rPr>
              <w:t>zangin</w:t>
            </w:r>
            <w:proofErr w:type="spellEnd"/>
          </w:p>
        </w:tc>
        <w:tc>
          <w:tcPr>
            <w:tcW w:w="2907" w:type="dxa"/>
            <w:vMerge w:val="restart"/>
            <w:shd w:val="clear" w:color="auto" w:fill="F2F2F2" w:themeFill="background1" w:themeFillShade="F2"/>
          </w:tcPr>
          <w:p w14:paraId="25D52529" w14:textId="77777777" w:rsidR="009B593D" w:rsidRPr="006037A8" w:rsidRDefault="009B593D" w:rsidP="009B593D">
            <w:pPr>
              <w:rPr>
                <w:color w:val="FF0000"/>
              </w:rPr>
            </w:pPr>
          </w:p>
        </w:tc>
      </w:tr>
      <w:tr w:rsidR="009B593D" w:rsidRPr="006037A8" w14:paraId="3AA5E33F" w14:textId="77777777" w:rsidTr="000E7AF3">
        <w:trPr>
          <w:trHeight w:val="1223"/>
        </w:trPr>
        <w:tc>
          <w:tcPr>
            <w:tcW w:w="899" w:type="dxa"/>
            <w:vMerge/>
            <w:tcBorders>
              <w:bottom w:val="single" w:sz="4" w:space="0" w:color="auto"/>
            </w:tcBorders>
          </w:tcPr>
          <w:p w14:paraId="6C1B4BBD" w14:textId="77777777" w:rsidR="009B593D" w:rsidRPr="006037A8" w:rsidRDefault="009B593D" w:rsidP="009B593D"/>
        </w:tc>
        <w:tc>
          <w:tcPr>
            <w:tcW w:w="1002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E357430" w14:textId="77777777" w:rsidR="009B593D" w:rsidRPr="006037A8" w:rsidRDefault="009B593D" w:rsidP="009B593D">
            <w:r w:rsidRPr="006037A8">
              <w:t>P6</w:t>
            </w:r>
          </w:p>
        </w:tc>
        <w:tc>
          <w:tcPr>
            <w:tcW w:w="2797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13B7503F" w14:textId="77777777" w:rsidR="009B593D" w:rsidRPr="006037A8" w:rsidRDefault="009B593D" w:rsidP="009B593D"/>
        </w:tc>
        <w:tc>
          <w:tcPr>
            <w:tcW w:w="2655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7A8E4FA2" w14:textId="77777777" w:rsidR="009B593D" w:rsidRPr="006037A8" w:rsidRDefault="009B593D" w:rsidP="009B593D"/>
        </w:tc>
        <w:tc>
          <w:tcPr>
            <w:tcW w:w="2907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4091F662" w14:textId="77777777" w:rsidR="009B593D" w:rsidRPr="006037A8" w:rsidRDefault="009B593D" w:rsidP="009B593D"/>
        </w:tc>
      </w:tr>
      <w:tr w:rsidR="009B593D" w:rsidRPr="006037A8" w14:paraId="13228B05" w14:textId="77777777" w:rsidTr="00A71DE2">
        <w:trPr>
          <w:trHeight w:val="2267"/>
        </w:trPr>
        <w:tc>
          <w:tcPr>
            <w:tcW w:w="899" w:type="dxa"/>
            <w:tcBorders>
              <w:bottom w:val="single" w:sz="4" w:space="0" w:color="auto"/>
            </w:tcBorders>
          </w:tcPr>
          <w:p w14:paraId="090BB2F8" w14:textId="77777777" w:rsidR="009B593D" w:rsidRPr="006037A8" w:rsidRDefault="009B593D" w:rsidP="009B593D"/>
          <w:p w14:paraId="163C4B6F" w14:textId="77777777" w:rsidR="009B593D" w:rsidRDefault="009B593D" w:rsidP="009B593D"/>
          <w:p w14:paraId="40DEC357" w14:textId="77777777" w:rsidR="009B593D" w:rsidRDefault="009B593D" w:rsidP="009B593D"/>
          <w:p w14:paraId="20DD87B9" w14:textId="31A1A332" w:rsidR="009B593D" w:rsidRPr="006037A8" w:rsidRDefault="009B593D" w:rsidP="009B593D">
            <w:r w:rsidRPr="006037A8">
              <w:t>G</w:t>
            </w:r>
          </w:p>
        </w:tc>
        <w:tc>
          <w:tcPr>
            <w:tcW w:w="1002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9D0EB62" w14:textId="77777777" w:rsidR="009B593D" w:rsidRDefault="009B593D" w:rsidP="009B593D">
            <w:r w:rsidRPr="006037A8">
              <w:t>P7</w:t>
            </w:r>
          </w:p>
          <w:p w14:paraId="718ECDA2" w14:textId="77777777" w:rsidR="009B593D" w:rsidRDefault="009B593D" w:rsidP="009B593D"/>
          <w:p w14:paraId="0A03262E" w14:textId="77777777" w:rsidR="009B593D" w:rsidRDefault="009B593D" w:rsidP="009B593D"/>
          <w:p w14:paraId="65069D10" w14:textId="77777777" w:rsidR="009B593D" w:rsidRDefault="009B593D" w:rsidP="009B593D"/>
          <w:p w14:paraId="0C1549F8" w14:textId="77777777" w:rsidR="009B593D" w:rsidRDefault="009B593D" w:rsidP="009B593D"/>
          <w:p w14:paraId="0FFC51F2" w14:textId="77777777" w:rsidR="009B593D" w:rsidRDefault="009B593D" w:rsidP="009B593D"/>
          <w:p w14:paraId="030B126E" w14:textId="77777777" w:rsidR="009B593D" w:rsidRDefault="009B593D" w:rsidP="009B593D"/>
          <w:p w14:paraId="6DAC7D73" w14:textId="497FC9E7" w:rsidR="009B593D" w:rsidRPr="006037A8" w:rsidRDefault="009B593D" w:rsidP="009B593D">
            <w:r>
              <w:t>P8</w:t>
            </w:r>
          </w:p>
        </w:tc>
        <w:tc>
          <w:tcPr>
            <w:tcW w:w="2797" w:type="dxa"/>
            <w:tcBorders>
              <w:bottom w:val="single" w:sz="4" w:space="0" w:color="auto"/>
            </w:tcBorders>
            <w:shd w:val="clear" w:color="auto" w:fill="auto"/>
          </w:tcPr>
          <w:p w14:paraId="4A2436BE" w14:textId="77777777" w:rsidR="009B593D" w:rsidRDefault="009B593D" w:rsidP="009B593D"/>
          <w:p w14:paraId="0CF3B52E" w14:textId="21CF62CF" w:rsidR="009B593D" w:rsidRDefault="009B593D" w:rsidP="002B7404"/>
          <w:p w14:paraId="0B78F8A4" w14:textId="77777777" w:rsidR="00A71DE2" w:rsidRPr="00074EDC" w:rsidRDefault="00A71DE2" w:rsidP="00A71DE2">
            <w:pPr>
              <w:jc w:val="center"/>
              <w:rPr>
                <w:sz w:val="24"/>
                <w:szCs w:val="24"/>
              </w:rPr>
            </w:pPr>
            <w:r w:rsidRPr="00074EDC">
              <w:rPr>
                <w:sz w:val="24"/>
                <w:szCs w:val="24"/>
              </w:rPr>
              <w:t>Co-curriculum</w:t>
            </w:r>
          </w:p>
          <w:p w14:paraId="3AE757A4" w14:textId="77777777" w:rsidR="00A71DE2" w:rsidRPr="00074EDC" w:rsidRDefault="00A71DE2" w:rsidP="00A71DE2">
            <w:pPr>
              <w:jc w:val="center"/>
              <w:rPr>
                <w:sz w:val="24"/>
                <w:szCs w:val="24"/>
              </w:rPr>
            </w:pPr>
            <w:r w:rsidRPr="00074EDC">
              <w:rPr>
                <w:sz w:val="24"/>
                <w:szCs w:val="24"/>
              </w:rPr>
              <w:t>Hall conference</w:t>
            </w:r>
          </w:p>
          <w:p w14:paraId="30509EE0" w14:textId="5819F18E" w:rsidR="009B593D" w:rsidRPr="006037A8" w:rsidRDefault="00A71DE2" w:rsidP="00A71DE2">
            <w:pPr>
              <w:jc w:val="center"/>
            </w:pPr>
            <w:r w:rsidRPr="00074EDC">
              <w:rPr>
                <w:sz w:val="24"/>
                <w:szCs w:val="24"/>
              </w:rPr>
              <w:t xml:space="preserve">Taha </w:t>
            </w:r>
            <w:proofErr w:type="spellStart"/>
            <w:r w:rsidRPr="00074EDC">
              <w:rPr>
                <w:sz w:val="24"/>
                <w:szCs w:val="24"/>
              </w:rPr>
              <w:t>zangin</w:t>
            </w:r>
            <w:proofErr w:type="spellEnd"/>
          </w:p>
        </w:tc>
        <w:tc>
          <w:tcPr>
            <w:tcW w:w="2655" w:type="dxa"/>
            <w:tcBorders>
              <w:bottom w:val="single" w:sz="4" w:space="0" w:color="auto"/>
            </w:tcBorders>
            <w:shd w:val="clear" w:color="auto" w:fill="auto"/>
          </w:tcPr>
          <w:p w14:paraId="1FEBB604" w14:textId="77777777" w:rsidR="009B593D" w:rsidRDefault="009B593D" w:rsidP="009B593D"/>
          <w:p w14:paraId="32547852" w14:textId="77777777" w:rsidR="009B593D" w:rsidRPr="002F33F4" w:rsidRDefault="009B593D" w:rsidP="009B593D">
            <w:pPr>
              <w:rPr>
                <w:sz w:val="24"/>
                <w:szCs w:val="24"/>
                <w:highlight w:val="cyan"/>
              </w:rPr>
            </w:pPr>
            <w:r>
              <w:rPr>
                <w:sz w:val="24"/>
                <w:szCs w:val="24"/>
                <w:highlight w:val="cyan"/>
              </w:rPr>
              <w:t xml:space="preserve">Medical </w:t>
            </w:r>
            <w:r w:rsidRPr="002F33F4">
              <w:rPr>
                <w:sz w:val="24"/>
                <w:szCs w:val="24"/>
                <w:highlight w:val="cyan"/>
              </w:rPr>
              <w:t>Nursing</w:t>
            </w:r>
            <w:r>
              <w:rPr>
                <w:sz w:val="24"/>
                <w:szCs w:val="24"/>
                <w:highlight w:val="cyan"/>
              </w:rPr>
              <w:t xml:space="preserve"> (</w:t>
            </w:r>
            <w:proofErr w:type="spellStart"/>
            <w:r>
              <w:rPr>
                <w:sz w:val="24"/>
                <w:szCs w:val="24"/>
                <w:highlight w:val="cyan"/>
              </w:rPr>
              <w:t>Pr</w:t>
            </w:r>
            <w:proofErr w:type="spellEnd"/>
            <w:r>
              <w:rPr>
                <w:sz w:val="24"/>
                <w:szCs w:val="24"/>
                <w:highlight w:val="cyan"/>
              </w:rPr>
              <w:t>)</w:t>
            </w:r>
          </w:p>
          <w:p w14:paraId="6D98AB71" w14:textId="77777777" w:rsidR="009B593D" w:rsidRPr="002F33F4" w:rsidRDefault="009B593D" w:rsidP="009B593D">
            <w:pPr>
              <w:rPr>
                <w:sz w:val="24"/>
                <w:szCs w:val="24"/>
                <w:highlight w:val="cyan"/>
              </w:rPr>
            </w:pPr>
            <w:r w:rsidRPr="002F33F4">
              <w:rPr>
                <w:sz w:val="24"/>
                <w:szCs w:val="24"/>
                <w:highlight w:val="cyan"/>
              </w:rPr>
              <w:t>Lab.23</w:t>
            </w:r>
          </w:p>
          <w:p w14:paraId="14F5FD19" w14:textId="77777777" w:rsidR="009B593D" w:rsidRPr="006037A8" w:rsidRDefault="009B593D" w:rsidP="009B593D">
            <w:proofErr w:type="spellStart"/>
            <w:r w:rsidRPr="002F33F4">
              <w:rPr>
                <w:sz w:val="24"/>
                <w:szCs w:val="24"/>
                <w:highlight w:val="cyan"/>
              </w:rPr>
              <w:t>M.Hardy+M.</w:t>
            </w:r>
            <w:r>
              <w:rPr>
                <w:sz w:val="24"/>
                <w:szCs w:val="24"/>
              </w:rPr>
              <w:t>Sahan</w:t>
            </w:r>
            <w:proofErr w:type="spellEnd"/>
          </w:p>
          <w:p w14:paraId="3BFB630D" w14:textId="77777777" w:rsidR="009B593D" w:rsidRDefault="009B593D" w:rsidP="009B593D">
            <w:pPr>
              <w:rPr>
                <w:sz w:val="24"/>
                <w:szCs w:val="24"/>
                <w:highlight w:val="green"/>
              </w:rPr>
            </w:pPr>
            <w:r>
              <w:rPr>
                <w:sz w:val="24"/>
                <w:szCs w:val="24"/>
                <w:highlight w:val="green"/>
              </w:rPr>
              <w:t>Maternal and neonatal nursing (Pr.0</w:t>
            </w:r>
          </w:p>
          <w:p w14:paraId="3613C1B0" w14:textId="77777777" w:rsidR="009B593D" w:rsidRDefault="009B593D" w:rsidP="009B593D">
            <w:pPr>
              <w:rPr>
                <w:sz w:val="24"/>
                <w:szCs w:val="24"/>
                <w:highlight w:val="green"/>
              </w:rPr>
            </w:pPr>
            <w:proofErr w:type="spellStart"/>
            <w:proofErr w:type="gramStart"/>
            <w:r>
              <w:rPr>
                <w:sz w:val="24"/>
                <w:szCs w:val="24"/>
                <w:highlight w:val="green"/>
              </w:rPr>
              <w:t>Dr.Chiman</w:t>
            </w:r>
            <w:proofErr w:type="spellEnd"/>
            <w:proofErr w:type="gramEnd"/>
            <w:r>
              <w:rPr>
                <w:sz w:val="24"/>
                <w:szCs w:val="24"/>
                <w:highlight w:val="green"/>
              </w:rPr>
              <w:t xml:space="preserve">+ </w:t>
            </w:r>
            <w:proofErr w:type="spellStart"/>
            <w:r>
              <w:rPr>
                <w:sz w:val="24"/>
                <w:szCs w:val="24"/>
                <w:highlight w:val="green"/>
              </w:rPr>
              <w:t>M.rezhna</w:t>
            </w:r>
            <w:proofErr w:type="spellEnd"/>
            <w:r>
              <w:rPr>
                <w:sz w:val="24"/>
                <w:szCs w:val="24"/>
                <w:highlight w:val="green"/>
              </w:rPr>
              <w:t xml:space="preserve"> </w:t>
            </w:r>
          </w:p>
          <w:p w14:paraId="62FDAE8C" w14:textId="71CDE35B" w:rsidR="009B593D" w:rsidRPr="009F1407" w:rsidRDefault="009B593D" w:rsidP="009B593D">
            <w:pPr>
              <w:rPr>
                <w:sz w:val="24"/>
                <w:szCs w:val="24"/>
                <w:highlight w:val="green"/>
              </w:rPr>
            </w:pPr>
            <w:r>
              <w:rPr>
                <w:sz w:val="24"/>
                <w:szCs w:val="24"/>
                <w:highlight w:val="green"/>
              </w:rPr>
              <w:t>Lab.20</w:t>
            </w:r>
          </w:p>
        </w:tc>
        <w:tc>
          <w:tcPr>
            <w:tcW w:w="2907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391E1CD5" w14:textId="77777777" w:rsidR="009B593D" w:rsidRDefault="009B593D" w:rsidP="009B593D">
            <w:pPr>
              <w:rPr>
                <w:highlight w:val="magenta"/>
              </w:rPr>
            </w:pPr>
          </w:p>
          <w:p w14:paraId="2322C7B6" w14:textId="77777777" w:rsidR="009B593D" w:rsidRDefault="009B593D" w:rsidP="009B593D">
            <w:pPr>
              <w:jc w:val="center"/>
            </w:pPr>
          </w:p>
          <w:p w14:paraId="2005A1F2" w14:textId="77777777" w:rsidR="009B593D" w:rsidRPr="006037A8" w:rsidRDefault="009B593D" w:rsidP="009B593D">
            <w:pPr>
              <w:jc w:val="center"/>
            </w:pPr>
          </w:p>
        </w:tc>
      </w:tr>
    </w:tbl>
    <w:p w14:paraId="608D537D" w14:textId="77777777" w:rsidR="00A463F1" w:rsidRDefault="00A463F1">
      <w:pPr>
        <w:rPr>
          <w:sz w:val="24"/>
          <w:szCs w:val="24"/>
        </w:rPr>
      </w:pPr>
    </w:p>
    <w:sectPr w:rsidR="00A463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C19AF6" w14:textId="77777777" w:rsidR="009F7265" w:rsidRDefault="009F7265" w:rsidP="00430CF9">
      <w:pPr>
        <w:spacing w:after="0" w:line="240" w:lineRule="auto"/>
      </w:pPr>
      <w:r>
        <w:separator/>
      </w:r>
    </w:p>
  </w:endnote>
  <w:endnote w:type="continuationSeparator" w:id="0">
    <w:p w14:paraId="74A3CEB8" w14:textId="77777777" w:rsidR="009F7265" w:rsidRDefault="009F7265" w:rsidP="00430C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1B8D16" w14:textId="77777777" w:rsidR="009F7265" w:rsidRDefault="009F7265" w:rsidP="00430CF9">
      <w:pPr>
        <w:spacing w:after="0" w:line="240" w:lineRule="auto"/>
      </w:pPr>
      <w:r>
        <w:separator/>
      </w:r>
    </w:p>
  </w:footnote>
  <w:footnote w:type="continuationSeparator" w:id="0">
    <w:p w14:paraId="58E0D06D" w14:textId="77777777" w:rsidR="009F7265" w:rsidRDefault="009F7265" w:rsidP="00430CF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1NDAxszQ2sDA1MLNU0lEKTi0uzszPAykwrAUA3jLglywAAAA="/>
  </w:docVars>
  <w:rsids>
    <w:rsidRoot w:val="00170650"/>
    <w:rsid w:val="00002F1B"/>
    <w:rsid w:val="0004545E"/>
    <w:rsid w:val="00045D26"/>
    <w:rsid w:val="00074EDC"/>
    <w:rsid w:val="00076BD0"/>
    <w:rsid w:val="00084F06"/>
    <w:rsid w:val="000C7B79"/>
    <w:rsid w:val="000D13ED"/>
    <w:rsid w:val="000D68D0"/>
    <w:rsid w:val="000E67F9"/>
    <w:rsid w:val="000E7AF3"/>
    <w:rsid w:val="000F76B2"/>
    <w:rsid w:val="00102BD3"/>
    <w:rsid w:val="001046DB"/>
    <w:rsid w:val="00130B4A"/>
    <w:rsid w:val="00157293"/>
    <w:rsid w:val="0016605A"/>
    <w:rsid w:val="00170650"/>
    <w:rsid w:val="001A3425"/>
    <w:rsid w:val="001C08B6"/>
    <w:rsid w:val="001C7016"/>
    <w:rsid w:val="001F1783"/>
    <w:rsid w:val="002843A6"/>
    <w:rsid w:val="002904ED"/>
    <w:rsid w:val="00292344"/>
    <w:rsid w:val="002B7404"/>
    <w:rsid w:val="002C1930"/>
    <w:rsid w:val="002D5D68"/>
    <w:rsid w:val="002F33F4"/>
    <w:rsid w:val="0030681B"/>
    <w:rsid w:val="00321D15"/>
    <w:rsid w:val="00323FA9"/>
    <w:rsid w:val="00335B3B"/>
    <w:rsid w:val="00343AFC"/>
    <w:rsid w:val="00366D9C"/>
    <w:rsid w:val="00367075"/>
    <w:rsid w:val="003A7790"/>
    <w:rsid w:val="003D29F0"/>
    <w:rsid w:val="003D57AD"/>
    <w:rsid w:val="003D6814"/>
    <w:rsid w:val="0041277C"/>
    <w:rsid w:val="00420019"/>
    <w:rsid w:val="00430CF9"/>
    <w:rsid w:val="004621C6"/>
    <w:rsid w:val="00477894"/>
    <w:rsid w:val="004914FA"/>
    <w:rsid w:val="004B708E"/>
    <w:rsid w:val="004E5592"/>
    <w:rsid w:val="004F2F87"/>
    <w:rsid w:val="00525011"/>
    <w:rsid w:val="00551569"/>
    <w:rsid w:val="005739CF"/>
    <w:rsid w:val="005922DE"/>
    <w:rsid w:val="005A0C27"/>
    <w:rsid w:val="005F0535"/>
    <w:rsid w:val="006037A8"/>
    <w:rsid w:val="0063265B"/>
    <w:rsid w:val="00671572"/>
    <w:rsid w:val="00697FDD"/>
    <w:rsid w:val="006E0FB4"/>
    <w:rsid w:val="006E30BB"/>
    <w:rsid w:val="006E4768"/>
    <w:rsid w:val="006E6C56"/>
    <w:rsid w:val="00704DAC"/>
    <w:rsid w:val="00705F50"/>
    <w:rsid w:val="007676DF"/>
    <w:rsid w:val="00776384"/>
    <w:rsid w:val="007A2BC2"/>
    <w:rsid w:val="007B4FA0"/>
    <w:rsid w:val="007B610B"/>
    <w:rsid w:val="007E0333"/>
    <w:rsid w:val="007E6415"/>
    <w:rsid w:val="008209FF"/>
    <w:rsid w:val="008228D3"/>
    <w:rsid w:val="00850C19"/>
    <w:rsid w:val="00853D3E"/>
    <w:rsid w:val="008642FD"/>
    <w:rsid w:val="008B4839"/>
    <w:rsid w:val="008C20FA"/>
    <w:rsid w:val="008D1544"/>
    <w:rsid w:val="008D4DC8"/>
    <w:rsid w:val="00902CEF"/>
    <w:rsid w:val="00924B4B"/>
    <w:rsid w:val="009434F6"/>
    <w:rsid w:val="00952872"/>
    <w:rsid w:val="009655DD"/>
    <w:rsid w:val="00970D91"/>
    <w:rsid w:val="009808B1"/>
    <w:rsid w:val="009B3E9A"/>
    <w:rsid w:val="009B593D"/>
    <w:rsid w:val="009D1AC7"/>
    <w:rsid w:val="009D2E95"/>
    <w:rsid w:val="009D3352"/>
    <w:rsid w:val="009E24F2"/>
    <w:rsid w:val="009F1407"/>
    <w:rsid w:val="009F7265"/>
    <w:rsid w:val="00A265A3"/>
    <w:rsid w:val="00A4142C"/>
    <w:rsid w:val="00A463F1"/>
    <w:rsid w:val="00A71DE2"/>
    <w:rsid w:val="00A86A9B"/>
    <w:rsid w:val="00AA3103"/>
    <w:rsid w:val="00AE30B0"/>
    <w:rsid w:val="00B077C3"/>
    <w:rsid w:val="00B3679B"/>
    <w:rsid w:val="00B429DA"/>
    <w:rsid w:val="00B67A2A"/>
    <w:rsid w:val="00BA2F60"/>
    <w:rsid w:val="00BB0356"/>
    <w:rsid w:val="00BC40E2"/>
    <w:rsid w:val="00BD0769"/>
    <w:rsid w:val="00BD2E31"/>
    <w:rsid w:val="00BD35C7"/>
    <w:rsid w:val="00C64B9F"/>
    <w:rsid w:val="00C70106"/>
    <w:rsid w:val="00C873A5"/>
    <w:rsid w:val="00CA014F"/>
    <w:rsid w:val="00CB20F2"/>
    <w:rsid w:val="00CD2433"/>
    <w:rsid w:val="00CD4687"/>
    <w:rsid w:val="00D03230"/>
    <w:rsid w:val="00D200F0"/>
    <w:rsid w:val="00D450B5"/>
    <w:rsid w:val="00D71D8D"/>
    <w:rsid w:val="00D747B2"/>
    <w:rsid w:val="00DB6538"/>
    <w:rsid w:val="00DF0FB4"/>
    <w:rsid w:val="00DF12B7"/>
    <w:rsid w:val="00DF6616"/>
    <w:rsid w:val="00E00F00"/>
    <w:rsid w:val="00E17F45"/>
    <w:rsid w:val="00E2203C"/>
    <w:rsid w:val="00E54721"/>
    <w:rsid w:val="00EA7323"/>
    <w:rsid w:val="00ED2D11"/>
    <w:rsid w:val="00F12E8F"/>
    <w:rsid w:val="00F1678F"/>
    <w:rsid w:val="00F24A7C"/>
    <w:rsid w:val="00F42E48"/>
    <w:rsid w:val="00F56939"/>
    <w:rsid w:val="00F57D69"/>
    <w:rsid w:val="00F62A60"/>
    <w:rsid w:val="00F640D2"/>
    <w:rsid w:val="00F67B0D"/>
    <w:rsid w:val="00F77165"/>
    <w:rsid w:val="00F802CF"/>
    <w:rsid w:val="00F84200"/>
    <w:rsid w:val="00F946EF"/>
    <w:rsid w:val="00FD002B"/>
    <w:rsid w:val="00FD014C"/>
    <w:rsid w:val="00FD092B"/>
    <w:rsid w:val="00FE32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B59A2A"/>
  <w15:chartTrackingRefBased/>
  <w15:docId w15:val="{FEC9EE1C-D419-441E-97A5-7BADA2ECF3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243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046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30C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0CF9"/>
  </w:style>
  <w:style w:type="paragraph" w:styleId="Footer">
    <w:name w:val="footer"/>
    <w:basedOn w:val="Normal"/>
    <w:link w:val="FooterChar"/>
    <w:uiPriority w:val="99"/>
    <w:unhideWhenUsed/>
    <w:rsid w:val="00430C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0C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32B0B0-90F0-4BBA-86CE-166EA633C7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05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ardy hassan</cp:lastModifiedBy>
  <cp:revision>2</cp:revision>
  <dcterms:created xsi:type="dcterms:W3CDTF">2024-12-01T07:08:00Z</dcterms:created>
  <dcterms:modified xsi:type="dcterms:W3CDTF">2024-12-01T07:08:00Z</dcterms:modified>
</cp:coreProperties>
</file>